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76A" w:rsidP="2DC827D7" w:rsidRDefault="00A5676A" w14:paraId="236A3AC8" w14:textId="1BFCAECE">
      <w:pPr>
        <w:pStyle w:val="Heading1"/>
        <w:numPr>
          <w:numId w:val="0"/>
        </w:numPr>
        <w:bidi w:val="0"/>
        <w:spacing w:before="480" w:beforeAutospacing="off" w:after="0" w:afterAutospacing="off" w:line="240" w:lineRule="auto"/>
        <w:ind w:left="0" w:right="0"/>
        <w:jc w:val="left"/>
        <w:rPr>
          <w:rFonts w:ascii="Calibri Light" w:hAnsi="Calibri Light" w:eastAsia="ＭＳ ゴシック" w:cs="Times New Roman"/>
          <w:b w:val="1"/>
          <w:bCs w:val="1"/>
          <w:color w:val="2E74B5" w:themeColor="accent1" w:themeTint="FF" w:themeShade="BF"/>
          <w:sz w:val="28"/>
          <w:szCs w:val="28"/>
        </w:rPr>
      </w:pPr>
      <w:bookmarkStart w:name="_GoBack" w:id="0"/>
      <w:bookmarkEnd w:id="0"/>
      <w:r w:rsidRPr="7DAD09DE" w:rsidR="38F6FA56">
        <w:rPr>
          <w:rFonts w:ascii="Arial" w:hAnsi="Arial" w:cs="Arial"/>
          <w:color w:val="auto"/>
        </w:rPr>
        <w:t xml:space="preserve">Prilog </w:t>
      </w:r>
      <w:r w:rsidRPr="7DAD09DE" w:rsidR="396C41B9">
        <w:rPr>
          <w:rFonts w:ascii="Arial" w:hAnsi="Arial" w:cs="Arial"/>
          <w:color w:val="auto"/>
        </w:rPr>
        <w:t>5</w:t>
      </w:r>
      <w:r w:rsidRPr="7DAD09DE" w:rsidR="38F6FA56">
        <w:rPr>
          <w:rFonts w:ascii="Arial" w:hAnsi="Arial" w:cs="Arial"/>
          <w:color w:val="auto"/>
        </w:rPr>
        <w:t>. Tehnička specifikacija</w:t>
      </w:r>
      <w:r w:rsidRPr="7DAD09DE" w:rsidR="50DD2558">
        <w:rPr>
          <w:rFonts w:ascii="Arial" w:hAnsi="Arial" w:cs="Arial"/>
          <w:color w:val="auto"/>
        </w:rPr>
        <w:t xml:space="preserve"> – </w:t>
      </w:r>
      <w:r w:rsidRPr="7DAD09DE" w:rsidR="3E88EA8C">
        <w:rPr>
          <w:rFonts w:ascii="Arial" w:hAnsi="Arial" w:cs="Arial"/>
          <w:color w:val="auto"/>
        </w:rPr>
        <w:t>Interaktivna hibridna učionica</w:t>
      </w:r>
    </w:p>
    <w:p w:rsidR="7DAD09DE" w:rsidP="7DAD09DE" w:rsidRDefault="7DAD09DE" w14:paraId="3CBE846E" w14:textId="0F31C964">
      <w:pPr>
        <w:pStyle w:val="Normal"/>
        <w:bidi w:val="0"/>
      </w:pPr>
    </w:p>
    <w:p w:rsidR="7DAD09DE" w:rsidP="7DAD09DE" w:rsidRDefault="7DAD09DE" w14:paraId="654C66C0" w14:textId="44CDA864">
      <w:pPr>
        <w:pStyle w:val="Normal"/>
        <w:bidi w:val="0"/>
      </w:pPr>
    </w:p>
    <w:p w:rsidR="7A4EA69B" w:rsidP="7DAD09DE" w:rsidRDefault="7A4EA69B" w14:paraId="295AA302" w14:textId="3AEFA1C6">
      <w:pPr>
        <w:pStyle w:val="Naslov2"/>
        <w:bidi w:val="0"/>
        <w:rPr/>
      </w:pPr>
      <w:r w:rsidR="7A4EA69B">
        <w:rPr/>
        <w:t>Opis predmeta nabave</w:t>
      </w:r>
    </w:p>
    <w:p w:rsidR="7DAD09DE" w:rsidP="7DAD09DE" w:rsidRDefault="7DAD09DE" w14:paraId="4AC2F9E1" w14:textId="1F39304B">
      <w:pPr>
        <w:pStyle w:val="Normal"/>
        <w:bidi w:val="0"/>
      </w:pPr>
    </w:p>
    <w:p w:rsidR="7A4EA69B" w:rsidP="7DAD09DE" w:rsidRDefault="7A4EA69B" w14:paraId="5322CFC4" w14:textId="0D536FB1">
      <w:pPr>
        <w:pStyle w:val="Normal"/>
        <w:bidi w:val="0"/>
      </w:pPr>
      <w:r w:rsidR="7A4EA69B">
        <w:rPr/>
        <w:t>Interaktivna hibridna učionica se sastoji od sljedećih elemenata:</w:t>
      </w:r>
    </w:p>
    <w:p w:rsidR="7A4EA69B" w:rsidP="7DAD09DE" w:rsidRDefault="7A4EA69B" w14:paraId="3C852803" w14:textId="7F0E0E21">
      <w:pPr>
        <w:pStyle w:val="ListParagraph"/>
        <w:numPr>
          <w:ilvl w:val="0"/>
          <w:numId w:val="47"/>
        </w:numPr>
        <w:bidi w:val="0"/>
        <w:rPr/>
      </w:pPr>
      <w:r w:rsidR="7A4EA69B">
        <w:rPr/>
        <w:t>Interaktivni ekran za ugrađenim OPS računalom</w:t>
      </w:r>
    </w:p>
    <w:p w:rsidR="7A4EA69B" w:rsidP="7DAD09DE" w:rsidRDefault="7A4EA69B" w14:paraId="5DEEA738" w14:textId="0EE6C775">
      <w:pPr>
        <w:pStyle w:val="ListParagraph"/>
        <w:numPr>
          <w:ilvl w:val="0"/>
          <w:numId w:val="47"/>
        </w:numPr>
        <w:bidi w:val="0"/>
        <w:rPr/>
      </w:pPr>
      <w:r w:rsidR="7A4EA69B">
        <w:rPr/>
        <w:t xml:space="preserve">Prezentacijski </w:t>
      </w:r>
      <w:r w:rsidR="73488F49">
        <w:rPr/>
        <w:t>ekran</w:t>
      </w:r>
    </w:p>
    <w:p w:rsidR="7A4EA69B" w:rsidP="7DAD09DE" w:rsidRDefault="7A4EA69B" w14:paraId="3773D156" w14:textId="1BD267FC">
      <w:pPr>
        <w:pStyle w:val="ListParagraph"/>
        <w:numPr>
          <w:ilvl w:val="0"/>
          <w:numId w:val="47"/>
        </w:numPr>
        <w:bidi w:val="0"/>
        <w:rPr/>
      </w:pPr>
      <w:r w:rsidR="7A4EA69B">
        <w:rPr/>
        <w:t xml:space="preserve">Kamera </w:t>
      </w:r>
    </w:p>
    <w:p w:rsidR="7A4EA69B" w:rsidP="7DAD09DE" w:rsidRDefault="7A4EA69B" w14:paraId="70BB0240" w14:textId="582B4A59">
      <w:pPr>
        <w:pStyle w:val="ListParagraph"/>
        <w:numPr>
          <w:ilvl w:val="0"/>
          <w:numId w:val="47"/>
        </w:numPr>
        <w:bidi w:val="0"/>
        <w:rPr/>
      </w:pPr>
      <w:r w:rsidR="7A4EA69B">
        <w:rPr/>
        <w:t>Mikrofon centralni</w:t>
      </w:r>
    </w:p>
    <w:p w:rsidR="7A4EA69B" w:rsidP="7DAD09DE" w:rsidRDefault="7A4EA69B" w14:paraId="4AD3A757" w14:textId="40E48D82">
      <w:pPr>
        <w:pStyle w:val="ListParagraph"/>
        <w:numPr>
          <w:ilvl w:val="0"/>
          <w:numId w:val="47"/>
        </w:numPr>
        <w:bidi w:val="0"/>
        <w:rPr/>
      </w:pPr>
      <w:r w:rsidR="7A4EA69B">
        <w:rPr/>
        <w:t xml:space="preserve">Sustav za </w:t>
      </w:r>
      <w:r w:rsidR="7A4EA69B">
        <w:rPr/>
        <w:t>dijeljenje</w:t>
      </w:r>
      <w:r w:rsidR="7A4EA69B">
        <w:rPr/>
        <w:t xml:space="preserve"> sadržaja</w:t>
      </w:r>
    </w:p>
    <w:p w:rsidR="7A4EA69B" w:rsidP="7DAD09DE" w:rsidRDefault="7A4EA69B" w14:paraId="553D2BCA" w14:textId="0CFF7F92">
      <w:pPr>
        <w:pStyle w:val="ListParagraph"/>
        <w:numPr>
          <w:ilvl w:val="0"/>
          <w:numId w:val="47"/>
        </w:numPr>
        <w:bidi w:val="0"/>
        <w:rPr/>
      </w:pPr>
      <w:r w:rsidR="7A4EA69B">
        <w:rPr/>
        <w:t>Prijenosna računala - komada 20</w:t>
      </w:r>
    </w:p>
    <w:p w:rsidR="7DAD09DE" w:rsidP="7DAD09DE" w:rsidRDefault="7DAD09DE" w14:paraId="0E49F1C9" w14:textId="200B6AE9">
      <w:pPr>
        <w:pStyle w:val="Normal"/>
        <w:bidi w:val="0"/>
        <w:ind w:left="0"/>
      </w:pPr>
    </w:p>
    <w:p w:rsidR="7A4EA69B" w:rsidP="7DAD09DE" w:rsidRDefault="7A4EA69B" w14:paraId="3A144332" w14:textId="684E6B61">
      <w:pPr>
        <w:pStyle w:val="Normal"/>
        <w:bidi w:val="0"/>
        <w:ind w:left="0"/>
      </w:pPr>
      <w:r w:rsidR="7A4EA69B">
        <w:rPr/>
        <w:t xml:space="preserve">Namjena učionice je za provođenje hibridne nastave ili predavanja gdje pri tom je moguć istovremeni prijenos sadržaja predavanja u prostoriji te online putem odabranog servisa. Također namjena učionice je za prijenos predavanja </w:t>
      </w:r>
      <w:r w:rsidR="7A4EA69B">
        <w:rPr/>
        <w:t>isklju</w:t>
      </w:r>
      <w:r w:rsidR="5BDCC1FE">
        <w:rPr/>
        <w:t>čivo online ili snimanje predavanja te pohrana na online servis za pohranu video sadržaja.</w:t>
      </w:r>
    </w:p>
    <w:p w:rsidR="7DAD09DE" w:rsidP="7DAD09DE" w:rsidRDefault="7DAD09DE" w14:paraId="5AE41741" w14:textId="2F87EF79">
      <w:pPr>
        <w:pStyle w:val="Normal"/>
        <w:bidi w:val="0"/>
      </w:pPr>
    </w:p>
    <w:p w:rsidR="32197152" w:rsidP="7DAD09DE" w:rsidRDefault="32197152" w14:paraId="024F9294" w14:textId="41EE52B0">
      <w:pPr>
        <w:pStyle w:val="Naslov2"/>
        <w:bidi w:val="0"/>
        <w:rPr/>
      </w:pPr>
      <w:r w:rsidR="32197152">
        <w:rPr/>
        <w:t>Tehnička specifikacija</w:t>
      </w:r>
    </w:p>
    <w:p w:rsidR="7DAD09DE" w:rsidP="7DAD09DE" w:rsidRDefault="7DAD09DE" w14:paraId="34C9FC33" w14:textId="29AE13C5">
      <w:pPr>
        <w:pStyle w:val="Normal"/>
        <w:bidi w:val="0"/>
      </w:pPr>
    </w:p>
    <w:tbl>
      <w:tblPr>
        <w:tblStyle w:val="TableNormal"/>
        <w:tblW w:w="9187" w:type="dxa"/>
        <w:tblInd w:w="135" w:type="dxa"/>
        <w:tblLayout w:type="fixed"/>
        <w:tblLook w:val="0600" w:firstRow="0" w:lastRow="0" w:firstColumn="0" w:lastColumn="0" w:noHBand="1" w:noVBand="1"/>
      </w:tblPr>
      <w:tblGrid>
        <w:gridCol w:w="630"/>
        <w:gridCol w:w="4320"/>
        <w:gridCol w:w="4237"/>
      </w:tblGrid>
      <w:tr w:rsidR="3D4E2883" w:rsidTr="7DAD09DE" w14:paraId="206A3A64">
        <w:trPr>
          <w:trHeight w:val="45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3D4E2883" w:rsidP="3D4E2883" w:rsidRDefault="3D4E2883" w14:paraId="487C8A0D" w14:textId="69686EE1">
            <w:pPr>
              <w:spacing w:line="276" w:lineRule="auto"/>
              <w:jc w:val="both"/>
            </w:pPr>
            <w:r w:rsidRPr="42124EE4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1. Interaktivni zaslon s funkcijom dodira</w:t>
            </w:r>
            <w:r w:rsidRPr="42124EE4" w:rsidR="08AE362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 s OPS računalom</w:t>
            </w:r>
          </w:p>
        </w:tc>
      </w:tr>
      <w:tr w:rsidR="3D4E2883" w:rsidTr="7DAD09DE" w14:paraId="504E82A5">
        <w:trPr>
          <w:trHeight w:val="45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8B2EC9F" w14:textId="2A91511F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D4E2883" w:rsidTr="7DAD09DE" w14:paraId="32B60185">
        <w:trPr>
          <w:trHeight w:val="45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24D4FFC" w14:textId="2B3E5FB4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D4E2883" w:rsidTr="7DAD09DE" w14:paraId="258B288F">
        <w:trPr>
          <w:trHeight w:val="114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64CF3EB" w14:textId="31335A9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432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6E5B9653" w14:textId="6A664D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4237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450B37F" w14:textId="2CBA243D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D4E2883" w:rsidP="3D4E2883" w:rsidRDefault="3D4E2883" w14:paraId="267EFC99" w14:textId="35D49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</w:tr>
      <w:tr w:rsidR="3D4E2883" w:rsidTr="7DAD09DE" w14:paraId="1A69FB1B">
        <w:trPr>
          <w:trHeight w:val="42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1FE3533B" w14:textId="0BAA3B5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</w:tr>
      <w:tr w:rsidR="3D4E2883" w:rsidTr="7DAD09DE" w14:paraId="657048B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27C5BF" w14:textId="0AFC7FF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432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5BCC479" w14:textId="3552B8F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Vidljiva dijagonala zaslona min. 74,5"</w:t>
            </w:r>
          </w:p>
        </w:tc>
        <w:tc>
          <w:tcPr>
            <w:tcW w:w="4237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E6F300" w14:textId="20E8F87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0391D6FA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D4013E" w14:textId="7E2DC77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BF9291" w14:textId="469E1B9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Razlučivost: Minimalno 3840x2160@60Hz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5786C1" w14:textId="392C63C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1D5106F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FDA333" w14:textId="3AEE0B8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0B7781" w14:textId="511E4D4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Vrsta panela 60 Hz Direct-LED ili jednakovrijedan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80DF26" w14:textId="5BFAAD1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686134E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8F74F1" w14:textId="7E4B405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0BDACA" w14:textId="25B7B872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Osvjetljenje min. 350cd/m2 ugrađenim okvirom za dodir 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135EA2" w14:textId="0AE5F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79CA84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51E7E8" w14:textId="68FD836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F96CAF8" w14:textId="1A4E813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ipični kontrast min. 1200:1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012017" w14:textId="2BE9B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102ADDE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B692CB0" w14:textId="4C05179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854102" w14:textId="279FF812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ut gledanja min. 178:178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4789C51" w14:textId="0365456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67FB8DC2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513C2A" w14:textId="449C3DE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A94698F" w14:textId="1BFCED6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dziv  max. 8 ms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CD6D5A" w14:textId="19C1823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2CAF1C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8760F4" w14:textId="3E3907A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3FEA55" w14:textId="06648D15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4F8F90" w14:textId="17E68E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66C118A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FEBA32" w14:textId="50DDC8A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C3A208" w14:textId="24270DE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Uređaj mora biti usklađen sa RoHS, WEEE i CE standardim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01621C9" w14:textId="2427E7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7FE7808">
        <w:trPr>
          <w:trHeight w:val="42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6E9EBC17" w14:textId="0D13FFE3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Priključci</w:t>
            </w:r>
          </w:p>
        </w:tc>
      </w:tr>
      <w:tr w:rsidR="3D4E2883" w:rsidTr="7DAD09DE" w14:paraId="28D07EF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C520C5" w14:textId="12A91E4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432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3D2DB5D" w14:textId="5F5D746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HDMI 2.0 Tip-A izlazni priključak</w:t>
            </w:r>
          </w:p>
        </w:tc>
        <w:tc>
          <w:tcPr>
            <w:tcW w:w="4237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92321C" w14:textId="6CA8B7F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EFEC14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D5F203" w14:textId="52CD612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2969B46" w14:textId="0DED316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2x HDMI 2.0 Tip-A ulazni priključak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5A2CF1B" w14:textId="7237479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08FB84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E650BA8" w14:textId="33E6A98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0B73E4" w14:textId="4E9BF9B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RJ45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A9880E7" w14:textId="5C919C9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FCB836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D19ECC1" w14:textId="45E87D5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5FF4739" w14:textId="2DA6198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3,5mm Audio izlaz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22DAA73" w14:textId="1C79750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D9FDDA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C988269" w14:textId="7BEF746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85E7501" w14:textId="2E18D54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OPS (Open Pluggable Specification) utor za računalo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485776" w14:textId="2473286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083356D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BC0A51" w14:textId="55636D5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160CE3F" w14:textId="5C0CF675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3x USB 2.0 Tip-A priključak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4BD20E" w14:textId="0F8F5F3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4A5C1A4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0814514" w14:textId="244FC2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4A7FDD" w14:textId="6E3787F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USB 3.1 Gen 1 Tip-C s prijenosom napajanja ( Power Delivery) i prijenosom audio/video signala (DisplayPort over USB-C)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5A225C" w14:textId="528A738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1D86DFC0">
        <w:trPr>
          <w:trHeight w:val="42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D730AB9" w14:textId="7E6B5A7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</w:tr>
      <w:tr w:rsidR="3D4E2883" w:rsidTr="7DAD09DE" w14:paraId="282B070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413D7EE" w14:textId="40AF7E6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7</w:t>
            </w:r>
          </w:p>
        </w:tc>
        <w:tc>
          <w:tcPr>
            <w:tcW w:w="432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31B34C" w14:textId="7B8A09C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. životni vijek panela: 50.000 sati </w:t>
            </w:r>
          </w:p>
        </w:tc>
        <w:tc>
          <w:tcPr>
            <w:tcW w:w="4237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461F81" w14:textId="603C3B0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7D441E91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C0FA7D" w14:textId="0371214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8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01C8E84" w14:textId="43E8A9A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ompatibilnost s VESA standardnom nosač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84776" w14:textId="78BAF48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4C685532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8ADD685" w14:textId="114F79B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46C9C42F" w14:textId="532DBF06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42124EE4" w:rsidR="2E9995D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Uključen podni stalak/nosač. Nosač mora imati mogućnost vertikalnog podizanja/spuštanja zaslona od minimalno 500mm (funkcija podizanja / spuštanja zaslona može biti električna ili mehanička). Uključeni kotači na nosaču radi pomicanja zaslon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E0841E" w14:textId="14FDF02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5A3A914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20D563A" w14:textId="17473A5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D86E5C4" w:rsidP="42124EE4" w:rsidRDefault="0D86E5C4" w14:paraId="58F10754" w14:textId="548AF478">
            <w:pPr>
              <w:spacing w:line="276" w:lineRule="auto"/>
            </w:pPr>
            <w:r w:rsidRPr="42124EE4" w:rsidR="0D86E5C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Napajanje AC 110 - 240 V, 50/60 Hz</w:t>
            </w:r>
          </w:p>
          <w:p w:rsidR="42124EE4" w:rsidP="42124EE4" w:rsidRDefault="42124EE4" w14:paraId="7FDBADBA" w14:textId="3496EAA9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418B592" w14:textId="0DC76A9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7DAD09DE" w14:paraId="505ACAC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3009487" w14:textId="2133F96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0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EE29C67" w14:textId="081A4C0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Integrirani zvučnik: min. 15W +15W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A84D7F" w14:textId="74CCF5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710E09DA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D6A5A3" w14:textId="349C64A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1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AC45805" w14:textId="5986364A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riključni kabeli:</w:t>
            </w:r>
          </w:p>
          <w:p w:rsidR="3D4E2883" w:rsidP="3D4E2883" w:rsidRDefault="3D4E2883" w14:paraId="7AFF00D5" w14:textId="6D5DE5A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Pripadajući strujni kabel min. dužine 2m</w:t>
            </w:r>
          </w:p>
          <w:p w:rsidR="3D4E2883" w:rsidP="3D4E2883" w:rsidRDefault="3D4E2883" w14:paraId="6EBA5E8C" w14:textId="51C5B021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HDMI kabel standarda 2.0 Tip-A (M) na Tip-A (M) min. dužine 2m</w:t>
            </w:r>
          </w:p>
          <w:p w:rsidR="3D4E2883" w:rsidP="3D4E2883" w:rsidRDefault="3D4E2883" w14:paraId="2446A378" w14:textId="70271D00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3D4E2883" w:rsidR="3D4E2883">
              <w:rPr>
                <w:sz w:val="20"/>
                <w:szCs w:val="20"/>
                <w:lang w:val="hr"/>
              </w:rPr>
              <w:t>USB kabel za funkcionalnost dodira min. dužine 2m (s klijentske strane Tip-A, s druge kompatibilan s ponuđenim zaslonom s funkcijom dodira)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901796" w14:textId="146A30B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D8518F9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DC5A1D6" w14:textId="4C0967D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F2A8DD" w14:textId="5ED7DC0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Daljinski upravljač sa uključenim baterijama i/ili upravljanje putem gumba na kućištu uređaja i/ili upravljanje putem zaslona.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DEA01B" w14:textId="2CDEB9A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04EAAB51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253266" w14:textId="264CCD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034895" w14:textId="614D16E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BF56548" w14:textId="58F99F0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2A674AE6">
        <w:trPr>
          <w:trHeight w:val="405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0E346A84" w14:textId="405EDE0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će karakteristike funkcije dodira</w:t>
            </w:r>
          </w:p>
        </w:tc>
      </w:tr>
      <w:tr w:rsidR="3D4E2883" w:rsidTr="7DAD09DE" w14:paraId="4780F8D2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A2CCCE0" w14:textId="0181E9B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5</w:t>
            </w:r>
          </w:p>
        </w:tc>
        <w:tc>
          <w:tcPr>
            <w:tcW w:w="432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898180C" w14:textId="2A5498D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Veličina dijagonale identična vidljivoj dijagonali zaslona </w:t>
            </w:r>
          </w:p>
        </w:tc>
        <w:tc>
          <w:tcPr>
            <w:tcW w:w="4237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7496ECD" w14:textId="49AF139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6E617C7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32CE9ED" w14:textId="0FCA93F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E54A04" w14:textId="46FD085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rednje staklo: Anti glare, kaljeno, maksimalne debljine 5mm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36A604" w14:textId="1280B03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1F80B879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349652" w14:textId="2D1B3BC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7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7DB4E5" w14:textId="6CEB3E3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ehnologija dodira: ugrađen okvir, IR ili PCAP ili In-Glass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E56E83" w14:textId="77A1EC9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6B7C173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314E160" w14:textId="4CABC11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8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741E74" w14:textId="388B977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eciznost dodira: +/- 2mm preko 90% površine ili bolje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04D94" w14:textId="67AB163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0FA29EF7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EB1DB6D" w14:textId="2920254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CE9C3ED" w14:textId="6CF9B3CD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Broj istovremeno podržanih dodira na ekranu: 10 dodir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16AC08" w14:textId="3DFBDBD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0C5E3A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D8EF45F" w14:textId="744E1A1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0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F7F05" w14:textId="23C6CA9F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održava dodir rukom, olovkom i rukavicam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B3F62F" w14:textId="6EE8B2C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845550E">
        <w:trPr>
          <w:trHeight w:val="405"/>
        </w:trPr>
        <w:tc>
          <w:tcPr>
            <w:tcW w:w="9187" w:type="dxa"/>
            <w:gridSpan w:val="3"/>
            <w:tcBorders>
              <w:top w:val="single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ED353D1" w14:textId="6E95987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Računalo ugrađeno u zaslon (SoC – eng.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i w:val="1"/>
                <w:iCs w:val="1"/>
                <w:color w:val="000000" w:themeColor="text1" w:themeTint="FF" w:themeShade="FF"/>
                <w:sz w:val="20"/>
                <w:szCs w:val="20"/>
                <w:lang w:val="hr"/>
              </w:rPr>
              <w:t>system on chip</w:t>
            </w: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)</w:t>
            </w:r>
          </w:p>
        </w:tc>
      </w:tr>
      <w:tr w:rsidR="3D4E2883" w:rsidTr="7DAD09DE" w14:paraId="5F032DAF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9F8BD1" w14:textId="26E2C03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1</w:t>
            </w:r>
          </w:p>
        </w:tc>
        <w:tc>
          <w:tcPr>
            <w:tcW w:w="432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C30434" w14:textId="630D127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Operativni sustav minimalnih funkcionalnosti:</w:t>
            </w:r>
          </w:p>
          <w:p w:rsidR="3D4E2883" w:rsidP="3D4E2883" w:rsidRDefault="3D4E2883" w14:paraId="7BAB663C" w14:textId="2CAE26F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 Ugrađena podrška za grafičko korisničko sučelje, uz podržano korištenje mišem, tipkovnicom i dodirom </w:t>
            </w:r>
          </w:p>
          <w:p w:rsidR="3D4E2883" w:rsidP="3D4E2883" w:rsidRDefault="3D4E2883" w14:paraId="1962FB27" w14:textId="192FF4F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 Ugrađena podrška za korištenje aplikacija sa i bez Internet veze</w:t>
            </w:r>
          </w:p>
          <w:p w:rsidR="3D4E2883" w:rsidP="3D4E2883" w:rsidRDefault="3D4E2883" w14:paraId="7B55ACB5" w14:textId="2E68E74E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Ugrađena podrška za korištenje više aplikacija (istovremeno pokrenute aplikacije i lako prebacivanje između njih)</w:t>
            </w:r>
          </w:p>
          <w:p w:rsidR="3D4E2883" w:rsidP="3D4E2883" w:rsidRDefault="3D4E2883" w14:paraId="4CD4CD09" w14:textId="7F65E56B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Ugrađena podrška za instalaciju različitih Internet preglednika</w:t>
            </w:r>
          </w:p>
          <w:p w:rsidR="3D4E2883" w:rsidP="3D4E2883" w:rsidRDefault="3D4E2883" w14:paraId="18F06226" w14:textId="01FD3D98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Ugrađena mogućnost vraćanja operativnog sustava u početno stanje</w:t>
            </w:r>
          </w:p>
          <w:p w:rsidR="3D4E2883" w:rsidP="3D4E2883" w:rsidRDefault="3D4E2883" w14:paraId="3F57288F" w14:textId="534F4E7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Operativni sustav mora imati ugrađeno blokiranje neograničenog pristupa aplikacija podacima uređaja</w:t>
            </w:r>
          </w:p>
          <w:p w:rsidR="3D4E2883" w:rsidP="3D4E2883" w:rsidRDefault="3D4E2883" w14:paraId="2D23A4E0" w14:textId="10883AD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Operativni sustav mora imati ugrađeno blokiranje izmjena na sustavu od strane neautoriziranih aplikacija</w:t>
            </w:r>
          </w:p>
          <w:p w:rsidR="3D4E2883" w:rsidP="3D4E2883" w:rsidRDefault="3D4E2883" w14:paraId="244FAA58" w14:textId="23CA279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Podrška za instalaciju aplikacija sa vanjskih prijenosnih medija</w:t>
            </w:r>
          </w:p>
          <w:p w:rsidR="3D4E2883" w:rsidP="3D4E2883" w:rsidRDefault="3D4E2883" w14:paraId="5470264E" w14:textId="4A9016BB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</w:t>
            </w:r>
            <w:r w:rsidRPr="3D4E2883" w:rsidR="3D4E2883">
              <w:rPr>
                <w:rFonts w:ascii="Arial" w:hAnsi="Arial" w:eastAsia="Arial" w:cs="Arial"/>
                <w:sz w:val="22"/>
                <w:szCs w:val="22"/>
                <w:lang w:val="hr"/>
              </w:rPr>
              <w:t xml:space="preserve"> </w:t>
            </w: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Ugrađena mogućnost korištenja sustava od više korisnika uz podršku za prijavu i odjavu korisnika</w:t>
            </w:r>
          </w:p>
          <w:p w:rsidR="3D4E2883" w:rsidP="3D4E2883" w:rsidRDefault="3D4E2883" w14:paraId="6343B018" w14:textId="263BAB83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4237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E48BF3" w14:textId="06B8853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79EA362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A3F59E" w14:textId="550817B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8CBF04" w14:textId="0EC8238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ocesor: Minimalno 4 jezgre, 1.5Ghz osnovne frekvencije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5E33475" w14:textId="67E516D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5F580CAF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BDC67C" w14:textId="3A0A3A7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41AE6BD" w14:textId="4EFF1CF7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Radna memorija: Minimalno 4GB DDR3 ili DDR4. Brzina memorije: minimalno 1600 Mhz.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44BAD6" w14:textId="43F4A8C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6F46AACF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DC4CAE" w14:textId="564BE88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70E8289" w14:textId="4207406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Disk: Minimalno 32GB eMMC ili SSD i mogućnost ugradnje  microSD kartice kapaciteta do 1TB i/ili proširenje memorije putem USB priključka.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A680C89" w14:textId="6EF2024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018CB16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2036017" w14:textId="4DE10F9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97AF0D6" w14:textId="0E4B02A2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ovezivost: Minimalno 10/100 Mbit  Ethernet, Wi-Fi 802.11 a/b/g/n/ac 2.4 GHz + 5 GHz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5761FE" w14:textId="4F6CE27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7BA508D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AE786D" w14:textId="4AA652C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7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4CCF87" w14:textId="3440BCFC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Aplikacija s trajnom licencom kompatibilna s računalom ugrađenim u zaslon (SoC) koja omogućava funkcionalnost bijele ploče. Aplikacija mora sadržavati minimalno navedene funckionalnosti:</w:t>
            </w:r>
          </w:p>
          <w:p w:rsidR="3D4E2883" w:rsidP="3D4E2883" w:rsidRDefault="3D4E2883" w14:paraId="0B724B49" w14:textId="64A020D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crtanja s određivanjem debljine markera</w:t>
            </w:r>
          </w:p>
          <w:p w:rsidR="3D4E2883" w:rsidP="3D4E2883" w:rsidRDefault="3D4E2883" w14:paraId="28C6B012" w14:textId="7422EE1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crtanja objekata/oblika</w:t>
            </w:r>
          </w:p>
          <w:p w:rsidR="3D4E2883" w:rsidP="3D4E2883" w:rsidRDefault="3D4E2883" w14:paraId="4557DD67" w14:textId="0D0CBFA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brisanja</w:t>
            </w:r>
          </w:p>
          <w:p w:rsidR="3D4E2883" w:rsidP="3D4E2883" w:rsidRDefault="3D4E2883" w14:paraId="760D3D35" w14:textId="2D24ABDA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upravljanja objektima (pomicanje, uvećavanje/smanjivanje, brisanje)</w:t>
            </w:r>
          </w:p>
          <w:p w:rsidR="3D4E2883" w:rsidP="3D4E2883" w:rsidRDefault="3D4E2883" w14:paraId="71ED1883" w14:textId="74067AB4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Mogućnost pisanja teksta</w:t>
            </w:r>
          </w:p>
          <w:p w:rsidR="3D4E2883" w:rsidP="3D4E2883" w:rsidRDefault="3D4E2883" w14:paraId="238F0CF2" w14:textId="7582AEB0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Funkcionalnost korištenja vanjskih slikovnih datoteka </w:t>
            </w:r>
          </w:p>
          <w:p w:rsidR="3D4E2883" w:rsidP="3D4E2883" w:rsidRDefault="3D4E2883" w14:paraId="751E9476" w14:textId="09F1A9EB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poništavanja (eng. Undo)</w:t>
            </w:r>
          </w:p>
          <w:p w:rsidR="3D4E2883" w:rsidP="3D4E2883" w:rsidRDefault="3D4E2883" w14:paraId="4A9DDD1B" w14:textId="67BC2FC7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vraćanja poništenog (eng. Redo)</w:t>
            </w:r>
          </w:p>
          <w:p w:rsidR="3D4E2883" w:rsidP="3D4E2883" w:rsidRDefault="3D4E2883" w14:paraId="0F7D9A53" w14:textId="49E200E9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- Funkcionalnost snimanja sadržaja </w:t>
            </w:r>
          </w:p>
          <w:p w:rsidR="3D4E2883" w:rsidP="3D4E2883" w:rsidRDefault="3D4E2883" w14:paraId="3E67EC84" w14:textId="29C213A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- Funkcionalnost promjene pozadine</w:t>
            </w:r>
          </w:p>
          <w:p w:rsidR="3D4E2883" w:rsidP="3D4E2883" w:rsidRDefault="3D4E2883" w14:paraId="20988C72" w14:textId="76DE1FF6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D3DF3F" w14:textId="44B2384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4638B99F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6530F3" w14:textId="0B656F3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81A2370" w14:textId="7C9A47AF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Internet pretraživač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DC7BFB" w14:textId="69D444F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2E686C3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4C6D1D" w14:textId="21C44EE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0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8BE2636" w14:textId="51162729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Trgovina aplikacij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F7F7D0" w14:textId="38A0893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74D05439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44273B" w14:textId="3D13873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1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6EA76C4" w14:textId="5292E601">
            <w:pPr>
              <w:jc w:val="left"/>
            </w:pPr>
            <w:r w:rsidRPr="3D4E2883" w:rsidR="3D4E2883">
              <w:rPr>
                <w:rFonts w:ascii="Arial" w:hAnsi="Arial" w:eastAsia="Arial" w:cs="Arial"/>
                <w:sz w:val="20"/>
                <w:szCs w:val="20"/>
                <w:lang w:val="hr"/>
              </w:rPr>
              <w:t>Pretraživač datotek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0B9C688" w14:textId="203F47D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7DAD09DE" w14:paraId="3C83DDCC">
        <w:trPr>
          <w:trHeight w:val="30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42124EE4" w:rsidRDefault="3D4E2883" w14:paraId="76D82D50" w14:textId="6A2D254F">
            <w:pPr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5F8965A8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S računalo za ugradnju u zaslon s funkcijom dodira</w:t>
            </w:r>
          </w:p>
        </w:tc>
      </w:tr>
      <w:tr w:rsidR="42124EE4" w:rsidTr="7DAD09DE" w14:paraId="040E4DD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D7C7D94" w14:textId="24E8470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4212CCBF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3B0490CC" w14:textId="74B24620">
            <w:pPr>
              <w:pStyle w:val="Normal"/>
              <w:jc w:val="both"/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295BC387"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  <w:t>OPS računalo</w:t>
            </w:r>
            <w:r>
              <w:br/>
            </w:r>
            <w:r w:rsidRPr="42124EE4" w:rsidR="295BC387"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Kompatibilno s nuđenim zaslonom osjetljivim na dodir</w:t>
            </w:r>
            <w:r>
              <w:br/>
            </w:r>
            <w:r w:rsidRPr="42124EE4" w:rsidR="295BC387"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 Kompatibilno s nuđenim zaslonom osjetljivim na dodir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FEE0BC4" w14:textId="5A0FB724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5377E2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7919635" w14:textId="00F133C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21F6ACBD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7E3936E4" w14:textId="054E56EC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Procesor: Rezultat u Passmark mjernom testiranju procesora (</w:t>
            </w:r>
            <w:hyperlink r:id="R8ea041e3fd7c4670">
              <w:r w:rsidRPr="42124EE4" w:rsidR="295BC387">
                <w:rPr>
                  <w:rStyle w:val="Hyperlink"/>
                  <w:rFonts w:ascii="Calibri" w:hAnsi="Calibri" w:eastAsia="Calibri" w:cs="Calibri"/>
                  <w:strike w:val="0"/>
                  <w:dstrike w:val="0"/>
                  <w:noProof w:val="0"/>
                  <w:sz w:val="22"/>
                  <w:szCs w:val="22"/>
                  <w:lang w:val="hr"/>
                </w:rPr>
                <w:t>https://www.cpubenchmark.net/laptop.html</w:t>
              </w:r>
            </w:hyperlink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) najmanje: 3.500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85CAC5C" w14:textId="4E91325D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2F0900A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05A9C1FF" w14:textId="17DD342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21F6ACBD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72BE7F41" w14:textId="1ED86669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Memorija: min. 4 GB DDR4 s mogućnošću proširenja do min. 16 GB, min. 2 memorijska utora od kojih jedan mora biti slobodan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152F62F" w14:textId="15FCD396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63C282FE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56558FA" w14:textId="7F524B3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46446D5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6E891EC" w14:textId="19FB872B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Tvrdi disk ili SSD: min. 250 GB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F95FDE2" w14:textId="14F0B2C4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03F7E73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8E3E901" w14:textId="485FECF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46446D5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853C7DC" w14:textId="3496C3AA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Zvuk: integrirani HD audio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C24E40F" w14:textId="21C3182B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0A65260F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13FFE73" w14:textId="1D2AA5E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20427639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7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1FA2FD25" w14:textId="2B2A2E96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Integrirani HD grafički podsustav s podrškom za 3840x2160@60Hz razlučivost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4EC7BF0" w14:textId="33ECEA48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0C4A3EE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A9F47CB" w14:textId="06A71E3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0DD188D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8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6C019856" w14:textId="5A2ED021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Mrežno sučelje: RJ-45, 1 Gbps Ethernet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4907DB8" w14:textId="520C4A9B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2F042E7B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E2234CC" w14:textId="11BB187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695D43C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4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5190C330" w14:textId="43ED3343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Bežična mreža standarda, 802.11a/b/g/n/ac wireless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E1EC8BC" w14:textId="3F825DD4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2B912ECB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06A8BEC1" w14:textId="5E23AC9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7BBE4ECB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0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14E268EC" w14:textId="78283805">
            <w:pPr>
              <w:pStyle w:val="Normal"/>
              <w:jc w:val="both"/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295BC387"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  <w:t xml:space="preserve">Min. 3x USB 2.0 Tip-A priključaka </w:t>
            </w:r>
          </w:p>
          <w:p w:rsidR="295BC387" w:rsidP="42124EE4" w:rsidRDefault="295BC387" w14:paraId="70536DBE" w14:textId="46B36C95">
            <w:pPr>
              <w:pStyle w:val="Normal"/>
              <w:jc w:val="both"/>
            </w:pPr>
            <w:r w:rsidRPr="42124EE4" w:rsidR="295BC387">
              <w:rPr>
                <w:rFonts w:ascii="Arial" w:hAnsi="Arial" w:eastAsia="Arial" w:cs="Arial"/>
                <w:b w:val="0"/>
                <w:bCs w:val="0"/>
                <w:color w:val="000000" w:themeColor="text1" w:themeTint="FF" w:themeShade="FF"/>
                <w:sz w:val="20"/>
                <w:szCs w:val="20"/>
                <w:lang w:val="hr"/>
              </w:rPr>
              <w:t>Minimalno 1x 3,5mm priključak za slušalice i mikrofon (prihvaća se kombinirani priključak ili odvojeni priključci)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63100AB6" w14:textId="642798A1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6C355F2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F1231BD" w14:textId="41F8F01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078928A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1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5AD09835" w14:textId="52D9063A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Minimalno 1x HDMI 2.0 Tip-A izlazni priključak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F9BA955" w14:textId="29980A7C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6B19E14E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1799E2C" w14:textId="69C87AC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45E54E1E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6B4B4449" w14:textId="514E9AD9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Integrirani sigurnosni čip prema standardu TPM min. 1.2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04FF5DA5" w14:textId="63AAF5F2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0A611CA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D980A22" w14:textId="7570AA0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2733498F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7ADD9601" w14:textId="332ABA31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BIOS/UEFI administracijska lozinka, lozinka za čvrsti disk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C3607A6" w14:textId="6924C81C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756DA8A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6BCAC09" w14:textId="262AC79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028C5D6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27710ED8" w14:textId="2FF79C11">
            <w:pPr>
              <w:pStyle w:val="Normal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Ako je potreban aktivacijski ključ operativnog sustava je trajno pohranjen u BIOS-u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B59F1B7" w14:textId="3096C3BF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1943DA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93721C9" w14:textId="4BB70DE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028C5D6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2502C701" w14:textId="77F98B74">
            <w:pPr>
              <w:pStyle w:val="Normal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Napajanje: Preko JAE OPS konektor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4B5D806" w14:textId="74631986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27356DA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0331D028" w14:textId="07DA16D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462184D2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3E0F164A" w14:textId="668061BC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Kućište: Open Pluggable Specification (OPS) računalo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78735DC" w14:textId="264A0090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44DB53A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065EDBE7" w14:textId="6213C54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37C9D33D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7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4ED1410B" w14:textId="4E1C8A4A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Tipkovnica: Bežična tipkovnica s integriranim touchpadom s podrškom za više dodir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A56FFF0" w14:textId="40EABA0F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19262D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F02BF67" w14:textId="3A988DD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54F99CD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8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68B85AF5" w14:textId="1B1DE7C7">
            <w:pPr>
              <w:pStyle w:val="Normal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Uređaj mora posjedovati slijedeće standarde: RoHS, WEEE, CE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01C2E54" w14:textId="4E4E1B2F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52785ABF">
        <w:trPr>
          <w:trHeight w:val="30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295BC387" w:rsidP="42124EE4" w:rsidRDefault="295BC387" w14:paraId="112110FE" w14:textId="4839F2C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295BC387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erativni sustav za OPS računalo</w:t>
            </w:r>
          </w:p>
        </w:tc>
      </w:tr>
      <w:tr w:rsidR="42124EE4" w:rsidTr="7DAD09DE" w14:paraId="408DE4F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DD969FE" w14:textId="05BB935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655C5FAA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5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268523A" w14:textId="0201E5CC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Instalirana aktualna verzija licence 64 bitnog operativnog sustava  s trajnim pravom korištenj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D54EC91" w14:textId="4B9697E7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2DEC1F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6A6C267D" w14:textId="5289B9B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66AA0C89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0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66D80EF1" w14:textId="3BD9DE95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grafičko korisničko sučelje, uz podržano korištenje mišem, tipkovnicom i dodirom (ako to podržava hardver računal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A524C5A" w14:textId="06F77EBD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0B3E57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1B79EA9B" w14:textId="195B597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5FB0BAED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1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331C1743" w14:textId="6D6BFEBD">
            <w:pPr>
              <w:pStyle w:val="Normal"/>
              <w:jc w:val="both"/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Ugrađena podrška za korištenje aplikacija sa i bez Internet veze</w:t>
            </w:r>
          </w:p>
          <w:p w:rsidR="295BC387" w:rsidP="42124EE4" w:rsidRDefault="295BC387" w14:paraId="45F1851C" w14:textId="31D6DDB0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hr"/>
              </w:rPr>
              <w:t>Ugrađena podrška za korištenje više aplikacija u usporednim prozorim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9EE7BF9" w14:textId="3E270EAB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0E1D6A7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7C5CF9D" w14:textId="2C79D9F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342B169E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44248567" w14:textId="0C42AB16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mogućnost instalacije softvera bez korištenja trgovine aplikacij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54309E0" w14:textId="4E40339F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3D5E587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281E32C" w14:textId="3639C03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3A9964A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5E432EC3" w14:textId="14F5DCA8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Podrška za instalaciju različitih Internet preglednik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FAB8C2B" w14:textId="0833D9D2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4A3D9156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07E76589" w14:textId="636C078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3A9964A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595FC0C3" w14:textId="70F4D688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0DB2E61" w14:textId="5E020ACE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57CB021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6B846697" w14:textId="390E827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11B3569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96FA6E9" w14:textId="094A70C1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mogućnost vraćanja operativnog sustava u početno stanje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68FB637E" w14:textId="72D0673C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4C5B8387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D5163A9" w14:textId="054DBA2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11B3569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4B796B49" w14:textId="024CD40B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43E98D7" w14:textId="47E9AA3F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7B9462BF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EA45B42" w14:textId="4B03478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51E1A931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7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271AFC77" w14:textId="66A95F6F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enkripciju korisničkih podatak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6A7CE7D6" w14:textId="27A4FD4D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3FFC631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5FB0F64D" w14:textId="4CF0312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51E1A931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8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58B6973F" w14:textId="7BDE561D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Podržana prijava korisnika u sustav putem tekstualnih zaporki i PIN broj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8253B18" w14:textId="6234E724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6169228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64ADDFFB" w14:textId="3A8412E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5721621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69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66156469" w14:textId="0F576EC4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više korisničkih profila na istom računalu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9BBEACD" w14:textId="1EF22D75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5D5FB44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E665929" w14:textId="7683B93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723722FE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0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4E12D35F" w14:textId="632721CB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3054FF6" w14:textId="3154B238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CDFC36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8FE7D01" w14:textId="7A943D5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4A8A72D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1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44C107DB" w14:textId="420BDEDC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spajanje uređaja za rad korisnika sa posebnim potrebam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0081289" w14:textId="29884965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69EEADE2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F290D0E" w14:textId="04D50B8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7879ABA0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2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48ABAD08" w14:textId="4ADDA77E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63B4191" w14:textId="4AEE11FA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36D296C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AF39B67" w14:textId="21F1FED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1F27FEC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3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737664C5" w14:textId="06277D59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automatsko ažuriranje upravljačkih programa komponenata prijenosnog računala za aktualni operativni sustav (uključujući BIOS i firmware računala)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D71093F" w14:textId="58DA02A5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765915AA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511C276" w14:textId="50988A2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1A0242A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4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13958D2" w14:textId="7DF512F3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podrška za bežični pristup vanjskim uređajima, npr. bežičnim ekranima ili pisačim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405A63A8" w14:textId="57A1C243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1347204C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2ACFBD41" w14:textId="052FCFB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5724FED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5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2A64F87" w14:textId="7D21D623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3B384161" w14:textId="65A8FBFF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26C96299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63DF132" w14:textId="70514F1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0B897021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76</w:t>
            </w:r>
          </w:p>
        </w:tc>
        <w:tc>
          <w:tcPr>
            <w:tcW w:w="43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295BC387" w:rsidP="42124EE4" w:rsidRDefault="295BC387" w14:paraId="00FB8F3B" w14:textId="012EBA3F">
            <w:pPr>
              <w:pStyle w:val="Normal"/>
              <w:jc w:val="both"/>
            </w:pPr>
            <w:r w:rsidRPr="42124EE4" w:rsidR="295BC387">
              <w:rPr>
                <w:rFonts w:ascii="Calibri" w:hAnsi="Calibri" w:eastAsia="Calibri" w:cs="Calibri"/>
                <w:noProof w:val="0"/>
                <w:sz w:val="22"/>
                <w:szCs w:val="22"/>
                <w:lang w:val="hr"/>
              </w:rPr>
              <w:t>Ugrađena anti-virusna zaštita i zaštita od zlonamjernog softvera</w:t>
            </w:r>
          </w:p>
        </w:tc>
        <w:tc>
          <w:tcPr>
            <w:tcW w:w="4237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42124EE4" w:rsidP="42124EE4" w:rsidRDefault="42124EE4" w14:paraId="780F0F43" w14:textId="50CF8A2E">
            <w:pPr>
              <w:pStyle w:val="Normal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42124EE4" w:rsidTr="7DAD09DE" w14:paraId="334D9445">
        <w:trPr>
          <w:trHeight w:val="30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5550EB62" w:rsidP="42124EE4" w:rsidRDefault="5550EB62" w14:paraId="161DACEC" w14:textId="16DB85A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5550EB62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Jamstvo</w:t>
            </w:r>
          </w:p>
        </w:tc>
      </w:tr>
      <w:tr w:rsidR="3D4E2883" w:rsidTr="7DAD09DE" w14:paraId="154F9FBB">
        <w:trPr>
          <w:trHeight w:val="123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7DAD09DE" w:rsidRDefault="3D4E2883" w14:paraId="059B2318" w14:textId="256145F6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7DAD09DE" w:rsidR="66D2C63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7</w:t>
            </w:r>
          </w:p>
        </w:tc>
        <w:tc>
          <w:tcPr>
            <w:tcW w:w="432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9749536" w14:textId="4056053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4237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F92B9C8" w14:textId="7929232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</w:tbl>
    <w:p w:rsidR="0182CA14" w:rsidP="0182CA14" w:rsidRDefault="0182CA14" w14:paraId="50954FA6" w14:textId="08E6D151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187" w:type="dxa"/>
        <w:tblInd w:w="135" w:type="dxa"/>
        <w:tblLook w:val="0600" w:firstRow="0" w:lastRow="0" w:firstColumn="0" w:lastColumn="0" w:noHBand="1" w:noVBand="1"/>
      </w:tblPr>
      <w:tblGrid>
        <w:gridCol w:w="630"/>
        <w:gridCol w:w="4305"/>
        <w:gridCol w:w="4252"/>
      </w:tblGrid>
      <w:tr w:rsidR="42124EE4" w:rsidTr="7DAD09DE" w14:paraId="4DCDD2F4">
        <w:trPr>
          <w:trHeight w:val="45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6FA57479" w:rsidP="42124EE4" w:rsidRDefault="6FA57479" w14:paraId="0FEA330C" w14:textId="7972E605">
            <w:pPr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7DAD09DE" w:rsidR="728CAD51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2</w:t>
            </w:r>
            <w:r w:rsidRPr="7DAD09DE" w:rsidR="7B8B1F1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. </w:t>
            </w:r>
            <w:r w:rsidRPr="7DAD09DE" w:rsidR="79D6D23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Preze</w:t>
            </w:r>
            <w:r w:rsidRPr="7DAD09DE" w:rsidR="6F09B7FA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n</w:t>
            </w:r>
            <w:r w:rsidRPr="7DAD09DE" w:rsidR="79D6D23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tacijski </w:t>
            </w:r>
            <w:r w:rsidRPr="7DAD09DE" w:rsidR="443C9BC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>ekran</w:t>
            </w:r>
          </w:p>
        </w:tc>
      </w:tr>
      <w:tr w:rsidR="42124EE4" w:rsidTr="7DAD09DE" w14:paraId="7A2CADB8">
        <w:trPr>
          <w:trHeight w:val="45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42124EE4" w:rsidP="42124EE4" w:rsidRDefault="42124EE4" w14:paraId="25CAAE78" w14:textId="2A91511F">
            <w:pPr>
              <w:spacing w:line="276" w:lineRule="auto"/>
              <w:ind w:left="720" w:hanging="720"/>
              <w:jc w:val="both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42124EE4" w:rsidTr="7DAD09DE" w14:paraId="7FB7CD66">
        <w:trPr>
          <w:trHeight w:val="45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42124EE4" w:rsidP="42124EE4" w:rsidRDefault="42124EE4" w14:paraId="3752ED27" w14:textId="2B3E5FB4">
            <w:pPr>
              <w:spacing w:line="276" w:lineRule="auto"/>
              <w:ind w:left="720" w:hanging="720"/>
              <w:jc w:val="both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42124EE4" w:rsidTr="7DAD09DE" w14:paraId="60F1C1D8">
        <w:trPr>
          <w:trHeight w:val="114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5A90364C" w14:textId="31335A95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4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0F88F931" w14:textId="6A664DA4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4252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6D6C5CC3" w14:textId="2CBA243D">
            <w:pPr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42124EE4" w:rsidP="42124EE4" w:rsidRDefault="42124EE4" w14:paraId="466592E8" w14:textId="35D49FC2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</w:tr>
      <w:tr w:rsidR="42124EE4" w:rsidTr="7DAD09DE" w14:paraId="1AC5DE49">
        <w:trPr>
          <w:trHeight w:val="42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42124EE4" w:rsidP="42124EE4" w:rsidRDefault="42124EE4" w14:paraId="78EB0ABE" w14:textId="0BAA3B56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pće karakteristike uređaja</w:t>
            </w:r>
          </w:p>
        </w:tc>
      </w:tr>
      <w:tr w:rsidR="42124EE4" w:rsidTr="7DAD09DE" w14:paraId="1F99516C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51CA357" w14:textId="0AFC7FF1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4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4279552" w14:textId="415245C3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Vidljiva dijagonala zaslona min. </w:t>
            </w:r>
            <w:r w:rsidRPr="42124EE4" w:rsidR="5D01052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5”</w:t>
            </w:r>
          </w:p>
        </w:tc>
        <w:tc>
          <w:tcPr>
            <w:tcW w:w="4252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DE55221" w14:textId="20E8F879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1C8E63A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13D4925" w14:textId="7E2DC779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3238B0A" w14:textId="469E1B98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Razlučivost: Minimalno 3840x2160@60Hz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B7B1D4D" w14:textId="392C63CD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0584B2E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6AE9171" w14:textId="3AEE0B84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B924488" w14:textId="511E4D4F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Vrsta panela 60 Hz Direct-LED ili jednakovrijedan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F17BCBA" w14:textId="5BFAAD15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739B32DB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FD23432" w14:textId="7E4B4050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B356E17" w14:textId="4906E4CD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Osvjetljenje min. </w:t>
            </w:r>
            <w:r w:rsidRPr="42124EE4" w:rsidR="43B0205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00</w:t>
            </w: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cd/m2 ugrađenim okvirom za dodir 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99D4DA2" w14:textId="0AE5FBD7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4443736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F9550ED" w14:textId="68FD8360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6DE69E8" w14:textId="1A4E813C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ipični kontrast min. 1200:1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9DF4466" w14:textId="2BE9BFC2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458EE40D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1E7DC89" w14:textId="4C05179C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CB405B3" w14:textId="279FF812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ut gledanja min. 178:178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1DA5D4A" w14:textId="03654562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08EB295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421137C" w14:textId="449C3DE1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3E1197C" w14:textId="1BFCED67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dziv  max. 8 ms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4836D6F" w14:textId="19C18234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4C12671C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9081757" w14:textId="3E3907A8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C7161EB" w14:textId="06648D15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Uređaj predviđen za kontinuirani rad u režimu 16/7 (sati/dana tjedno) 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77C1F2F" w14:textId="17E68E0F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003462D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E6A8F9F" w14:textId="50DDC8AE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1BD54AC" w14:textId="24270DE4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Uređaj mora biti usklađen sa RoHS, WEEE i CE standardima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C2963B2" w14:textId="2427E769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40D8219F">
        <w:trPr>
          <w:trHeight w:val="42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42124EE4" w:rsidP="42124EE4" w:rsidRDefault="42124EE4" w14:paraId="6B1EF216" w14:textId="0D13FFE3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Priključci</w:t>
            </w:r>
          </w:p>
        </w:tc>
      </w:tr>
      <w:tr w:rsidR="42124EE4" w:rsidTr="7DAD09DE" w14:paraId="69B6E6C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E89BE0E" w14:textId="12A91E42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4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9FB9D22" w14:textId="5F5D746A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HDMI 2.0 Tip-A izlazni priključak</w:t>
            </w:r>
          </w:p>
        </w:tc>
        <w:tc>
          <w:tcPr>
            <w:tcW w:w="4252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44B7722" w14:textId="6CA8B7FA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2A2D280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5BB464F" w14:textId="52CD6125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74AD0C4" w14:textId="0DED3161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Minimalno 2x HDMI 2.0 Tip-A ulazni priključak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404E012" w14:textId="7237479B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0C26C724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62F59D2" w14:textId="33E6A981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B19C1D7" w14:textId="4E9BF9B6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RJ45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1ADA9D8" w14:textId="5C919C99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7D75E3A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8C3D9BD" w14:textId="45E87D50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450DEAE" w14:textId="2DA6198C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3,5mm Audio izlaz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31F32C8" w14:textId="1C79750E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54E7CCC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6B57015" w14:textId="7BEF7464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6383A3E" w:rsidP="42124EE4" w:rsidRDefault="46383A3E" w14:paraId="127A7BEA" w14:textId="1DC9625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42124EE4" w:rsidR="46383A3E">
              <w:rPr>
                <w:rFonts w:ascii="Arial" w:hAnsi="Arial" w:eastAsia="Arial" w:cs="Arial"/>
                <w:sz w:val="20"/>
                <w:szCs w:val="20"/>
                <w:lang w:val="hr"/>
              </w:rPr>
              <w:t>Minimalni 1X Display Port ulaz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87D44B9" w14:textId="24732863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10BA9903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41B90FB" w14:textId="55636D51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5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847E7A9" w14:textId="5C0CF675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Minimalno 3x USB 2.0 Tip-A priključaka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413C633" w14:textId="0F8F5F39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7A7EA8D0">
        <w:trPr>
          <w:trHeight w:val="42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40642137" w14:textId="7E6B5A7A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</w:tr>
      <w:tr w:rsidR="42124EE4" w:rsidTr="7DAD09DE" w14:paraId="0709F675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C342CC2" w14:textId="40AF7E6C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7</w:t>
            </w:r>
          </w:p>
        </w:tc>
        <w:tc>
          <w:tcPr>
            <w:tcW w:w="4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3A1A401" w14:textId="7B8A09CE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. životni vijek panela: 50.000 sati </w:t>
            </w:r>
          </w:p>
        </w:tc>
        <w:tc>
          <w:tcPr>
            <w:tcW w:w="4252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A446A1C" w14:textId="603C3B01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58795AFC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F91B27E" w14:textId="03712140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8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FC6E0C6" w14:textId="43E8A9AF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ompatibilnost s VESA standardnom nosača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CC7857A" w14:textId="78BAF48D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44742108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62DB57D" w14:textId="114F79B3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9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B2F20F1" w14:textId="04AEC487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Napajanje AC 110 - 240 V, 50/60 Hz 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324FE46" w14:textId="14FDF027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3A1999DC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3CC2234" w14:textId="2133F965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0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7D2BC5D" w14:textId="081A4C0C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Integrirani zvučnik: min. 15W +15W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F8D0F66" w14:textId="74CCF5A4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5318DF40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CF44158" w14:textId="349C64AB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1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0C9E9CB" w14:textId="5986364A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riključni kabeli:</w:t>
            </w:r>
          </w:p>
          <w:p w:rsidR="42124EE4" w:rsidP="42124EE4" w:rsidRDefault="42124EE4" w14:paraId="0C0993BD" w14:textId="6D5DE5A7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42124EE4" w:rsidR="42124EE4">
              <w:rPr>
                <w:sz w:val="20"/>
                <w:szCs w:val="20"/>
                <w:lang w:val="hr"/>
              </w:rPr>
              <w:t>Pripadajući strujni kabel min. dužine 2m</w:t>
            </w:r>
          </w:p>
          <w:p w:rsidR="42124EE4" w:rsidP="42124EE4" w:rsidRDefault="42124EE4" w14:paraId="2DAFA9A8" w14:textId="1C6D4F40">
            <w:pPr>
              <w:pStyle w:val="ListParagraph"/>
              <w:numPr>
                <w:ilvl w:val="0"/>
                <w:numId w:val="3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0"/>
                <w:szCs w:val="20"/>
                <w:lang w:val="hr"/>
              </w:rPr>
            </w:pPr>
            <w:r w:rsidRPr="42124EE4" w:rsidR="42124EE4">
              <w:rPr>
                <w:sz w:val="20"/>
                <w:szCs w:val="20"/>
                <w:lang w:val="hr"/>
              </w:rPr>
              <w:t>HDMI kabel standarda 2.0 Tip-A (M) na Tip-A (M) min. dužine 2m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DFE807E" w14:textId="146A30B7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36E4DE41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FF1315C" w14:textId="4C0967D9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2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1C7E801" w14:textId="33B1E341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Daljinski upravljač sa uključenim baterijama i/ili upravljanje putem gumba na kućištu uređaja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CDCF544" w14:textId="2CDEB9AC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01D87C61">
        <w:trPr>
          <w:trHeight w:val="30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97001EC" w14:textId="264CCD3D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3</w:t>
            </w:r>
          </w:p>
        </w:tc>
        <w:tc>
          <w:tcPr>
            <w:tcW w:w="4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C1BFBB5" w14:textId="614D16EC">
            <w:pPr>
              <w:jc w:val="left"/>
            </w:pPr>
            <w:r w:rsidRPr="42124EE4" w:rsidR="42124EE4">
              <w:rPr>
                <w:rFonts w:ascii="Arial" w:hAnsi="Arial" w:eastAsia="Arial" w:cs="Arial"/>
                <w:sz w:val="20"/>
                <w:szCs w:val="20"/>
                <w:lang w:val="hr"/>
              </w:rPr>
              <w:t>Uključena usluga montaže, fiksni zidni nosači, montažni pribor i sav potrošni materijal na lokaciji korisnika prema opisu isporuke i usluga u dokumentaciji za nadmetanje</w:t>
            </w:r>
          </w:p>
        </w:tc>
        <w:tc>
          <w:tcPr>
            <w:tcW w:w="4252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526D7B4" w14:textId="58F99F00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42124EE4" w:rsidTr="7DAD09DE" w14:paraId="7B5FD949">
        <w:trPr>
          <w:trHeight w:val="300"/>
        </w:trPr>
        <w:tc>
          <w:tcPr>
            <w:tcW w:w="9187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42124EE4" w:rsidP="42124EE4" w:rsidRDefault="42124EE4" w14:paraId="6CF4EC95" w14:textId="16DB85A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Jamstvo</w:t>
            </w:r>
          </w:p>
        </w:tc>
      </w:tr>
      <w:tr w:rsidR="42124EE4" w:rsidTr="7DAD09DE" w14:paraId="32994799">
        <w:trPr>
          <w:trHeight w:val="1230"/>
        </w:trPr>
        <w:tc>
          <w:tcPr>
            <w:tcW w:w="6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22DFC98" w14:textId="259D10AB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2</w:t>
            </w:r>
          </w:p>
        </w:tc>
        <w:tc>
          <w:tcPr>
            <w:tcW w:w="4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3E06640" w14:textId="40560538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Jamstvo:  uključeno jamstvo dobavljača na period od minimalno 5 godina za uređaj i tražene aplikacije</w:t>
            </w:r>
          </w:p>
        </w:tc>
        <w:tc>
          <w:tcPr>
            <w:tcW w:w="4252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E4F80A8" w14:textId="79292326">
            <w:pPr>
              <w:spacing w:line="276" w:lineRule="auto"/>
              <w:jc w:val="both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</w:tbl>
    <w:p w:rsidR="0182CA14" w:rsidP="0182CA14" w:rsidRDefault="0182CA14" w14:paraId="4BE383A3" w14:textId="3B205DBD">
      <w:pPr>
        <w:pStyle w:val="Normal"/>
        <w:rPr>
          <w:rFonts w:ascii="Calibri" w:hAnsi="Calibri" w:eastAsia="Times New Roman" w:cs="Arial"/>
        </w:rPr>
      </w:pPr>
    </w:p>
    <w:p w:rsidR="0182CA14" w:rsidP="3D4E2883" w:rsidRDefault="0182CA14" w14:paraId="1A6E2B2E" w14:textId="19C3A1C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307" w:type="dxa"/>
        <w:tblLayout w:type="fixed"/>
        <w:tblLook w:val="0600" w:firstRow="0" w:lastRow="0" w:firstColumn="0" w:lastColumn="0" w:noHBand="1" w:noVBand="1"/>
      </w:tblPr>
      <w:tblGrid>
        <w:gridCol w:w="675"/>
        <w:gridCol w:w="1305"/>
        <w:gridCol w:w="2700"/>
        <w:gridCol w:w="345"/>
        <w:gridCol w:w="4282"/>
      </w:tblGrid>
      <w:tr w:rsidR="3D4E2883" w:rsidTr="7DAD09DE" w14:paraId="00607639">
        <w:trPr>
          <w:trHeight w:val="33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61B970DF" w:rsidP="7DAD09DE" w:rsidRDefault="61B970DF" w14:paraId="3DB10377" w14:textId="016E6517">
            <w:pPr>
              <w:pStyle w:val="Normal"/>
              <w:ind w:left="0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</w:pPr>
            <w:r w:rsidRPr="7DAD09DE" w:rsidR="6F7B5ACE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2. </w:t>
            </w:r>
            <w:r w:rsidRPr="7DAD09DE" w:rsidR="3C53039E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Prijenosno računalo  </w:t>
            </w:r>
          </w:p>
        </w:tc>
      </w:tr>
      <w:tr w:rsidR="3D4E2883" w:rsidTr="7DAD09DE" w14:paraId="2D5D4326">
        <w:trPr>
          <w:trHeight w:val="42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3D4E2883" w:rsidRDefault="3D4E2883" w14:paraId="003F7D15" w14:textId="6D003FD8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proizvođača:</w:t>
            </w:r>
          </w:p>
        </w:tc>
      </w:tr>
      <w:tr w:rsidR="3D4E2883" w:rsidTr="7DAD09DE" w14:paraId="11C7127A">
        <w:trPr>
          <w:trHeight w:val="42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3D4E2883" w:rsidRDefault="3D4E2883" w14:paraId="5EB0C906" w14:textId="386EB635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modela:</w:t>
            </w:r>
          </w:p>
        </w:tc>
      </w:tr>
      <w:tr w:rsidR="3D4E2883" w:rsidTr="7DAD09DE" w14:paraId="3304BB1F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1963FD55" w14:textId="01B076B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Redni broj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2CB8C9B" w14:textId="6F138A6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77D3206E" w14:textId="5AAE8C1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žena specifikacija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E5CC4D8" w14:textId="72EE43AD">
            <w:pPr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nuđena specifikacija</w:t>
            </w:r>
          </w:p>
          <w:p w:rsidR="3D4E2883" w:rsidP="3D4E2883" w:rsidRDefault="3D4E2883" w14:paraId="640E2B1D" w14:textId="2A1E6A1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(popunjava Ponuditelj)</w:t>
            </w:r>
          </w:p>
        </w:tc>
      </w:tr>
      <w:tr w:rsidR="3D4E2883" w:rsidTr="7DAD09DE" w14:paraId="11E4E867">
        <w:trPr>
          <w:trHeight w:val="42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17664DC7" w14:textId="186AE48B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pće karakteristike uređaja</w:t>
            </w:r>
          </w:p>
        </w:tc>
      </w:tr>
      <w:tr w:rsidR="3D4E2883" w:rsidTr="7DAD09DE" w14:paraId="348AB82D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17C269D" w14:textId="09E944F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49849E3" w14:textId="238C7893">
            <w:r w:rsidR="017C2948">
              <w:rPr/>
              <w:t>Procesor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214BB719" w14:textId="4B2FF05F">
            <w:pPr>
              <w:rPr>
                <w:sz w:val="24"/>
                <w:szCs w:val="24"/>
              </w:rPr>
            </w:pPr>
            <w:r w:rsidRPr="42124EE4" w:rsidR="223FECA6">
              <w:rPr>
                <w:sz w:val="24"/>
                <w:szCs w:val="24"/>
              </w:rPr>
              <w:t xml:space="preserve">Rezultat u </w:t>
            </w:r>
            <w:r w:rsidRPr="42124EE4" w:rsidR="223FECA6">
              <w:rPr>
                <w:sz w:val="24"/>
                <w:szCs w:val="24"/>
              </w:rPr>
              <w:t>Passmark</w:t>
            </w:r>
            <w:r w:rsidRPr="42124EE4" w:rsidR="223FECA6">
              <w:rPr>
                <w:sz w:val="24"/>
                <w:szCs w:val="24"/>
              </w:rPr>
              <w:t xml:space="preserve"> (verzija 10) mjernom testiranju procesora sa tvorničkim postavkama BIOS/UEFI (https://www.cpubenchmark.net/cpu_list.php) najmanje: 1</w:t>
            </w:r>
            <w:r w:rsidRPr="42124EE4" w:rsidR="0B43CFD0">
              <w:rPr>
                <w:sz w:val="24"/>
                <w:szCs w:val="24"/>
              </w:rPr>
              <w:t>2</w:t>
            </w:r>
            <w:r w:rsidRPr="42124EE4" w:rsidR="223FECA6">
              <w:rPr>
                <w:sz w:val="24"/>
                <w:szCs w:val="24"/>
              </w:rPr>
              <w:t>000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31897C46" w14:textId="49C0E95D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ACD439F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69F0AB" w14:textId="7197F9D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8C3E15" w14:textId="4E90EAA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Radna memorija (RAM)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3826D8A7" w14:textId="30F86464">
            <w:pPr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emorija: min. 8 GB DDR4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72AB0C7D" w14:textId="7D1D03BA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5C9AA506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0956A73" w14:textId="094CA24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EB0F1F" w14:textId="608FC82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68B8F115" w14:textId="2C4A9E41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Uređaj za pohranu: PCIe NVMe SSD  min. </w:t>
            </w:r>
            <w:r w:rsidRPr="42124EE4" w:rsidR="334BE058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512</w:t>
            </w: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GB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4E6569D9" w14:textId="665526DA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4C91B324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3D30A2C" w14:textId="26717F6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C7BAD82" w14:textId="025AB4C5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Zaslon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7CD46937" w14:textId="34A7EEEF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Zaslon: dijagonala raspona min. 14” rezolucije  min. FHD min.  1920x1080, svjetlina: min. 220 niti, kontrast: min. 500:1, kut vidljivosti (horizontalno/vertikalno): min. 160/160 stupnjeva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0ACFC2BA" w14:textId="519E8656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5BBEE82E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969CAA" w14:textId="2576E95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E317518" w14:textId="3F8223DF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3C95DCF0" w14:textId="75E1D4B7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min. FHD grafički podsustav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7DB3741C" w14:textId="6C188688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2CDE6B78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983CDC2" w14:textId="1736A30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4D75DFC" w14:textId="28FCF28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Tipkovnic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7BCB9EB3" w14:textId="63CB725B">
            <w:pPr>
              <w:rPr>
                <w:rFonts w:ascii="Arial" w:hAnsi="Arial" w:eastAsia="Arial" w:cs="Arial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Tipkovnica s hrvatskim grafemima otporna na prolijevanje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728CB1A1" w14:textId="3117E3D0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0B6B9BF8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D08A63A" w14:textId="40F982B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ABE0D2" w14:textId="648D6796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Dodirnik</w:t>
            </w:r>
          </w:p>
          <w:p w:rsidR="3D4E2883" w:rsidP="3D4E2883" w:rsidRDefault="3D4E2883" w14:paraId="52576DE8" w14:textId="4E44B11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67E0CFEB" w14:textId="55CA2160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 dodirnik s ili bez gumbiju (eng. Touchpada).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1A36A85D" w14:textId="3F730C7A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38F89D3F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28682B2" w14:textId="67273F7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FFA436" w14:textId="740E815B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Zvučni podsust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082691C8" w14:textId="1E411217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Ugrađeni zvučnici i mikrofon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5FA9BAE2" w14:textId="0EC0C03C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F5FF199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59F05" w14:textId="22EC870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9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DB93D0" w14:textId="0182FD8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Kamera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6A76C44B" w14:textId="14BA27F4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a min. 1x HD kamera (prednja) rezolucije minimalno 720p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42124EE4" w:rsidRDefault="3D4E2883" w14:paraId="068E1012" w14:textId="5BBE16FD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D1ADB75">
        <w:trPr>
          <w:trHeight w:val="30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/>
            <w:vAlign w:val="top"/>
          </w:tcPr>
          <w:p w:rsidR="3D4E2883" w:rsidP="3D4E2883" w:rsidRDefault="3D4E2883" w14:paraId="3180AD9E" w14:textId="54BEF000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3D4E2883" w:rsidTr="7DAD09DE" w14:paraId="38E97E75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B5707F" w14:textId="419325C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23D3EB" w14:textId="0DE72FD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ežična mreža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23E2A1" w14:textId="1D8B761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WiFi: min. 802.11 a/b/g/n/ac/ax 2.4 + 5 GHz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0A4D98A" w14:textId="15B2BA2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F3F5475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B74481" w14:textId="486B7BE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A3C9CD" w14:textId="590EEAFB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luetooth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F35671" w14:textId="2E388C9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Bluetooth: min. verzije 5.0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BCD229" w14:textId="427D134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8DBB85E">
        <w:trPr>
          <w:trHeight w:val="42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3D4E2883" w:rsidRDefault="3D4E2883" w14:paraId="0B983D6E" w14:textId="7E5E35C2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Priključci i proširenja</w:t>
            </w:r>
          </w:p>
        </w:tc>
      </w:tr>
      <w:tr w:rsidR="3D4E2883" w:rsidTr="7DAD09DE" w14:paraId="1F36A21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18D96D" w14:textId="4386BB7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9718E0" w14:textId="4F9D7CC5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DCBD40A" w14:textId="050149A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imalno 2x USB 3.1  Gen Tip-A priključak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52DE925" w14:textId="76A3BCD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9ECCE3C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DC8BD5D" w14:textId="7FCF03E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7A4FE74" w14:textId="35401B9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0A62BA" w14:textId="2A30916D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imalno 1x USB 3.1 Gen 1 Tip-C s prijenosom napajanja (Power Delivery) i prijenosom audio/video signala (Display Port over USB-C) ili 1x Thunderbolt 4 s prijenosom napajanja (Power Delivery) i prijenosom audio/video signala (Display Port)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8CC36C2" w14:textId="6BB6CEB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4ED9D270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05A557" w14:textId="61B8C7E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44986653" w14:textId="790312B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3ABB702" w14:textId="7DB14A51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Minimalno 1x HDMI 1.4 Tip-A izlazni priključak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66DA19" w14:textId="529A556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100F6E6F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2498423" w14:textId="0C77141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5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31A5213" w14:textId="29B32969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6EA70E6" w14:textId="1E3013C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Minimalno 1x 3,5mm priključak za slušalice i mikrofon (odvojeni ili kombinirani)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9D6629" w14:textId="6EA0EF7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740E673">
        <w:trPr>
          <w:trHeight w:val="42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8E73CAD" w14:textId="05BCC9BC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Sigurnost</w:t>
            </w:r>
          </w:p>
        </w:tc>
      </w:tr>
      <w:tr w:rsidR="3D4E2883" w:rsidTr="7DAD09DE" w14:paraId="7F47D310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DCBE4FC" w14:textId="7A97EC7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P="3D4E2883" w:rsidRDefault="3D4E2883" w14:paraId="27789C50" w14:textId="6D4DCDF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P="3D4E2883" w:rsidRDefault="3D4E2883" w14:paraId="0B2FC81A" w14:textId="071E278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8F4C65C" w14:textId="5270157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2038A971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E299037" w14:textId="2F53082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1630A7BF" w14:textId="7AED99C1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2D8AFE58" w14:textId="5316561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178C6B0" w14:textId="1B58EE23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04DE85B8">
        <w:trPr>
          <w:trHeight w:val="30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048BBAF3" w14:textId="6F73F559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tpornost</w:t>
            </w:r>
          </w:p>
        </w:tc>
      </w:tr>
      <w:tr w:rsidR="3D4E2883" w:rsidTr="7DAD09DE" w14:paraId="3054232A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4CE0D7" w14:textId="15B1843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14059B99" w14:textId="78468F0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center"/>
          </w:tcPr>
          <w:p w:rsidR="3D4E2883" w:rsidRDefault="3D4E2883" w14:paraId="316EF66B" w14:textId="7FD2F5B6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Sukladno MIL-STD810 testovima za:</w:t>
            </w:r>
          </w:p>
          <w:p w:rsidR="3D4E2883" w:rsidRDefault="3D4E2883" w14:paraId="3D740A88" w14:textId="2E52D1F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visoku temperaturu </w:t>
            </w:r>
          </w:p>
          <w:p w:rsidR="3D4E2883" w:rsidRDefault="3D4E2883" w14:paraId="45DA1BA9" w14:textId="1318E8C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nisku temperaturu</w:t>
            </w:r>
          </w:p>
          <w:p w:rsidR="3D4E2883" w:rsidRDefault="3D4E2883" w14:paraId="06724681" w14:textId="3388288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vlagu</w:t>
            </w:r>
          </w:p>
          <w:p w:rsidR="3D4E2883" w:rsidRDefault="3D4E2883" w14:paraId="68537EBE" w14:textId="33E7F11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vibracije</w:t>
            </w:r>
          </w:p>
          <w:p w:rsidR="3D4E2883" w:rsidRDefault="3D4E2883" w14:paraId="7929534F" w14:textId="0AF5F905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- pad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DB041D" w14:textId="00ADA8D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E49E095">
        <w:trPr>
          <w:trHeight w:val="300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9D9D9" w:themeFill="background1" w:themeFillShade="D9"/>
            <w:tcMar/>
            <w:vAlign w:val="top"/>
          </w:tcPr>
          <w:p w:rsidR="3D4E2883" w:rsidP="3D4E2883" w:rsidRDefault="3D4E2883" w14:paraId="3ABE9512" w14:textId="43C74D73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Baterija i napajanje</w:t>
            </w:r>
          </w:p>
        </w:tc>
      </w:tr>
      <w:tr w:rsidR="3D4E2883" w:rsidTr="7DAD09DE" w14:paraId="4E9C7201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973A9CF" w14:textId="3A550D5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6D73B45E" w14:textId="5AEFCC5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aterija / napajanje</w:t>
            </w:r>
          </w:p>
        </w:tc>
        <w:tc>
          <w:tcPr>
            <w:tcW w:w="27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2CE10AB9" w14:textId="7254065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aterija od minimalno 50Whr i 3 ćelije</w:t>
            </w:r>
          </w:p>
          <w:p w:rsidR="3D4E2883" w:rsidP="3D4E2883" w:rsidRDefault="3D4E2883" w14:paraId="18D4FD9E" w14:textId="2ECDA41E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Vanjski adapter za napajanje (korištenje mrežnog napona 220 V, izmjenično 50-60 Hz)</w:t>
            </w:r>
          </w:p>
        </w:tc>
        <w:tc>
          <w:tcPr>
            <w:tcW w:w="4627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37E07ED4" w14:textId="19C999C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2DFC553A">
        <w:trPr>
          <w:trHeight w:val="405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536E83ED" w14:textId="2706B2E6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stalo</w:t>
            </w:r>
          </w:p>
        </w:tc>
      </w:tr>
      <w:tr w:rsidR="3D4E2883" w:rsidTr="7DAD09DE" w14:paraId="2105999E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6D95CA19" w14:textId="642B6CB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20F53F1F" w14:textId="32669FA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asa uređaja</w:t>
            </w:r>
          </w:p>
        </w:tc>
        <w:tc>
          <w:tcPr>
            <w:tcW w:w="27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1B03BEAF" w14:textId="388CAB3A">
            <w:pPr>
              <w:spacing w:line="276" w:lineRule="auto"/>
            </w:pP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asa: maks. do 1,</w:t>
            </w:r>
            <w:r w:rsidRPr="42124EE4" w:rsidR="48DF2856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  <w:r w:rsidRPr="42124EE4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kg</w:t>
            </w:r>
          </w:p>
        </w:tc>
        <w:tc>
          <w:tcPr>
            <w:tcW w:w="4627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56506683" w14:textId="39C0E76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35C269C5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50ECBAB" w14:textId="75C8560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55781B86" w14:textId="76E57D33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Standardi opreme</w:t>
            </w:r>
          </w:p>
        </w:tc>
        <w:tc>
          <w:tcPr>
            <w:tcW w:w="27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286EBFA4" w14:textId="5E06AD5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Uređaj mora biti usklađen sa standardima: RoHS, WEEE i CE i EPEAT Bronze</w:t>
            </w:r>
          </w:p>
        </w:tc>
        <w:tc>
          <w:tcPr>
            <w:tcW w:w="4627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top"/>
          </w:tcPr>
          <w:p w:rsidR="3D4E2883" w:rsidP="3D4E2883" w:rsidRDefault="3D4E2883" w14:paraId="4F81F7D7" w14:textId="3BE48FE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0D9D4033">
        <w:trPr>
          <w:trHeight w:val="405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13C01C97" w14:textId="051072F5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perativni sustav</w:t>
            </w:r>
          </w:p>
        </w:tc>
      </w:tr>
      <w:tr w:rsidR="3D4E2883" w:rsidTr="7DAD09DE" w14:paraId="2944992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9F6A473" w14:textId="1CBF2DD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490EFBA7" w14:textId="0E8159AF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02E3DC7" w14:textId="4C7EDA02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vornički predinstalirana posljednja inačica 64 bitnog operacijskog sustava s trajnim pravom korištenja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6053E5" w14:textId="1BA3C19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35F3332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CBBC7CA" w14:textId="7FE467A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3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C64937B" w14:textId="09E0D42E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300B9FC" w14:textId="6B89036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8A62A1E" w14:textId="62E45A0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0AC6032D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5CE02AA" w14:textId="5C60E91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4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F8D6AF0" w14:textId="2FA1EED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E2D6D84" w14:textId="49D12A8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E5030BD" w14:textId="4717EFC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038BF57A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F4B1EB3" w14:textId="5C46F96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5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E2C0C03" w14:textId="4D9E0C7E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92035CA" w14:textId="7588C175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EE196E" w14:textId="0D5FCAF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1D564D28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BC16D1B" w14:textId="64F37A4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6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D0E9563" w14:textId="5250BBCB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F6C6A73" w14:textId="5E65625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258F31E" w14:textId="0446421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528BB599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2A4112" w14:textId="62FB0DC0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7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BF04265" w14:textId="2FD6F20E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61CCE64" w14:textId="7C4F262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3EA8DEC" w14:textId="3F2561A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54172637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4EBF40D" w14:textId="55A2978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8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54AB510" w14:textId="3462B770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4F5C938D" w14:textId="30762F39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  <w:lang w:val="hr"/>
              </w:rPr>
              <w:t xml:space="preserve">Ugrađena mogućnost vraćanja operativnog sustava u početno stanje 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DB0008" w14:textId="4C826D6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FC2F2F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497E4C" w14:textId="00C87411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9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C700003" w14:textId="37FE9783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EE330A1" w14:textId="5A8A9E72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653C65" w14:textId="7CDB564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2605681C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5F3C6B" w14:textId="5142D5AD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0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030B4331" w14:textId="378E88EB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5FAC687" w14:textId="4F8623D8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ADB21F5" w14:textId="5DD7D86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278F90FD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E5E59C" w14:textId="3545A8BE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1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D0C3C1D" w14:textId="25A7EED1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B59B036" w14:textId="2CF8795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73D0F0E" w14:textId="38D5413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046EAF0C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6D836E" w14:textId="59771E7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2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BD05914" w14:textId="5C4B6596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90207CF" w14:textId="57A5E25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D408F4C" w14:textId="63BF6304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5660B8D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8473128" w14:textId="3C917B6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3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5AF7C8C" w14:textId="2F79C0D3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E0450CB" w14:textId="6C483AF2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4AB665D" w14:textId="7B805E3B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B41A134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B1F224" w14:textId="4CED6B1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4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04DB76B9" w14:textId="505DB509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4121021" w14:textId="3471D41C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52235E" w14:textId="045B3D8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16BD2C1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9E0FBC" w14:textId="5BE16B5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5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30AEAD15" w14:textId="29C1A948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4A381F0" w14:textId="6826D206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B699DAF" w14:textId="02E932F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4C08F544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F21B014" w14:textId="17362BE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6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20550B3" w14:textId="0DE45F25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FC4EB0D" w14:textId="7EF403AB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3BB127" w14:textId="6A973357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7BA50B4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9384D4" w14:textId="5FE117B5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7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B0A741C" w14:textId="6F6F68A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1197C92A" w14:textId="31A2AA94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D7F191A" w14:textId="3614959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3F62A71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22D1AA7" w14:textId="6DA97DF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8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387B55C" w14:textId="139A3A97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23F44D2" w14:textId="04830EDD"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a podrška za bežični pristup vanjskim uređajima, npr. bežičnim ekranima ili pisačima 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64CE95" w14:textId="6C93A94A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1EB3A8B5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1D8F92F" w14:textId="65C3D3E6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9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622843B7" w14:textId="4075EDDA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00299F9" w14:textId="69C0BDE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F8261D" w14:textId="1D9DA8EF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C87DC9A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09CECF" w14:textId="145F0F3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0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23B1E9D4" w14:textId="47D83DD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611F86B" w14:textId="2ABE6047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61E77F" w14:textId="0B73DD52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69B2D837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27FF109" w14:textId="2A982989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1</w:t>
            </w:r>
          </w:p>
        </w:tc>
        <w:tc>
          <w:tcPr>
            <w:tcW w:w="130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5DB4BAD0" w14:textId="1085C38D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045" w:type="dxa"/>
            <w:gridSpan w:val="2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RDefault="3D4E2883" w14:paraId="70E3DF39" w14:textId="5AC66E97">
            <w:r w:rsidRPr="3D4E2883" w:rsidR="3D4E2883">
              <w:rPr>
                <w:rFonts w:ascii="Arial" w:hAnsi="Arial" w:eastAsia="Arial" w:cs="Arial"/>
                <w:sz w:val="24"/>
                <w:szCs w:val="24"/>
                <w:lang w:val="hr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4282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803DB2" w14:textId="6234443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3D4E2883" w:rsidTr="7DAD09DE" w14:paraId="5D5820B1">
        <w:trPr>
          <w:trHeight w:val="405"/>
        </w:trPr>
        <w:tc>
          <w:tcPr>
            <w:tcW w:w="9307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0B21B96" w14:textId="7E3270BD">
            <w:pPr>
              <w:jc w:val="center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3D4E2883" w:rsidTr="7DAD09DE" w14:paraId="31F18C0A">
        <w:trPr>
          <w:trHeight w:val="2055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64A7668" w14:textId="7A7D350C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2</w:t>
            </w:r>
          </w:p>
        </w:tc>
        <w:tc>
          <w:tcPr>
            <w:tcW w:w="130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C5A2070" w14:textId="75AE39F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3045" w:type="dxa"/>
            <w:gridSpan w:val="2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AB5F7F9" w14:textId="55E19F55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 (osim baterije i miša na minimalno 1 godinu)</w:t>
            </w:r>
          </w:p>
        </w:tc>
        <w:tc>
          <w:tcPr>
            <w:tcW w:w="4282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25ACB2" w14:textId="29719438">
            <w:pPr>
              <w:spacing w:line="276" w:lineRule="auto"/>
              <w:jc w:val="center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</w:tbl>
    <w:p w:rsidR="0182CA14" w:rsidP="0182CA14" w:rsidRDefault="0182CA14" w14:paraId="100DCAD8" w14:textId="362CCF9C">
      <w:pPr>
        <w:pStyle w:val="Normal"/>
        <w:rPr>
          <w:rFonts w:ascii="Calibri" w:hAnsi="Calibri" w:eastAsia="Times New Roman" w:cs="Arial"/>
        </w:rPr>
      </w:pPr>
    </w:p>
    <w:p w:rsidR="0026656C" w:rsidP="2DA272BF" w:rsidRDefault="0026656C" w14:paraId="0CB1E45E" w14:textId="3346560D">
      <w:pPr>
        <w:rPr>
          <w:rFonts w:ascii="Arial" w:hAnsi="Arial"/>
        </w:rPr>
      </w:pPr>
    </w:p>
    <w:p w:rsidR="0182CA14" w:rsidP="0182CA14" w:rsidRDefault="0182CA14" w14:paraId="4C6E71B2" w14:textId="2FA7FE70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195" w:type="dxa"/>
        <w:tblLook w:val="0600" w:firstRow="0" w:lastRow="0" w:firstColumn="0" w:lastColumn="0" w:noHBand="1" w:noVBand="1"/>
      </w:tblPr>
      <w:tblGrid>
        <w:gridCol w:w="675"/>
        <w:gridCol w:w="1455"/>
        <w:gridCol w:w="2895"/>
        <w:gridCol w:w="4170"/>
      </w:tblGrid>
      <w:tr w:rsidR="42124EE4" w:rsidTr="7DAD09DE" w14:paraId="52CBC005">
        <w:trPr>
          <w:trHeight w:val="330"/>
        </w:trPr>
        <w:tc>
          <w:tcPr>
            <w:tcW w:w="919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7A9922D3" w:rsidP="42124EE4" w:rsidRDefault="7A9922D3" w14:paraId="0DCD06A3" w14:textId="480FE5B7">
            <w:pPr>
              <w:pStyle w:val="Normal"/>
              <w:ind w:left="0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7A9922D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. </w:t>
            </w:r>
            <w:r w:rsidRPr="42124EE4" w:rsidR="6926043A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Sustav za bežićno dijeljenje sadržaja</w:t>
            </w:r>
          </w:p>
        </w:tc>
      </w:tr>
      <w:tr w:rsidR="42124EE4" w:rsidTr="7DAD09DE" w14:paraId="2F0BE42C">
        <w:trPr>
          <w:trHeight w:val="420"/>
        </w:trPr>
        <w:tc>
          <w:tcPr>
            <w:tcW w:w="919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42124EE4" w:rsidRDefault="42124EE4" w14:paraId="178EFDBB" w14:textId="6D003FD8"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proizvođača:</w:t>
            </w:r>
          </w:p>
        </w:tc>
      </w:tr>
      <w:tr w:rsidR="42124EE4" w:rsidTr="7DAD09DE" w14:paraId="5B00C7D8">
        <w:trPr>
          <w:trHeight w:val="420"/>
        </w:trPr>
        <w:tc>
          <w:tcPr>
            <w:tcW w:w="919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42124EE4" w:rsidRDefault="42124EE4" w14:paraId="200CFAB4" w14:textId="386EB635"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modela:</w:t>
            </w:r>
          </w:p>
        </w:tc>
      </w:tr>
      <w:tr w:rsidR="42124EE4" w:rsidTr="7DAD09DE" w14:paraId="3F06A3A8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79B5A88E" w14:textId="01B076BF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Redni broj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489B1483" w14:textId="6F138A6B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745F2664" w14:textId="5AAE8C14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žena specifikacija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292704BC" w14:textId="72EE43AD">
            <w:pPr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nuđena specifikacija</w:t>
            </w:r>
          </w:p>
          <w:p w:rsidR="42124EE4" w:rsidP="42124EE4" w:rsidRDefault="42124EE4" w14:paraId="07A93092" w14:textId="2A1E6A10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(popunjava Ponuditelj)</w:t>
            </w:r>
          </w:p>
        </w:tc>
      </w:tr>
      <w:tr w:rsidR="42124EE4" w:rsidTr="7DAD09DE" w14:paraId="05C826BB">
        <w:trPr>
          <w:trHeight w:val="420"/>
        </w:trPr>
        <w:tc>
          <w:tcPr>
            <w:tcW w:w="919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42124EE4" w:rsidP="42124EE4" w:rsidRDefault="42124EE4" w14:paraId="0EAFC819" w14:textId="186AE48B">
            <w:pPr>
              <w:jc w:val="center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pće karakteristike uređaja</w:t>
            </w:r>
          </w:p>
        </w:tc>
      </w:tr>
      <w:tr w:rsidR="42124EE4" w:rsidTr="7DAD09DE" w14:paraId="251E55C0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42BBA52" w:rsidP="42124EE4" w:rsidRDefault="142BBA52" w14:paraId="4A3B77E5" w14:textId="35ABCE7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142BBA52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93800E6" w14:textId="71A07CEE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6AE078F" w:rsidP="42124EE4" w:rsidRDefault="76AE078F" w14:paraId="5309FC50" w14:textId="36AB7A66">
            <w:pPr>
              <w:pStyle w:val="Normal"/>
              <w:rPr>
                <w:sz w:val="24"/>
                <w:szCs w:val="24"/>
              </w:rPr>
            </w:pPr>
            <w:r w:rsidRPr="42124EE4" w:rsidR="76AE078F">
              <w:rPr>
                <w:sz w:val="24"/>
                <w:szCs w:val="24"/>
              </w:rPr>
              <w:t xml:space="preserve">Sustav za </w:t>
            </w:r>
            <w:bookmarkStart w:name="_Int_eWwcFgLE" w:id="1436684515"/>
            <w:r w:rsidRPr="42124EE4" w:rsidR="76AE078F">
              <w:rPr>
                <w:sz w:val="24"/>
                <w:szCs w:val="24"/>
              </w:rPr>
              <w:t>bežično</w:t>
            </w:r>
            <w:bookmarkEnd w:id="1436684515"/>
            <w:r w:rsidRPr="42124EE4" w:rsidR="76AE078F">
              <w:rPr>
                <w:sz w:val="24"/>
                <w:szCs w:val="24"/>
              </w:rPr>
              <w:t xml:space="preserve"> dijeljenje ekrana računala bez potrebe spajanja računala na mrežu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C5B2633" w14:textId="3CB7AD4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2116C402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42BBA52" w:rsidP="42124EE4" w:rsidRDefault="142BBA52" w14:paraId="74D9C8D0" w14:textId="324BC73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142BBA52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568BFDE" w14:textId="7D7DCB82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6AE078F" w:rsidP="42124EE4" w:rsidRDefault="76AE078F" w14:paraId="21960B85" w14:textId="034A6FB0">
            <w:pPr>
              <w:pStyle w:val="Normal"/>
              <w:rPr>
                <w:sz w:val="24"/>
                <w:szCs w:val="24"/>
              </w:rPr>
            </w:pPr>
            <w:r w:rsidRPr="42124EE4" w:rsidR="76AE078F">
              <w:rPr>
                <w:sz w:val="24"/>
                <w:szCs w:val="24"/>
              </w:rPr>
              <w:t xml:space="preserve">Spaja se putem USB priključka na računalo </w:t>
            </w:r>
            <w:r w:rsidRPr="42124EE4" w:rsidR="47C38C6D">
              <w:rPr>
                <w:sz w:val="24"/>
                <w:szCs w:val="24"/>
              </w:rPr>
              <w:t>putem modula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E586203" w14:textId="32A0149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250A6DD4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B63C0D1" w:rsidP="42124EE4" w:rsidRDefault="6B63C0D1" w14:paraId="1C03D9EE" w14:textId="63D1C51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6B63C0D1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646A8B8" w14:textId="6369C8A5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C38C6D" w:rsidP="42124EE4" w:rsidRDefault="47C38C6D" w14:paraId="20BF7826" w14:textId="4388A59F">
            <w:pPr>
              <w:pStyle w:val="Normal"/>
              <w:rPr>
                <w:sz w:val="24"/>
                <w:szCs w:val="24"/>
              </w:rPr>
            </w:pPr>
            <w:r w:rsidRPr="42124EE4" w:rsidR="47C38C6D">
              <w:rPr>
                <w:sz w:val="24"/>
                <w:szCs w:val="24"/>
              </w:rPr>
              <w:t xml:space="preserve">Moduli se </w:t>
            </w:r>
            <w:bookmarkStart w:name="_Int_J7cmBsMT" w:id="34843257"/>
            <w:r w:rsidRPr="42124EE4" w:rsidR="47C38C6D">
              <w:rPr>
                <w:sz w:val="24"/>
                <w:szCs w:val="24"/>
              </w:rPr>
              <w:t>bežično</w:t>
            </w:r>
            <w:bookmarkEnd w:id="34843257"/>
            <w:r w:rsidRPr="42124EE4" w:rsidR="47C38C6D">
              <w:rPr>
                <w:sz w:val="24"/>
                <w:szCs w:val="24"/>
              </w:rPr>
              <w:t xml:space="preserve"> povezuju na bazu uređaja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DCD006F" w14:textId="584E4E4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12FA1895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B63C0D1" w:rsidP="42124EE4" w:rsidRDefault="6B63C0D1" w14:paraId="24F6F893" w14:textId="4F15EC2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6B63C0D1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604F8E5" w14:textId="1BC0B691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6AE078F" w:rsidP="42124EE4" w:rsidRDefault="76AE078F" w14:paraId="652843D8" w14:textId="4C507887">
            <w:pPr>
              <w:pStyle w:val="Normal"/>
              <w:rPr>
                <w:sz w:val="24"/>
                <w:szCs w:val="24"/>
              </w:rPr>
            </w:pPr>
            <w:r w:rsidRPr="42124EE4" w:rsidR="76AE078F">
              <w:rPr>
                <w:sz w:val="24"/>
                <w:szCs w:val="24"/>
              </w:rPr>
              <w:t>Pokretanje dijeljenja zaslona putem klika na uređaju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4882421" w14:textId="385FDE5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1F9003E4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AB11090" w:rsidP="42124EE4" w:rsidRDefault="2AB11090" w14:paraId="3FCF6367" w14:textId="4DE0EEF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2AB11090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537004C" w14:textId="386ABE74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BFEC3E9" w:rsidP="42124EE4" w:rsidRDefault="3BFEC3E9" w14:paraId="368CE0B3" w14:textId="38B3F40E">
            <w:pPr>
              <w:pStyle w:val="Normal"/>
              <w:rPr>
                <w:sz w:val="24"/>
                <w:szCs w:val="24"/>
              </w:rPr>
            </w:pPr>
            <w:r w:rsidRPr="42124EE4" w:rsidR="3BFEC3E9">
              <w:rPr>
                <w:sz w:val="24"/>
                <w:szCs w:val="24"/>
              </w:rPr>
              <w:t>Mogućnost dijeljenja i putem pripadajuće aplikacije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446537E" w14:textId="20AB4D0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5E78C42C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7815F3F" w:rsidP="42124EE4" w:rsidRDefault="67815F3F" w14:paraId="2074A61D" w14:textId="529EF17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67815F3F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C892A54" w14:textId="3FA86DBF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BFEC3E9" w:rsidP="42124EE4" w:rsidRDefault="3BFEC3E9" w14:paraId="24B3265F" w14:textId="27888FC8">
            <w:pPr>
              <w:pStyle w:val="Normal"/>
              <w:rPr>
                <w:sz w:val="24"/>
                <w:szCs w:val="24"/>
              </w:rPr>
            </w:pPr>
            <w:r w:rsidRPr="42124EE4" w:rsidR="3BFEC3E9">
              <w:rPr>
                <w:sz w:val="24"/>
                <w:szCs w:val="24"/>
              </w:rPr>
              <w:t>Broj istovremeni konekcija minimalno: 25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69490C0" w14:textId="6738E69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7CB0B471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04662A3" w:rsidP="42124EE4" w:rsidRDefault="204662A3" w14:paraId="4700E4A6" w14:textId="3CDC580F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204662A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RDefault="42124EE4" w14:paraId="709B373F" w14:textId="69CAC3CC"/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E382463" w:rsidP="42124EE4" w:rsidRDefault="1E382463" w14:paraId="7CFA2B02" w14:textId="5C7BC30C">
            <w:pPr>
              <w:rPr>
                <w:sz w:val="24"/>
                <w:szCs w:val="24"/>
              </w:rPr>
            </w:pPr>
            <w:r w:rsidRPr="42124EE4" w:rsidR="1E382463">
              <w:rPr>
                <w:sz w:val="24"/>
                <w:szCs w:val="24"/>
              </w:rPr>
              <w:t>Podržani operativni sustavi:</w:t>
            </w:r>
          </w:p>
          <w:p w:rsidR="1E382463" w:rsidP="42124EE4" w:rsidRDefault="1E382463" w14:paraId="01D082D8" w14:textId="07390555">
            <w:pPr>
              <w:pStyle w:val="Normal"/>
              <w:rPr>
                <w:sz w:val="24"/>
                <w:szCs w:val="24"/>
              </w:rPr>
            </w:pPr>
            <w:r w:rsidRPr="42124EE4" w:rsidR="1E382463">
              <w:rPr>
                <w:sz w:val="24"/>
                <w:szCs w:val="24"/>
              </w:rPr>
              <w:t xml:space="preserve">Windows 10 i novije, </w:t>
            </w:r>
            <w:r w:rsidRPr="42124EE4" w:rsidR="1E382463">
              <w:rPr>
                <w:sz w:val="24"/>
                <w:szCs w:val="24"/>
              </w:rPr>
              <w:t>macOS</w:t>
            </w:r>
            <w:r w:rsidRPr="42124EE4" w:rsidR="1E382463">
              <w:rPr>
                <w:sz w:val="24"/>
                <w:szCs w:val="24"/>
              </w:rPr>
              <w:t xml:space="preserve"> 11 i novije, Android v11 ili novije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BD8F09C" w14:textId="49C0E95D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2CFE1095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1DE0D84" w:rsidP="42124EE4" w:rsidRDefault="21DE0D84" w14:paraId="6A2028F0" w14:textId="7767F5B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21DE0D8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787C9C7" w14:textId="26B65184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715FF06" w:rsidP="42124EE4" w:rsidRDefault="2715FF06" w14:paraId="1E2E55EE" w14:textId="3C41DEC2">
            <w:pPr>
              <w:pStyle w:val="Normal"/>
              <w:rPr>
                <w:sz w:val="24"/>
                <w:szCs w:val="24"/>
              </w:rPr>
            </w:pPr>
            <w:r w:rsidRPr="42124EE4" w:rsidR="2715FF06">
              <w:rPr>
                <w:sz w:val="24"/>
                <w:szCs w:val="24"/>
              </w:rPr>
              <w:t xml:space="preserve">Podržani protokoli: </w:t>
            </w:r>
            <w:r w:rsidRPr="42124EE4" w:rsidR="2715FF06">
              <w:rPr>
                <w:sz w:val="24"/>
                <w:szCs w:val="24"/>
              </w:rPr>
              <w:t>Airplay</w:t>
            </w:r>
            <w:r w:rsidRPr="42124EE4" w:rsidR="2715FF06">
              <w:rPr>
                <w:sz w:val="24"/>
                <w:szCs w:val="24"/>
              </w:rPr>
              <w:t xml:space="preserve">, Google </w:t>
            </w:r>
            <w:r w:rsidRPr="42124EE4" w:rsidR="2715FF06">
              <w:rPr>
                <w:sz w:val="24"/>
                <w:szCs w:val="24"/>
              </w:rPr>
              <w:t>Cast</w:t>
            </w:r>
            <w:r w:rsidRPr="42124EE4" w:rsidR="2715FF06">
              <w:rPr>
                <w:sz w:val="24"/>
                <w:szCs w:val="24"/>
              </w:rPr>
              <w:t>, Miracast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FC88D1E" w14:textId="194EC86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00ABE084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1DE0D84" w:rsidP="42124EE4" w:rsidRDefault="21DE0D84" w14:paraId="64715E07" w14:textId="544B3DC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21DE0D8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9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40F37E9" w14:textId="1ED09FB7">
            <w:pPr>
              <w:pStyle w:val="Normal"/>
            </w:pP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8249893" w:rsidP="42124EE4" w:rsidRDefault="28249893" w14:paraId="40AAC997" w14:textId="53517C88">
            <w:pPr>
              <w:pStyle w:val="Normal"/>
              <w:rPr>
                <w:sz w:val="24"/>
                <w:szCs w:val="24"/>
              </w:rPr>
            </w:pPr>
            <w:r w:rsidRPr="42124EE4" w:rsidR="28249893">
              <w:rPr>
                <w:sz w:val="24"/>
                <w:szCs w:val="24"/>
              </w:rPr>
              <w:t>Uključena min 2 modula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4C19C30" w14:textId="19BE437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DAD09DE" w14:paraId="2C7570EC">
        <w:trPr>
          <w:trHeight w:val="300"/>
        </w:trPr>
        <w:tc>
          <w:tcPr>
            <w:tcW w:w="919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4DA5F0AF" w:rsidP="42124EE4" w:rsidRDefault="4DA5F0AF" w14:paraId="2770EF36" w14:textId="7A8BCED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DA5F0AF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azni uređaj</w:t>
            </w:r>
          </w:p>
        </w:tc>
      </w:tr>
      <w:tr w:rsidR="42124EE4" w:rsidTr="7DAD09DE" w14:paraId="4D3EFFC9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51ABC89" w:rsidP="42124EE4" w:rsidRDefault="451ABC89" w14:paraId="03169A59" w14:textId="56E8E8C4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51ABC89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B2EAC70" w:rsidP="42124EE4" w:rsidRDefault="4B2EAC70" w14:paraId="263B3306" w14:textId="422C64E1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42124EE4" w:rsidR="4B2EAC70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Video izlaz</w:t>
            </w:r>
          </w:p>
        </w:tc>
        <w:tc>
          <w:tcPr>
            <w:tcW w:w="289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B2EAC70" w:rsidP="42124EE4" w:rsidRDefault="4B2EAC70" w14:paraId="479D8DE6" w14:textId="6AFAD531">
            <w:pPr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B2EAC70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 1x HDMI 1.4 Tip-A</w:t>
            </w:r>
          </w:p>
        </w:tc>
        <w:tc>
          <w:tcPr>
            <w:tcW w:w="417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0B73168" w14:textId="7D1D03BA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58316068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94F5122" w:rsidP="42124EE4" w:rsidRDefault="794F5122" w14:paraId="59D634BC" w14:textId="2CDAC010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794F5122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C3620C0" w:rsidP="42124EE4" w:rsidRDefault="2C3620C0" w14:paraId="4D055DDD" w14:textId="7EB025D1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42124EE4" w:rsidR="2C3620C0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Audio izlaz</w:t>
            </w:r>
          </w:p>
        </w:tc>
        <w:tc>
          <w:tcPr>
            <w:tcW w:w="289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C3620C0" w:rsidP="42124EE4" w:rsidRDefault="2C3620C0" w14:paraId="11201D84" w14:textId="58DA7ECF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2C3620C0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, 1 x 3,5 mm audio izlaz,  putem HDMI priključka</w:t>
            </w:r>
            <w:r w:rsidRPr="42124EE4" w:rsidR="7D149DF3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, digitalni izlaz S/PDIF</w:t>
            </w:r>
          </w:p>
        </w:tc>
        <w:tc>
          <w:tcPr>
            <w:tcW w:w="417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F0C9200" w14:textId="665526DA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2256CA1C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0808664" w:rsidP="42124EE4" w:rsidRDefault="20808664" w14:paraId="639125C7" w14:textId="55CDE13F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2080866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CE3AE27" w:rsidP="42124EE4" w:rsidRDefault="4CE3AE27" w14:paraId="4C6FFA08" w14:textId="268FB213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CE3AE27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Ostali priključci</w:t>
            </w: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CE3AE27" w:rsidP="42124EE4" w:rsidRDefault="4CE3AE27" w14:paraId="3A75820C" w14:textId="082882BF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CE3AE27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 x Ethernet LAN 1 Gbit</w:t>
            </w:r>
          </w:p>
          <w:p w:rsidR="4CE3AE27" w:rsidP="42124EE4" w:rsidRDefault="4CE3AE27" w14:paraId="22BEF5CF" w14:textId="4FA99AF2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CE3AE27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 1 x USB Tip-C</w:t>
            </w:r>
          </w:p>
          <w:p w:rsidR="4CE3AE27" w:rsidP="42124EE4" w:rsidRDefault="4CE3AE27" w14:paraId="7B51614D" w14:textId="22756A3D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CE3AE27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in 3 X USB Tip-A 2.0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35D2708" w14:textId="519E8656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1C936008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99CD0E1" w:rsidP="42124EE4" w:rsidRDefault="799CD0E1" w14:paraId="7AAC8125" w14:textId="45ACA306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799CD0E1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C023370" w14:textId="1EDD47AF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289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CD5AC95" w:rsidP="42124EE4" w:rsidRDefault="7CD5AC95" w14:paraId="6DCBD014" w14:textId="588B5BB3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7CD5AC95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vezivanje putem bežićne mreže IEEE 802.11 a/g/n/ac</w:t>
            </w:r>
          </w:p>
        </w:tc>
        <w:tc>
          <w:tcPr>
            <w:tcW w:w="417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C6545DB" w14:textId="6C188688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4AADF07A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99CD0E1" w:rsidP="42124EE4" w:rsidRDefault="799CD0E1" w14:paraId="6FAE92D8" w14:textId="3F065F19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799CD0E1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DD91A4B" w14:textId="220E7245">
            <w:pPr>
              <w:rPr>
                <w:rFonts w:ascii="Arial" w:hAnsi="Arial" w:eastAsia="Arial" w:cs="Arial"/>
                <w:sz w:val="24"/>
                <w:szCs w:val="24"/>
                <w:lang w:val="hr"/>
              </w:rPr>
            </w:pPr>
          </w:p>
        </w:tc>
        <w:tc>
          <w:tcPr>
            <w:tcW w:w="289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6152F49" w:rsidP="42124EE4" w:rsidRDefault="36152F49" w14:paraId="34A9DB15" w14:textId="2D9768B4">
            <w:pPr>
              <w:rPr>
                <w:rFonts w:ascii="Arial" w:hAnsi="Arial" w:eastAsia="Arial" w:cs="Arial"/>
                <w:sz w:val="24"/>
                <w:szCs w:val="24"/>
                <w:lang w:val="hr"/>
              </w:rPr>
            </w:pPr>
            <w:r w:rsidRPr="42124EE4" w:rsidR="36152F49">
              <w:rPr>
                <w:rFonts w:ascii="Arial" w:hAnsi="Arial" w:eastAsia="Arial" w:cs="Arial"/>
                <w:sz w:val="24"/>
                <w:szCs w:val="24"/>
                <w:lang w:val="hr"/>
              </w:rPr>
              <w:t>Minimalna udaljenost modula od baze na kojoj dijeljenje se odvija bez teškoća: 25 metara</w:t>
            </w:r>
          </w:p>
        </w:tc>
        <w:tc>
          <w:tcPr>
            <w:tcW w:w="417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73B6189" w14:textId="3117E3D0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110F7A19">
        <w:trPr>
          <w:trHeight w:val="300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7E4DF14" w:rsidP="42124EE4" w:rsidRDefault="67E4DF14" w14:paraId="728F2DD9" w14:textId="0C881159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67E4DF1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145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8FBF089" w:rsidP="42124EE4" w:rsidRDefault="58FBF089" w14:paraId="3A08F684" w14:textId="57AC974D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58FBF089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pajanje</w:t>
            </w:r>
          </w:p>
        </w:tc>
        <w:tc>
          <w:tcPr>
            <w:tcW w:w="289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8FBF089" w:rsidP="42124EE4" w:rsidRDefault="58FBF089" w14:paraId="2BD0F3EA" w14:textId="7D6DB5CC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58FBF089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Napajanje AC 110 - 240 V, 50/60 Hz  </w:t>
            </w:r>
          </w:p>
        </w:tc>
        <w:tc>
          <w:tcPr>
            <w:tcW w:w="417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F688207" w14:textId="3F730C7A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  <w:tr w:rsidR="42124EE4" w:rsidTr="7DAD09DE" w14:paraId="38889381">
        <w:trPr>
          <w:trHeight w:val="405"/>
        </w:trPr>
        <w:tc>
          <w:tcPr>
            <w:tcW w:w="919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4E822641" w14:textId="7E3270BD">
            <w:pPr>
              <w:jc w:val="center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Jamstvo</w:t>
            </w:r>
          </w:p>
        </w:tc>
      </w:tr>
      <w:tr w:rsidR="42124EE4" w:rsidTr="7DAD09DE" w14:paraId="58D3F359">
        <w:trPr>
          <w:trHeight w:val="2055"/>
        </w:trPr>
        <w:tc>
          <w:tcPr>
            <w:tcW w:w="6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13D74AE" w:rsidP="42124EE4" w:rsidRDefault="713D74AE" w14:paraId="0B85513F" w14:textId="16C48435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713D74AE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145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5B36A81" w14:textId="75AE39FC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2895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8280641" w14:textId="517E3FB2">
            <w:pPr>
              <w:spacing w:line="276" w:lineRule="auto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417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A89CD66" w14:textId="29719438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 </w:t>
            </w:r>
          </w:p>
        </w:tc>
      </w:tr>
    </w:tbl>
    <w:p w:rsidR="6F28DD56" w:rsidP="4585539F" w:rsidRDefault="6F28DD56" w14:paraId="2BB7F1D1" w14:textId="48F57D2F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4200"/>
        <w:gridCol w:w="4170"/>
      </w:tblGrid>
      <w:tr w:rsidR="7DAD09DE" w:rsidTr="7DAD09DE" w14:paraId="561BCD61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1A5BB11" w:rsidP="7DAD09DE" w:rsidRDefault="11A5BB11" w14:paraId="1DB59D8A" w14:textId="14D2A88F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7DAD09DE" w:rsidR="11A5BB1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</w:t>
            </w:r>
            <w:r w:rsidRPr="7DAD09DE" w:rsidR="7DAD09D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Kamera</w:t>
            </w:r>
          </w:p>
        </w:tc>
      </w:tr>
      <w:tr w:rsidR="7DAD09DE" w:rsidTr="7DAD09DE" w14:paraId="54E7A0AB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DAD09DE" w:rsidP="7DAD09DE" w:rsidRDefault="7DAD09DE" w14:paraId="213EC4B8" w14:textId="2B603A77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7DAD09DE" w:rsidTr="7DAD09DE" w14:paraId="57486DAB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DAD09DE" w:rsidP="7DAD09DE" w:rsidRDefault="7DAD09DE" w14:paraId="3B240992" w14:textId="6283C9B3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7DAD09DE" w:rsidTr="7DAD09DE" w14:paraId="046C9710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54F9823B" w14:textId="67E97F4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420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508BC5BD" w14:textId="7C09EAC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417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67BB867A" w14:textId="263EFAEA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7DAD09DE" w:rsidP="7DAD09DE" w:rsidRDefault="7DAD09DE" w14:paraId="4E465C7F" w14:textId="42F9AF2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</w:tc>
      </w:tr>
      <w:tr w:rsidR="7DAD09DE" w:rsidTr="7DAD09DE" w14:paraId="284F56F7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7DAD09DE" w:rsidP="7DAD09DE" w:rsidRDefault="7DAD09DE" w14:paraId="5588603A" w14:textId="2D9D9FE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7DAD09DE" w:rsidTr="7DAD09DE" w14:paraId="24B804D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73A4C62" w:rsidP="7DAD09DE" w:rsidRDefault="373A4C62" w14:paraId="2FE43EC9" w14:textId="3A427AB8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373A4C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79BC5A5" w14:textId="7A125CAA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2 optički zoom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74514790" w14:textId="00B5D22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674AB64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BF98F3E" w:rsidP="7DAD09DE" w:rsidRDefault="7BF98F3E" w14:paraId="6A2F65E8" w14:textId="5430F2F1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BF98F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49CFD9D" w14:textId="3A26124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a rezolucija 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ull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HD(1080p) 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B021ED4" w14:textId="6019D5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267CBCC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BADB10A" w:rsidP="7DAD09DE" w:rsidRDefault="5BADB10A" w14:paraId="0C2B98B5" w14:textId="3966C36E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5BADB1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7FE7EE7" w14:textId="09BA67D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ideo izlazi: minimalno</w:t>
            </w:r>
          </w:p>
          <w:p w:rsidR="7DAD09DE" w:rsidP="7DAD09DE" w:rsidRDefault="7DAD09DE" w14:paraId="43FC9CF7" w14:textId="17F9617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1x 3G-SDI izlaz </w:t>
            </w:r>
          </w:p>
          <w:p w:rsidR="7DAD09DE" w:rsidP="7DAD09DE" w:rsidRDefault="7DAD09DE" w14:paraId="63815B1E" w14:textId="5184F5C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x HDMI izlaz</w:t>
            </w:r>
          </w:p>
          <w:p w:rsidR="7DAD09DE" w:rsidP="7DAD09DE" w:rsidRDefault="7DAD09DE" w14:paraId="5525D5EF" w14:textId="0836CE25">
            <w:pPr>
              <w:spacing w:after="0" w:line="240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 RJ45 (HX / NDI)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44AA825" w14:textId="4A9FC22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3FAB7EF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BADB10A" w:rsidP="7DAD09DE" w:rsidRDefault="5BADB10A" w14:paraId="56AF37D6" w14:textId="22D016D8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5BADB1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6D5C0AC" w14:textId="7FFCFBC0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Ostala sučelja: minimalno</w:t>
            </w:r>
          </w:p>
          <w:p w:rsidR="7DAD09DE" w:rsidP="7DAD09DE" w:rsidRDefault="7DAD09DE" w14:paraId="34D04231" w14:textId="109F5530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1 x USB 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ype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-A Input</w:t>
            </w:r>
          </w:p>
          <w:p w:rsidR="7DAD09DE" w:rsidP="7DAD09DE" w:rsidRDefault="7DAD09DE" w14:paraId="3CE7E3C7" w14:textId="0AFE9DC1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xBNC (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Genlock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) Input/Output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663713A3" w14:textId="579D8833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70638ED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47A685C" w:rsidP="7DAD09DE" w:rsidRDefault="047A685C" w14:paraId="2E6B2EAC" w14:textId="6D14CC6A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047A68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5D2CB6D8" w14:textId="11CF511F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hr-HR"/>
              </w:rPr>
              <w:t>Po</w:t>
            </w:r>
            <w:r w:rsidRPr="7DAD09DE" w:rsidR="348157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hr-HR"/>
              </w:rPr>
              <w:t>d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hr-HR"/>
              </w:rPr>
              <w:t>rška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hr-HR"/>
              </w:rPr>
              <w:t xml:space="preserve"> za RTMP, RTP, RTSP: 1080p, 720p, 360p at 29.97p, 59.94p, 60p streaming protokole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3F12D5B7" w14:textId="65F357E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7DB7076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47A685C" w:rsidP="7DAD09DE" w:rsidRDefault="047A685C" w14:paraId="06906377" w14:textId="59E355F9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047A685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20D9E03" w14:textId="48F0A343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enzor slike: 1-Chip 1" CMOS 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ensor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0B03E02A" w14:textId="602BDBF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54A34FB3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6245F1A" w:rsidP="7DAD09DE" w:rsidRDefault="06245F1A" w14:paraId="05C8ECAD" w14:textId="01ADE072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06245F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328CB9F4" w14:textId="73FA2549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spon balansa bijele boje: 2000-15000K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6AE9E90E" w14:textId="304104E9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752D17B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6245F1A" w:rsidP="7DAD09DE" w:rsidRDefault="06245F1A" w14:paraId="33F271BD" w14:textId="47974F7B">
            <w:pPr>
              <w:pStyle w:val="Normal2"/>
              <w:spacing w:before="0" w:beforeAutospacing="off" w:after="0" w:afterAutospacing="off" w:line="276" w:lineRule="auto"/>
              <w:ind w:left="10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06245F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52B16749" w14:textId="7ECA7F5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otokoli: IR/RS-422/VISCA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AF17564" w14:textId="6E65A3A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2CAC551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F888758" w:rsidP="7DAD09DE" w:rsidRDefault="3F888758" w14:paraId="3C248933" w14:textId="6EF4E69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3F88875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09B9E420" w14:textId="616553E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ška za NDI  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777CF2F0" w14:textId="7718BF9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DAD09DE" w:rsidTr="7DAD09DE" w14:paraId="1448E89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88D9B69" w14:textId="0CE8F13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79261D1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0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6BF59BBA" w14:textId="22DE636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odrška za 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E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 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61E8E08E" w14:textId="07E6C50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DAD09DE" w:rsidTr="7DAD09DE" w14:paraId="04EE5A7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02826059" w14:textId="3C1AD38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56F86E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00CC31D2" w14:textId="2E8BD9E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AN, TILT funkcija  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A5F154E" w14:textId="346098D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DAD09DE" w:rsidTr="7DAD09DE" w14:paraId="6D8DA0F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2D2ED5D" w14:textId="72D8DD5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56F86E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1C02115E" w14:textId="09B7568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Audio ulazi: minimalno </w:t>
            </w:r>
          </w:p>
          <w:p w:rsidR="7DAD09DE" w:rsidP="7DAD09DE" w:rsidRDefault="7DAD09DE" w14:paraId="45EED441" w14:textId="27C93A0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x 3-Pin XLR</w:t>
            </w:r>
          </w:p>
          <w:p w:rsidR="7DAD09DE" w:rsidP="7DAD09DE" w:rsidRDefault="7DAD09DE" w14:paraId="2EE05BC1" w14:textId="54E6269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 x 1/8" / 3.5 mm Stereo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5E794291" w14:textId="055F707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DAD09DE" w:rsidTr="7DAD09DE" w14:paraId="08C991C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1CDEFB9" w14:textId="68415EB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71A1DD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5727A31" w14:textId="22EC5F9F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Daljinski upravljač  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074A9EF9" w14:textId="6807C749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DAD09DE" w:rsidTr="7DAD09DE" w14:paraId="43DF324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35DB0D3B" w14:textId="4D30C50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44AE81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62A5622A" w14:textId="63A5D6E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Minimalna udaljenost fokusa: </w:t>
            </w:r>
          </w:p>
          <w:p w:rsidR="7DAD09DE" w:rsidP="7DAD09DE" w:rsidRDefault="7DAD09DE" w14:paraId="173F81F4" w14:textId="16A292C7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Wide: 0.4" / 1.0 cm</w:t>
            </w:r>
          </w:p>
          <w:p w:rsidR="7DAD09DE" w:rsidP="7DAD09DE" w:rsidRDefault="7DAD09DE" w14:paraId="6E16D2EB" w14:textId="3871AAD2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lephoto</w:t>
            </w: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: 23.6" / 60.0 cm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478BE7C3" w14:textId="5B68C61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DAD09DE" w:rsidTr="7DAD09DE" w14:paraId="40278B1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73BE6237" w14:textId="6EFCF94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44AE81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3EB204BC" w14:textId="5CE9E361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02999826" w14:textId="23223C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DAD09DE" w:rsidTr="7DAD09DE" w14:paraId="62FFD8C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33488973" w14:textId="422B2EA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  <w:r w:rsidRPr="7DAD09DE" w:rsidR="46AE25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420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148A3481" w14:textId="36ADEFE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7DAD09D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uključeno jamstvo dobavljača na period od minimalno 5 godina za uređaj</w:t>
            </w:r>
          </w:p>
        </w:tc>
        <w:tc>
          <w:tcPr>
            <w:tcW w:w="417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DAD09DE" w:rsidP="7DAD09DE" w:rsidRDefault="7DAD09DE" w14:paraId="2D19F72C" w14:textId="141BD153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</w:tbl>
    <w:p w:rsidR="7DAD09DE" w:rsidP="7DAD09DE" w:rsidRDefault="7DAD09DE" w14:paraId="433E8C9B" w14:textId="224CD93C">
      <w:pPr>
        <w:pStyle w:val="Normal"/>
        <w:rPr>
          <w:rFonts w:ascii="Calibri" w:hAnsi="Calibri" w:eastAsia="Times New Roman" w:cs="Arial"/>
        </w:rPr>
      </w:pPr>
    </w:p>
    <w:p w:rsidR="0E60C3EC" w:rsidP="42124EE4" w:rsidRDefault="0E60C3EC" w14:paraId="66628FC7" w14:textId="166BCCFC">
      <w:pPr>
        <w:pStyle w:val="Normal"/>
      </w:pPr>
    </w:p>
    <w:p w:rsidR="0E60C3EC" w:rsidP="0E60C3EC" w:rsidRDefault="0E60C3EC" w14:paraId="4B431552" w14:textId="506F717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105" w:type="dxa"/>
        <w:tblLook w:val="0600" w:firstRow="0" w:lastRow="0" w:firstColumn="0" w:lastColumn="0" w:noHBand="1" w:noVBand="1"/>
      </w:tblPr>
      <w:tblGrid>
        <w:gridCol w:w="975"/>
        <w:gridCol w:w="2190"/>
        <w:gridCol w:w="5940"/>
      </w:tblGrid>
      <w:tr w:rsidR="42124EE4" w:rsidTr="76880152" w14:paraId="609C3699">
        <w:trPr>
          <w:trHeight w:val="330"/>
        </w:trPr>
        <w:tc>
          <w:tcPr>
            <w:tcW w:w="910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42124EE4" w:rsidP="42124EE4" w:rsidRDefault="42124EE4" w14:paraId="063B307C" w14:textId="16F82C56">
            <w:pPr>
              <w:pStyle w:val="Normal"/>
              <w:ind w:left="0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6880152" w:rsidR="7601906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 xml:space="preserve">4. </w:t>
            </w:r>
            <w:r w:rsidRPr="76880152" w:rsidR="6BE9BD9C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Mikrofon</w:t>
            </w:r>
          </w:p>
        </w:tc>
      </w:tr>
      <w:tr w:rsidR="42124EE4" w:rsidTr="76880152" w14:paraId="09752668">
        <w:trPr>
          <w:trHeight w:val="420"/>
        </w:trPr>
        <w:tc>
          <w:tcPr>
            <w:tcW w:w="910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42124EE4" w:rsidRDefault="42124EE4" w14:paraId="52B9BB73" w14:textId="6D003FD8"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proizvođača:</w:t>
            </w:r>
          </w:p>
        </w:tc>
      </w:tr>
      <w:tr w:rsidR="42124EE4" w:rsidTr="76880152" w14:paraId="70972DDC">
        <w:trPr>
          <w:trHeight w:val="420"/>
        </w:trPr>
        <w:tc>
          <w:tcPr>
            <w:tcW w:w="910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/>
            <w:vAlign w:val="bottom"/>
          </w:tcPr>
          <w:p w:rsidR="42124EE4" w:rsidRDefault="42124EE4" w14:paraId="0D09D396" w14:textId="386EB635"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Naziv modela:</w:t>
            </w:r>
          </w:p>
        </w:tc>
      </w:tr>
      <w:tr w:rsidR="42124EE4" w:rsidTr="76880152" w14:paraId="28CCC349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2CD87E96" w14:textId="01B076BF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Redni broj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375E7412" w14:textId="5AAE8C14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Tražena specifikacija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42124EE4" w:rsidP="42124EE4" w:rsidRDefault="42124EE4" w14:paraId="2DF3C8F0" w14:textId="72EE43AD">
            <w:pPr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Ponuđena specifikacija</w:t>
            </w:r>
          </w:p>
          <w:p w:rsidR="42124EE4" w:rsidP="42124EE4" w:rsidRDefault="42124EE4" w14:paraId="56B770AC" w14:textId="2A1E6A10">
            <w:pPr>
              <w:spacing w:line="276" w:lineRule="auto"/>
              <w:jc w:val="center"/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(popunjava Ponuditelj)</w:t>
            </w:r>
          </w:p>
        </w:tc>
      </w:tr>
      <w:tr w:rsidR="42124EE4" w:rsidTr="76880152" w14:paraId="75839E2E">
        <w:trPr>
          <w:trHeight w:val="420"/>
        </w:trPr>
        <w:tc>
          <w:tcPr>
            <w:tcW w:w="9105" w:type="dxa"/>
            <w:gridSpan w:val="3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42124EE4" w:rsidP="42124EE4" w:rsidRDefault="42124EE4" w14:paraId="65932457" w14:textId="186AE48B">
            <w:pPr>
              <w:jc w:val="center"/>
            </w:pPr>
            <w:r w:rsidRPr="42124EE4" w:rsidR="42124EE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4"/>
                <w:szCs w:val="24"/>
                <w:lang w:val="hr"/>
              </w:rPr>
              <w:t>Opće karakteristike uređaja</w:t>
            </w:r>
          </w:p>
        </w:tc>
      </w:tr>
      <w:tr w:rsidR="42124EE4" w:rsidTr="76880152" w14:paraId="5224C787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BF7DA7D" w14:textId="35ABCE7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FA557A1" w14:textId="44BB5C73">
            <w:pPr>
              <w:pStyle w:val="Normal"/>
            </w:pPr>
            <w:r w:rsidR="7FD214C1">
              <w:rPr/>
              <w:t>Stropni mikrofon koji pokriva</w:t>
            </w:r>
            <w:r w:rsidR="7CA5E61C">
              <w:rPr/>
              <w:t xml:space="preserve"> područje od</w:t>
            </w:r>
            <w:r w:rsidR="7FD214C1">
              <w:rPr/>
              <w:t xml:space="preserve"> minimalno  9x9m</w:t>
            </w:r>
          </w:p>
          <w:p w:rsidR="42124EE4" w:rsidP="42124EE4" w:rsidRDefault="42124EE4" w14:paraId="5485A706" w14:textId="7BE260D6">
            <w:pPr>
              <w:pStyle w:val="Normal"/>
              <w:rPr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6A52B7D" w14:textId="3CB7AD4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2A0AC51D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119116E" w14:textId="324BC73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164A4869" w14:textId="53B971E8">
            <w:pPr>
              <w:pStyle w:val="Normal"/>
              <w:rPr>
                <w:sz w:val="24"/>
                <w:szCs w:val="24"/>
              </w:rPr>
            </w:pPr>
            <w:r w:rsidRPr="7DAD09DE" w:rsidR="299C6E2A">
              <w:rPr>
                <w:sz w:val="24"/>
                <w:szCs w:val="24"/>
              </w:rPr>
              <w:t>Način pokrivanja: automatski ili definirani (upravljanje sa zonama pokrivanja signala)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F378DF6" w14:textId="32A0149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0FFF4170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6A79CB2" w14:textId="63D1C51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3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238CF689" w14:textId="4BD49A2A">
            <w:pPr>
              <w:pStyle w:val="Normal"/>
              <w:rPr>
                <w:sz w:val="24"/>
                <w:szCs w:val="24"/>
              </w:rPr>
            </w:pPr>
            <w:r w:rsidRPr="7DAD09DE" w:rsidR="71E088BB">
              <w:rPr>
                <w:sz w:val="24"/>
                <w:szCs w:val="24"/>
              </w:rPr>
              <w:t xml:space="preserve">Zahtjevi za napajanjem: napajanje preko </w:t>
            </w:r>
            <w:r w:rsidRPr="7DAD09DE" w:rsidR="71E088BB">
              <w:rPr>
                <w:sz w:val="24"/>
                <w:szCs w:val="24"/>
              </w:rPr>
              <w:t>etherneta</w:t>
            </w:r>
            <w:r w:rsidRPr="7DAD09DE" w:rsidR="71E088BB">
              <w:rPr>
                <w:sz w:val="24"/>
                <w:szCs w:val="24"/>
              </w:rPr>
              <w:t xml:space="preserve"> - </w:t>
            </w:r>
          </w:p>
          <w:p w:rsidR="42124EE4" w:rsidP="42124EE4" w:rsidRDefault="42124EE4" w14:paraId="39C747BB" w14:textId="505F331A">
            <w:pPr>
              <w:pStyle w:val="Normal"/>
            </w:pPr>
            <w:r w:rsidRPr="7DAD09DE" w:rsidR="71E088BB">
              <w:rPr>
                <w:sz w:val="24"/>
                <w:szCs w:val="24"/>
              </w:rPr>
              <w:t>Power over Ethernet (PoE), Class 0</w:t>
            </w:r>
          </w:p>
          <w:p w:rsidR="42124EE4" w:rsidP="7DAD09DE" w:rsidRDefault="42124EE4" w14:paraId="122B2985" w14:textId="2B74DCB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DAD09DE" w:rsidR="71E088BB">
              <w:rPr>
                <w:sz w:val="24"/>
                <w:szCs w:val="24"/>
              </w:rPr>
              <w:t>Potrošnja struje:</w:t>
            </w:r>
          </w:p>
          <w:p w:rsidR="42124EE4" w:rsidP="42124EE4" w:rsidRDefault="42124EE4" w14:paraId="1CE16166" w14:textId="7E758826">
            <w:pPr>
              <w:pStyle w:val="Normal"/>
            </w:pPr>
            <w:r w:rsidRPr="7DAD09DE" w:rsidR="71E088BB">
              <w:rPr>
                <w:sz w:val="24"/>
                <w:szCs w:val="24"/>
              </w:rPr>
              <w:t>10.1 W maximum</w:t>
            </w:r>
          </w:p>
          <w:p w:rsidR="42124EE4" w:rsidP="42124EE4" w:rsidRDefault="42124EE4" w14:paraId="69279486" w14:textId="44EC79C7">
            <w:pPr>
              <w:pStyle w:val="Normal"/>
              <w:rPr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6FB1247" w14:textId="584E4E4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064CFE44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8A54E65" w14:textId="4F15EC2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4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129F50B" w14:textId="1D74DAA1">
            <w:pPr>
              <w:pStyle w:val="Normal"/>
              <w:rPr>
                <w:sz w:val="24"/>
                <w:szCs w:val="24"/>
              </w:rPr>
            </w:pPr>
            <w:r w:rsidRPr="7DAD09DE" w:rsidR="715C5699">
              <w:rPr>
                <w:sz w:val="24"/>
                <w:szCs w:val="24"/>
              </w:rPr>
              <w:t>Softver za kontrolu: dizajnerski ili preko web aplikacije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46F16EC" w14:textId="385FDE5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776D292E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5305BFB" w14:textId="4DE0EEF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5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55C148C2" w14:textId="63C0E45E">
            <w:pPr>
              <w:pStyle w:val="Normal"/>
              <w:rPr>
                <w:sz w:val="24"/>
                <w:szCs w:val="24"/>
              </w:rPr>
            </w:pPr>
            <w:r w:rsidRPr="7DAD09DE" w:rsidR="53E930F1">
              <w:rPr>
                <w:sz w:val="24"/>
                <w:szCs w:val="24"/>
              </w:rPr>
              <w:t xml:space="preserve">Zaštita od prašine: </w:t>
            </w:r>
          </w:p>
          <w:p w:rsidR="42124EE4" w:rsidP="42124EE4" w:rsidRDefault="42124EE4" w14:paraId="6990EE56" w14:textId="759C3BDF">
            <w:pPr>
              <w:pStyle w:val="Normal"/>
              <w:rPr>
                <w:sz w:val="24"/>
                <w:szCs w:val="24"/>
              </w:rPr>
            </w:pPr>
            <w:r w:rsidRPr="7DAD09DE" w:rsidR="53E930F1">
              <w:rPr>
                <w:sz w:val="24"/>
                <w:szCs w:val="24"/>
              </w:rPr>
              <w:t xml:space="preserve">IEC 60529 IP5X 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CE31C57" w14:textId="20AB4D0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4399EDCF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7AB8F23" w14:textId="529EF17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6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7DE106F9" w14:textId="562AFEA1">
            <w:pPr>
              <w:pStyle w:val="Normal"/>
              <w:rPr>
                <w:sz w:val="24"/>
                <w:szCs w:val="24"/>
              </w:rPr>
            </w:pPr>
            <w:r w:rsidRPr="7DAD09DE" w:rsidR="471C0429">
              <w:rPr>
                <w:sz w:val="24"/>
                <w:szCs w:val="24"/>
              </w:rPr>
              <w:t>Raspon operativne temperature:</w:t>
            </w:r>
          </w:p>
          <w:p w:rsidR="42124EE4" w:rsidP="42124EE4" w:rsidRDefault="42124EE4" w14:paraId="213E8808" w14:textId="5D69E0C9">
            <w:pPr>
              <w:pStyle w:val="Normal"/>
            </w:pPr>
            <w:r w:rsidRPr="7DAD09DE" w:rsidR="471C0429">
              <w:rPr>
                <w:sz w:val="24"/>
                <w:szCs w:val="24"/>
              </w:rPr>
              <w:t xml:space="preserve">−6.7°C do 40°C 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FB9E674" w14:textId="6738E69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422A1B44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8A2C3DA" w14:textId="3CDC580F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7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580EEBE2" w14:textId="0730869E">
            <w:pPr>
              <w:pStyle w:val="Normal"/>
              <w:rPr>
                <w:sz w:val="24"/>
                <w:szCs w:val="24"/>
              </w:rPr>
            </w:pPr>
            <w:r w:rsidRPr="7DAD09DE" w:rsidR="08771EF8">
              <w:rPr>
                <w:sz w:val="24"/>
                <w:szCs w:val="24"/>
              </w:rPr>
              <w:t>Zahtjevani</w:t>
            </w:r>
            <w:r w:rsidRPr="7DAD09DE" w:rsidR="08771EF8">
              <w:rPr>
                <w:sz w:val="24"/>
                <w:szCs w:val="24"/>
              </w:rPr>
              <w:t xml:space="preserve"> kablovi:</w:t>
            </w:r>
          </w:p>
          <w:p w:rsidR="42124EE4" w:rsidP="42124EE4" w:rsidRDefault="42124EE4" w14:paraId="31F762C2" w14:textId="5F53C2C8">
            <w:pPr>
              <w:pStyle w:val="Normal"/>
              <w:rPr>
                <w:sz w:val="24"/>
                <w:szCs w:val="24"/>
              </w:rPr>
            </w:pPr>
            <w:r w:rsidRPr="7DAD09DE" w:rsidR="08771EF8">
              <w:rPr>
                <w:sz w:val="24"/>
                <w:szCs w:val="24"/>
              </w:rPr>
              <w:t>Cat5e ili više (</w:t>
            </w:r>
            <w:r w:rsidRPr="7DAD09DE" w:rsidR="08771EF8">
              <w:rPr>
                <w:sz w:val="24"/>
                <w:szCs w:val="24"/>
              </w:rPr>
              <w:t>shielded</w:t>
            </w:r>
            <w:r w:rsidRPr="7DAD09DE" w:rsidR="08771EF8">
              <w:rPr>
                <w:sz w:val="24"/>
                <w:szCs w:val="24"/>
              </w:rPr>
              <w:t xml:space="preserve"> cable</w:t>
            </w:r>
            <w:r w:rsidRPr="7DAD09DE" w:rsidR="76C8C1D3">
              <w:rPr>
                <w:sz w:val="24"/>
                <w:szCs w:val="24"/>
              </w:rPr>
              <w:t>)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B98F17D" w14:textId="60DD04A4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5F33D159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5E18977" w14:textId="7767F5B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046ECF8D" w14:textId="7172E302">
            <w:pPr>
              <w:pStyle w:val="Normal"/>
              <w:rPr>
                <w:sz w:val="24"/>
                <w:szCs w:val="24"/>
              </w:rPr>
            </w:pPr>
            <w:r w:rsidRPr="7DAD09DE" w:rsidR="64551DD5">
              <w:rPr>
                <w:sz w:val="24"/>
                <w:szCs w:val="24"/>
              </w:rPr>
              <w:t>Tipovi priključaka:</w:t>
            </w:r>
          </w:p>
          <w:p w:rsidR="42124EE4" w:rsidP="42124EE4" w:rsidRDefault="42124EE4" w14:paraId="3C588093" w14:textId="505B2900">
            <w:pPr>
              <w:pStyle w:val="Normal"/>
              <w:rPr>
                <w:sz w:val="24"/>
                <w:szCs w:val="24"/>
              </w:rPr>
            </w:pPr>
            <w:r w:rsidRPr="7DAD09DE" w:rsidR="64551DD5">
              <w:rPr>
                <w:sz w:val="24"/>
                <w:szCs w:val="24"/>
              </w:rPr>
              <w:t>RJ45, aud</w:t>
            </w:r>
            <w:r w:rsidRPr="7DAD09DE" w:rsidR="5F38006D">
              <w:rPr>
                <w:sz w:val="24"/>
                <w:szCs w:val="24"/>
              </w:rPr>
              <w:t>io: AES67 ili Dante digitalni izlaz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0ED783D" w14:textId="194EC86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368CC196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ED11B16" w14:textId="544B3DC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9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02927D2E" w14:textId="64F6E482">
            <w:pPr>
              <w:pStyle w:val="Normal"/>
              <w:rPr>
                <w:sz w:val="24"/>
                <w:szCs w:val="24"/>
              </w:rPr>
            </w:pPr>
            <w:r w:rsidRPr="7DAD09DE" w:rsidR="75D5C707">
              <w:rPr>
                <w:sz w:val="24"/>
                <w:szCs w:val="24"/>
              </w:rPr>
              <w:t xml:space="preserve">Broj kanala: </w:t>
            </w:r>
          </w:p>
          <w:p w:rsidR="42124EE4" w:rsidP="7DAD09DE" w:rsidRDefault="42124EE4" w14:paraId="2A89D56C" w14:textId="2A6FB506">
            <w:pPr>
              <w:pStyle w:val="Normal"/>
              <w:rPr>
                <w:sz w:val="24"/>
                <w:szCs w:val="24"/>
              </w:rPr>
            </w:pPr>
          </w:p>
          <w:p w:rsidR="42124EE4" w:rsidP="7DAD09DE" w:rsidRDefault="42124EE4" w14:paraId="0968CBCF" w14:textId="66E8EEDC">
            <w:pPr>
              <w:pStyle w:val="Normal"/>
              <w:rPr>
                <w:sz w:val="24"/>
                <w:szCs w:val="24"/>
              </w:rPr>
            </w:pPr>
            <w:r w:rsidRPr="7DAD09DE" w:rsidR="3F154AA5">
              <w:rPr>
                <w:sz w:val="24"/>
                <w:szCs w:val="24"/>
              </w:rPr>
              <w:t xml:space="preserve">S </w:t>
            </w:r>
            <w:r w:rsidRPr="7DAD09DE" w:rsidR="16923639">
              <w:rPr>
                <w:sz w:val="24"/>
                <w:szCs w:val="24"/>
              </w:rPr>
              <w:t xml:space="preserve">uključenom </w:t>
            </w:r>
            <w:r w:rsidRPr="7DAD09DE" w:rsidR="75D5C707">
              <w:rPr>
                <w:sz w:val="24"/>
                <w:szCs w:val="24"/>
              </w:rPr>
              <w:t>automatsk</w:t>
            </w:r>
            <w:r w:rsidRPr="7DAD09DE" w:rsidR="2330B6D7">
              <w:rPr>
                <w:sz w:val="24"/>
                <w:szCs w:val="24"/>
              </w:rPr>
              <w:t>om</w:t>
            </w:r>
            <w:r w:rsidRPr="7DAD09DE" w:rsidR="75D5C707">
              <w:rPr>
                <w:sz w:val="24"/>
                <w:szCs w:val="24"/>
              </w:rPr>
              <w:t xml:space="preserve"> pokriveno</w:t>
            </w:r>
            <w:r w:rsidRPr="7DAD09DE" w:rsidR="79395671">
              <w:rPr>
                <w:sz w:val="24"/>
                <w:szCs w:val="24"/>
              </w:rPr>
              <w:t>šću</w:t>
            </w:r>
            <w:r w:rsidRPr="7DAD09DE" w:rsidR="3A45C3C6">
              <w:rPr>
                <w:sz w:val="24"/>
                <w:szCs w:val="24"/>
              </w:rPr>
              <w:t xml:space="preserve">: </w:t>
            </w:r>
            <w:r w:rsidRPr="7DAD09DE" w:rsidR="47F32043">
              <w:rPr>
                <w:sz w:val="24"/>
                <w:szCs w:val="24"/>
              </w:rPr>
              <w:t>ukupno</w:t>
            </w:r>
            <w:r w:rsidRPr="7DAD09DE" w:rsidR="289766A2">
              <w:rPr>
                <w:sz w:val="24"/>
                <w:szCs w:val="24"/>
              </w:rPr>
              <w:t xml:space="preserve"> </w:t>
            </w:r>
            <w:r w:rsidRPr="7DAD09DE" w:rsidR="4FC2D722">
              <w:rPr>
                <w:sz w:val="24"/>
                <w:szCs w:val="24"/>
              </w:rPr>
              <w:t>2 kanala</w:t>
            </w:r>
            <w:r w:rsidRPr="7DAD09DE" w:rsidR="4FC2D722">
              <w:rPr>
                <w:sz w:val="24"/>
                <w:szCs w:val="24"/>
              </w:rPr>
              <w:t>: (1 izlazni, 1 AEC referen</w:t>
            </w:r>
            <w:r w:rsidRPr="7DAD09DE" w:rsidR="77539972">
              <w:rPr>
                <w:sz w:val="24"/>
                <w:szCs w:val="24"/>
              </w:rPr>
              <w:t>tni</w:t>
            </w:r>
            <w:r w:rsidRPr="7DAD09DE" w:rsidR="4FC2D722">
              <w:rPr>
                <w:sz w:val="24"/>
                <w:szCs w:val="24"/>
              </w:rPr>
              <w:t xml:space="preserve"> kanal)</w:t>
            </w:r>
          </w:p>
          <w:p w:rsidR="42124EE4" w:rsidP="7DAD09DE" w:rsidRDefault="42124EE4" w14:paraId="68AD7BBF" w14:textId="7B5D59B9">
            <w:pPr>
              <w:pStyle w:val="Normal"/>
              <w:rPr>
                <w:sz w:val="24"/>
                <w:szCs w:val="24"/>
              </w:rPr>
            </w:pPr>
            <w:r w:rsidRPr="7DAD09DE" w:rsidR="659C09E2">
              <w:rPr>
                <w:sz w:val="24"/>
                <w:szCs w:val="24"/>
              </w:rPr>
              <w:t xml:space="preserve">Ili </w:t>
            </w:r>
          </w:p>
          <w:p w:rsidR="42124EE4" w:rsidP="7DAD09DE" w:rsidRDefault="42124EE4" w14:paraId="6035A069" w14:textId="5A26B03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Pr="7DAD09DE" w:rsidR="659C09E2">
              <w:rPr>
                <w:sz w:val="24"/>
                <w:szCs w:val="24"/>
              </w:rPr>
              <w:t>Isključen</w:t>
            </w:r>
            <w:r w:rsidRPr="7DAD09DE" w:rsidR="31F36C2E">
              <w:rPr>
                <w:sz w:val="24"/>
                <w:szCs w:val="24"/>
              </w:rPr>
              <w:t>om</w:t>
            </w:r>
            <w:r w:rsidRPr="7DAD09DE" w:rsidR="659C09E2">
              <w:rPr>
                <w:sz w:val="24"/>
                <w:szCs w:val="24"/>
              </w:rPr>
              <w:t xml:space="preserve"> automatsk</w:t>
            </w:r>
            <w:r w:rsidRPr="7DAD09DE" w:rsidR="5379DD66">
              <w:rPr>
                <w:sz w:val="24"/>
                <w:szCs w:val="24"/>
              </w:rPr>
              <w:t>om</w:t>
            </w:r>
            <w:r w:rsidRPr="7DAD09DE" w:rsidR="659C09E2">
              <w:rPr>
                <w:sz w:val="24"/>
                <w:szCs w:val="24"/>
              </w:rPr>
              <w:t xml:space="preserve"> pokriveno</w:t>
            </w:r>
            <w:r w:rsidRPr="7DAD09DE" w:rsidR="7E79BD8A">
              <w:rPr>
                <w:sz w:val="24"/>
                <w:szCs w:val="24"/>
              </w:rPr>
              <w:t>šću</w:t>
            </w:r>
            <w:r w:rsidRPr="7DAD09DE" w:rsidR="659C09E2">
              <w:rPr>
                <w:sz w:val="24"/>
                <w:szCs w:val="24"/>
              </w:rPr>
              <w:t xml:space="preserve">: </w:t>
            </w:r>
            <w:r w:rsidRPr="7DAD09DE" w:rsidR="166C07BA">
              <w:rPr>
                <w:sz w:val="24"/>
                <w:szCs w:val="24"/>
              </w:rPr>
              <w:t xml:space="preserve">10 </w:t>
            </w:r>
            <w:r w:rsidRPr="7DAD09DE" w:rsidR="0F688CFB">
              <w:rPr>
                <w:sz w:val="24"/>
                <w:szCs w:val="24"/>
              </w:rPr>
              <w:t xml:space="preserve">kanala ukupno </w:t>
            </w:r>
            <w:r w:rsidRPr="7DAD09DE" w:rsidR="166C07BA">
              <w:rPr>
                <w:sz w:val="24"/>
                <w:szCs w:val="24"/>
              </w:rPr>
              <w:t xml:space="preserve">(8 </w:t>
            </w:r>
            <w:r w:rsidRPr="7DAD09DE" w:rsidR="0D8B0358">
              <w:rPr>
                <w:sz w:val="24"/>
                <w:szCs w:val="24"/>
              </w:rPr>
              <w:t>neovisnih prijenosnih kanala</w:t>
            </w:r>
            <w:r w:rsidRPr="7DAD09DE" w:rsidR="166C07BA">
              <w:rPr>
                <w:sz w:val="24"/>
                <w:szCs w:val="24"/>
              </w:rPr>
              <w:t xml:space="preserve">, 1 </w:t>
            </w:r>
            <w:r w:rsidRPr="7DAD09DE" w:rsidR="166C07BA">
              <w:rPr>
                <w:sz w:val="24"/>
                <w:szCs w:val="24"/>
              </w:rPr>
              <w:t>automix</w:t>
            </w:r>
            <w:r w:rsidRPr="7DAD09DE" w:rsidR="166C07BA">
              <w:rPr>
                <w:sz w:val="24"/>
                <w:szCs w:val="24"/>
              </w:rPr>
              <w:t xml:space="preserve"> </w:t>
            </w:r>
            <w:r w:rsidRPr="7DAD09DE" w:rsidR="154AF13D">
              <w:rPr>
                <w:sz w:val="24"/>
                <w:szCs w:val="24"/>
              </w:rPr>
              <w:t>izlaz</w:t>
            </w:r>
            <w:r w:rsidRPr="7DAD09DE" w:rsidR="166C07BA">
              <w:rPr>
                <w:sz w:val="24"/>
                <w:szCs w:val="24"/>
              </w:rPr>
              <w:t xml:space="preserve">, 1 AEC </w:t>
            </w:r>
            <w:r w:rsidRPr="7DAD09DE" w:rsidR="56A60C0B">
              <w:rPr>
                <w:sz w:val="24"/>
                <w:szCs w:val="24"/>
              </w:rPr>
              <w:t>referentni kanal</w:t>
            </w:r>
            <w:r w:rsidRPr="7DAD09DE" w:rsidR="166C07BA">
              <w:rPr>
                <w:sz w:val="24"/>
                <w:szCs w:val="24"/>
              </w:rPr>
              <w:t>)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68ED9BF" w14:textId="19BE437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12F68B9C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258C199" w14:textId="56E8E8C4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0</w:t>
            </w:r>
          </w:p>
        </w:tc>
        <w:tc>
          <w:tcPr>
            <w:tcW w:w="219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473E1CBD" w14:textId="17508F91">
            <w:pPr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74276ACD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rzina uzorkovanja: 48kHz</w:t>
            </w:r>
          </w:p>
        </w:tc>
        <w:tc>
          <w:tcPr>
            <w:tcW w:w="594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B8A8DD2" w14:textId="2E9F9B97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61754350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54016E31" w14:textId="2CDAC010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1</w:t>
            </w:r>
          </w:p>
        </w:tc>
        <w:tc>
          <w:tcPr>
            <w:tcW w:w="219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EE0BBB3" w14:textId="21BF846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6FA0A910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Bit depth: 24</w:t>
            </w:r>
          </w:p>
        </w:tc>
        <w:tc>
          <w:tcPr>
            <w:tcW w:w="594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0DDCCA1" w14:textId="52437E49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67431D0E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901ACF9" w14:textId="55CDE13F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2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3F4D03A" w14:textId="62544DEC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122CFBB2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Osjetljivost na 1kHz: −1.74 dBFS/Pa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60AE1A10" w14:textId="7F8CCF94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2E7F9573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2BB3D09F" w14:textId="45ACA306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3</w:t>
            </w:r>
          </w:p>
        </w:tc>
        <w:tc>
          <w:tcPr>
            <w:tcW w:w="219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02C4A17B" w14:textId="425072A0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7B85E5DF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Maksimalni SPL (Sound pressure Level)</w:t>
            </w:r>
            <w:r w:rsidRPr="7DAD09DE" w:rsidR="0FA7852C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 xml:space="preserve">: </w:t>
            </w:r>
            <w:r w:rsidRPr="7DAD09DE" w:rsidR="209E2CE2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U odnosu na 0 dBFS preopterećenje: 95,74 dBSPL</w:t>
            </w:r>
          </w:p>
        </w:tc>
        <w:tc>
          <w:tcPr>
            <w:tcW w:w="594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D21BE81" w14:textId="40F741CB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23369576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10B384C" w14:textId="3F065F19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4</w:t>
            </w:r>
          </w:p>
        </w:tc>
        <w:tc>
          <w:tcPr>
            <w:tcW w:w="219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57AC456C" w14:textId="6DDA8A53">
            <w:pPr>
              <w:pStyle w:val="Normal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3AE523E5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Omjer signal-šum: Ref. 94 dBSPL na 1 kHz</w:t>
            </w:r>
            <w:r w:rsidRPr="7DAD09DE" w:rsidR="1ED3085D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: </w:t>
            </w:r>
            <w:r w:rsidRPr="7DAD09DE" w:rsidR="3AE523E5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 75,76 dB težinski</w:t>
            </w:r>
            <w:r>
              <w:br/>
            </w:r>
            <w:r>
              <w:br/>
            </w:r>
          </w:p>
        </w:tc>
        <w:tc>
          <w:tcPr>
            <w:tcW w:w="594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77094298" w14:textId="3115FF5D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42124EE4" w:rsidTr="76880152" w14:paraId="07AB8E30">
        <w:trPr>
          <w:trHeight w:val="300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0599868D" w14:textId="0C881159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42124EE4" w:rsidR="42124EE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6</w:t>
            </w:r>
          </w:p>
        </w:tc>
        <w:tc>
          <w:tcPr>
            <w:tcW w:w="219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7DAD09DE" w:rsidRDefault="42124EE4" w14:paraId="5F3A63B4" w14:textId="0E4FD645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644513A4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Latencija </w:t>
            </w:r>
          </w:p>
          <w:p w:rsidR="42124EE4" w:rsidP="7DAD09DE" w:rsidRDefault="42124EE4" w14:paraId="24D89396" w14:textId="7DABC1D0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644513A4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(Ne uključuje Dante latenciju)</w:t>
            </w:r>
          </w:p>
          <w:p w:rsidR="42124EE4" w:rsidP="7DAD09DE" w:rsidRDefault="42124EE4" w14:paraId="7090F4A0" w14:textId="6F8A2C94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644513A4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Izravni izlazi: (automatsko pokrivanje isključeno) 15,9 ms </w:t>
            </w:r>
            <w:r>
              <w:br/>
            </w:r>
            <w:r w:rsidRPr="7DAD09DE" w:rsidR="644513A4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Automix izlaz (uključuje IntelliMix obradu) 26,6 ms </w:t>
            </w:r>
            <w:r>
              <w:br/>
            </w:r>
          </w:p>
        </w:tc>
        <w:tc>
          <w:tcPr>
            <w:tcW w:w="594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124EE4" w:rsidP="42124EE4" w:rsidRDefault="42124EE4" w14:paraId="3FD8A9E1" w14:textId="4D9F355B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7DAD09DE" w:rsidTr="76880152" w14:paraId="67DC5D1E">
        <w:trPr>
          <w:trHeight w:val="2055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B0E5E5B" w:rsidP="7DAD09DE" w:rsidRDefault="5B0E5E5B" w14:paraId="4B732A40" w14:textId="4719DE6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5B0E5E5B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7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E9C0870" w:rsidP="7DAD09DE" w:rsidRDefault="2E9C0870" w14:paraId="25E6D8F2" w14:textId="70558697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2E9C0870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Self noise: </w:t>
            </w:r>
            <w:r>
              <w:br/>
            </w:r>
            <w:r w:rsidRPr="7DAD09DE" w:rsidR="2E9C0870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18.24 dB SPL-A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DAD09DE" w:rsidP="7DAD09DE" w:rsidRDefault="7DAD09DE" w14:paraId="52A8EBCC" w14:textId="2E18634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7DAD09DE" w:rsidTr="76880152" w14:paraId="1E9DB004">
        <w:trPr>
          <w:trHeight w:val="2055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4C53C42" w:rsidP="7DAD09DE" w:rsidRDefault="14C53C42" w14:paraId="54E33396" w14:textId="5277AE4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14C53C42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8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E9C0870" w:rsidP="7DAD09DE" w:rsidRDefault="2E9C0870" w14:paraId="2415CEA5" w14:textId="1662DD2B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2E9C0870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Dinamički raspon: 77,5 dB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DAD09DE" w:rsidP="7DAD09DE" w:rsidRDefault="7DAD09DE" w14:paraId="78FB9267" w14:textId="77E1807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7DAD09DE" w:rsidTr="76880152" w14:paraId="00DDEE40">
        <w:trPr>
          <w:trHeight w:val="2055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3DABDAC" w:rsidP="7DAD09DE" w:rsidRDefault="63DABDAC" w14:paraId="40F4F4E8" w14:textId="6CD048A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63DABDAC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19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E9C0870" w:rsidP="7DAD09DE" w:rsidRDefault="2E9C0870" w14:paraId="0B5CD848" w14:textId="7680B55A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</w:pPr>
            <w:r w:rsidRPr="7DAD09DE" w:rsidR="2E9C0870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Digitalna obrada signala: automatsko miješanje, poništavanje akustične jeke (AEC), smanjenje buke, automatska kontrola pojačanja, kompresor, kašnjenje, ekvilizator (4-pojasni parametarski), isključivanje zvuka, pojačanje (raspon od 140 dB)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DAD09DE" w:rsidP="7DAD09DE" w:rsidRDefault="7DAD09DE" w14:paraId="178E7AC5" w14:textId="6FE9B58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7DAD09DE" w:rsidTr="76880152" w14:paraId="1786397B">
        <w:trPr>
          <w:trHeight w:val="2055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1076E17" w:rsidP="7DAD09DE" w:rsidRDefault="21076E17" w14:paraId="7CB8509E" w14:textId="246F586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21076E17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0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3F1210C" w:rsidP="7DAD09DE" w:rsidRDefault="43F1210C" w14:paraId="5816EF62" w14:textId="329F8D47">
            <w:pPr>
              <w:pStyle w:val="Normal"/>
              <w:spacing w:line="276" w:lineRule="auto"/>
            </w:pPr>
            <w:r w:rsidRPr="7DAD09DE" w:rsidR="43F1210C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 xml:space="preserve">Duljina repa za poništavanje akustične jeke Do 250 ms 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DAD09DE" w:rsidP="7DAD09DE" w:rsidRDefault="7DAD09DE" w14:paraId="6995427B" w14:textId="26E3549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7DAD09DE" w:rsidTr="76880152" w14:paraId="2AD0F343">
        <w:trPr>
          <w:trHeight w:val="2055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3E291A4" w:rsidP="7DAD09DE" w:rsidRDefault="43E291A4" w14:paraId="33359C40" w14:textId="4DBBE67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43E291A4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1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A4C20D2" w:rsidP="7DAD09DE" w:rsidRDefault="3A4C20D2" w14:paraId="28A8D2A8" w14:textId="72C45003">
            <w:pPr>
              <w:pStyle w:val="Normal"/>
              <w:spacing w:line="276" w:lineRule="auto"/>
            </w:pPr>
            <w:r w:rsidRPr="7DAD09DE" w:rsidR="3A4C20D2">
              <w:rPr>
                <w:rFonts w:ascii="Arial" w:hAnsi="Arial" w:eastAsia="Arial" w:cs="Arial"/>
                <w:noProof w:val="0"/>
                <w:sz w:val="24"/>
                <w:szCs w:val="24"/>
                <w:lang w:val="hr"/>
              </w:rPr>
              <w:t>Frekvencijski odziv 125 Hz do 20 000 Hz</w:t>
            </w: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DAD09DE" w:rsidP="7DAD09DE" w:rsidRDefault="7DAD09DE" w14:paraId="68D37B1B" w14:textId="4424FD6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  <w:tr w:rsidR="7DAD09DE" w:rsidTr="76880152" w14:paraId="352354CE">
        <w:trPr>
          <w:trHeight w:val="2055"/>
        </w:trPr>
        <w:tc>
          <w:tcPr>
            <w:tcW w:w="9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68714E8" w:rsidP="7DAD09DE" w:rsidRDefault="168714E8" w14:paraId="118AB21D" w14:textId="6D9125E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7DAD09DE" w:rsidR="168714E8"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  <w:t>22</w:t>
            </w:r>
          </w:p>
        </w:tc>
        <w:tc>
          <w:tcPr>
            <w:tcW w:w="219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68714E8" w:rsidP="7DAD09DE" w:rsidRDefault="168714E8" w14:paraId="45603F9E" w14:textId="36ADEFE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7DAD09DE" w:rsidR="168714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: uključeno jamstvo dobavljača na period od minimalno 5 godina za uređaj</w:t>
            </w:r>
          </w:p>
          <w:p w:rsidR="7DAD09DE" w:rsidP="7DAD09DE" w:rsidRDefault="7DAD09DE" w14:paraId="79381BFA" w14:textId="6C2DFD2F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5940" w:type="dxa"/>
            <w:tcBorders>
              <w:top w:val="nil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DAD09DE" w:rsidP="7DAD09DE" w:rsidRDefault="7DAD09DE" w14:paraId="1CF9085D" w14:textId="0F594E4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</w:tr>
    </w:tbl>
    <w:p w:rsidR="7DAD09DE" w:rsidRDefault="7DAD09DE" w14:paraId="39118155" w14:textId="33A9117E"/>
    <w:p w:rsidRPr="00A5676A" w:rsidR="0026656C" w:rsidP="42124EE4" w:rsidRDefault="0026656C" w14:paraId="2C6012CE" w14:textId="47038C67">
      <w:pPr>
        <w:pStyle w:val="Normal"/>
        <w:rPr>
          <w:rFonts w:ascii="Arial" w:hAnsi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2445"/>
        <w:gridCol w:w="5925"/>
      </w:tblGrid>
      <w:tr w:rsidR="76880152" w:rsidTr="76880152" w14:paraId="37B93BFA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4573E0AC" w14:textId="15132CD2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8"/>
                <w:szCs w:val="28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7. Stolni stalak za mikrofon</w:t>
            </w:r>
          </w:p>
        </w:tc>
      </w:tr>
      <w:tr w:rsidR="76880152" w:rsidTr="76880152" w14:paraId="5B989585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54F5DDBD" w14:textId="107BCDA7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76880152" w:rsidTr="76880152" w14:paraId="1FFBC06F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234A0192" w14:textId="5AFEB86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76880152" w:rsidTr="76880152" w14:paraId="016163B2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A6488D5" w14:textId="1DA031F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244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16A61FC" w14:textId="07FD231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92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0C157B5" w14:textId="41F3F985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76880152" w:rsidP="76880152" w:rsidRDefault="76880152" w14:paraId="60A53643" w14:textId="225CDD9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76880152" w:rsidP="76880152" w:rsidRDefault="76880152" w14:paraId="64182E44" w14:textId="15056F84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  <w:p w:rsidR="76880152" w:rsidP="76880152" w:rsidRDefault="76880152" w14:paraId="609420A8" w14:textId="3D22EC46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76880152" w:rsidTr="76880152" w14:paraId="19928B0E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513C6834" w14:textId="1DE85DF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76880152" w:rsidTr="76880152" w14:paraId="71AC15D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E6342E2" w14:textId="72C7966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244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79FEEA1" w14:textId="24E58A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Stolni stalak za mikrofone</w:t>
            </w:r>
          </w:p>
          <w:p w:rsidR="76880152" w:rsidP="76880152" w:rsidRDefault="76880152" w14:paraId="2C2A26CE" w14:textId="649351C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5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DDB425B" w14:textId="0028240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76880152" w:rsidTr="76880152" w14:paraId="5EBADE5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8A9DBB2" w14:textId="48CAB2E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244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059FDBF4" w14:textId="7326676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eže okruglo postolje –bolja stabilnost</w:t>
            </w:r>
          </w:p>
        </w:tc>
        <w:tc>
          <w:tcPr>
            <w:tcW w:w="5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D5412BC" w14:textId="6F0D8AE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6880152" w:rsidTr="76880152" w14:paraId="7D89561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F8807B7" w14:textId="277ECD0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244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7553892" w14:textId="2D68AAA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Izrađen od metala</w:t>
            </w:r>
          </w:p>
        </w:tc>
        <w:tc>
          <w:tcPr>
            <w:tcW w:w="5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AB6A2A0" w14:textId="63650BD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76880152" w:rsidTr="76880152" w14:paraId="6E3140D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E47321B" w14:textId="594F5C3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244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A34A00E" w14:textId="63E7AE1F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/8" navoj + 5/8" adapter navoj</w:t>
            </w:r>
          </w:p>
        </w:tc>
        <w:tc>
          <w:tcPr>
            <w:tcW w:w="5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3B1DC23B" w14:textId="778DBED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76880152" w:rsidTr="76880152" w14:paraId="0054B061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2780CCA" w14:textId="2EB1CC2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244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90B06F5" w:rsidP="76880152" w:rsidRDefault="590B06F5" w14:paraId="7CC88D13" w14:textId="53109BE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590B06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odgovarajuća l</w:t>
            </w: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ulica za mikrofon</w:t>
            </w:r>
          </w:p>
        </w:tc>
        <w:tc>
          <w:tcPr>
            <w:tcW w:w="5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9703E49" w14:textId="58F1307F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76880152" w:rsidTr="76880152" w14:paraId="26837B2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30DCE3ED" w14:textId="79FBA70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244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1719816" w14:textId="5A511625">
            <w:pPr>
              <w:spacing w:after="0" w:line="240" w:lineRule="auto"/>
              <w:ind w:lef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Jamstvo: uključeno jamstvo dobavljača na period od minimalno 5 godina za uređaj</w:t>
            </w:r>
          </w:p>
        </w:tc>
        <w:tc>
          <w:tcPr>
            <w:tcW w:w="592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0CD0275C" w14:textId="1F68422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</w:tbl>
    <w:p w:rsidR="0E60C3EC" w:rsidP="0E60C3EC" w:rsidRDefault="0E60C3EC" w14:paraId="0D9881BC" w14:textId="6A445FE2">
      <w:pPr>
        <w:pStyle w:val="Normal"/>
        <w:rPr>
          <w:rFonts w:ascii="Calibri" w:hAnsi="Calibri" w:eastAsia="Times New Roman" w:cs="Arial"/>
        </w:rPr>
      </w:pPr>
    </w:p>
    <w:p w:rsidR="1DC5FDF5" w:rsidRDefault="1DC5FDF5" w14:paraId="28A8EDC6" w14:textId="6EF1CA6E"/>
    <w:p w:rsidR="0E60C3EC" w:rsidRDefault="0E60C3EC" w14:paraId="5424304A" w14:textId="5C34DDD7"/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76880152" w:rsidTr="76880152" w14:paraId="0B511BDB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223612E8" w14:textId="64B52A07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12. Zvučnici</w:t>
            </w:r>
          </w:p>
        </w:tc>
      </w:tr>
      <w:tr w:rsidR="76880152" w:rsidTr="76880152" w14:paraId="0A27D77C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153B563E" w14:textId="5E4183A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76880152" w:rsidTr="76880152" w14:paraId="412A1B81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290DBC0C" w14:textId="20425F59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76880152" w:rsidTr="76880152" w14:paraId="35D7F7FE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1FA1036" w14:textId="26D7CFE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CBFEBF0" w14:textId="2465626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15A2817" w14:textId="75AC4E19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76880152" w:rsidP="76880152" w:rsidRDefault="76880152" w14:paraId="14716850" w14:textId="07DE6CBB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76880152" w:rsidP="76880152" w:rsidRDefault="76880152" w14:paraId="14405EE0" w14:textId="220CCE15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76880152" w:rsidP="76880152" w:rsidRDefault="76880152" w14:paraId="5BF06B5E" w14:textId="589B3E4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76880152" w:rsidTr="76880152" w14:paraId="5A7EE25D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506A6793" w14:textId="5C17D6D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76880152" w:rsidTr="76880152" w14:paraId="4D1CCC4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07287C1C" w14:textId="25776A6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428E25D" w14:textId="024B2AF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Potrebna količina: 1 par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E68D9E3" w14:textId="6B50A6A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7302E8C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D8CEB6F" w14:textId="1A4FD50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A8644A1" w14:textId="6997788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Frekvencija odziva: minimalno 30 do 36500 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8D00408" w14:textId="5AFE12BE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19D8A25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4D22EF6" w14:textId="759E75A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CFC05B9" w14:textId="1CE58E8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Impedancija: 4-8 oh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AACF6F0" w14:textId="6AA3F27E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690F040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68C3A36" w14:textId="2439F14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207C6EC" w14:textId="2E3573F5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Tehnologija: bass-reflex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A9C8738" w14:textId="22F4F1A8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043152E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BD871F9" w14:textId="6C2196A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78DB6F2" w14:textId="12C9A0B6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ontaža: vodoravno i okomito podesiv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2C45464" w14:textId="11A76E9E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6D0BE100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7545A50" w14:textId="08006EB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61E975F" w14:textId="1234983B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lasa zaštite: IPX5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FA9650E" w14:textId="0EC7453C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6A3E0D0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DB313DB" w14:textId="5A9FC9E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E048612" w14:textId="799333C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Za unutarnju i vanjsku upotrebu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CDBB1FA" w14:textId="3D2FDFA9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5BDDE4B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C6DDF35" w14:textId="1AA5721D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7537E61" w14:textId="46B30368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Snaga: minimalno 110W R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761D881" w14:textId="227170C8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67FD3AAC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FCB5A0C" w14:textId="457C036F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F61EDDC" w14:textId="180D7E33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246FA6C" w14:textId="1BF837A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0E60C3EC" w:rsidP="0E60C3EC" w:rsidRDefault="0E60C3EC" w14:paraId="0F8586E9" w14:textId="42F9407C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76880152" w:rsidTr="76880152" w14:paraId="0274BB30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2380E2FF" w14:textId="1261FE4D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13. </w:t>
            </w:r>
            <w:r w:rsidRPr="76880152" w:rsidR="0BA5F7D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M</w:t>
            </w: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i</w:t>
            </w:r>
            <w:r w:rsidRPr="76880152" w:rsidR="0BA5F7D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krofon</w:t>
            </w:r>
            <w:r w:rsidRPr="76880152" w:rsidR="5367A90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za publiku(otporan na udarce)</w:t>
            </w:r>
            <w:r w:rsidRPr="76880152" w:rsidR="0711E4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 sa baznom stanicom</w:t>
            </w:r>
          </w:p>
        </w:tc>
      </w:tr>
      <w:tr w:rsidR="76880152" w:rsidTr="76880152" w14:paraId="558CDBD7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5D4DD14B" w14:textId="1E9DBF3F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76880152" w:rsidTr="76880152" w14:paraId="06D35BA3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5A69E39D" w14:textId="6C78D5F5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76880152" w:rsidTr="76880152" w14:paraId="1D5E779C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59DDD1C" w14:textId="5D8B4E7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F3DF597" w14:textId="7C32403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298860A" w14:textId="1296792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76880152" w:rsidP="76880152" w:rsidRDefault="76880152" w14:paraId="02B92A2B" w14:textId="23D3990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76880152" w:rsidP="76880152" w:rsidRDefault="76880152" w14:paraId="261A3077" w14:textId="650A029A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76880152" w:rsidP="76880152" w:rsidRDefault="76880152" w14:paraId="5BB1AA05" w14:textId="1C3DB2AB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76880152" w:rsidTr="76880152" w14:paraId="15A2FE1D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76880152" w:rsidP="76880152" w:rsidRDefault="76880152" w14:paraId="55DF9C48" w14:textId="46054A1A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76880152" w:rsidTr="76880152" w14:paraId="28438D4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AF4088B" w14:textId="6A66E28E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4B21946" w14:textId="3D06E48D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Potrebna količina: 2 </w:t>
            </w:r>
            <w:r w:rsidRPr="76880152" w:rsidR="073D7D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komad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FCF4F52" w14:textId="2AC67C8F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66240AB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3E1D5BB" w14:textId="4E583CA9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415366F" w:rsidP="76880152" w:rsidRDefault="7415366F" w14:paraId="6BC59CDC" w14:textId="4120398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6880152" w:rsidR="7415366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Oblik: kocka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5966D10" w14:textId="1593E09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4BFD310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3D2A705A" w14:textId="3332B33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AB0B7B9" w:rsidP="76880152" w:rsidRDefault="6AB0B7B9" w14:paraId="213FD0AE" w14:textId="31853E4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6880152" w:rsidR="6AB0B7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Otporan na udarce i bacanje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2391EA7D" w14:textId="5667C9B4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250B8D1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41EC3EED" w14:textId="1511981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10BBE7D" w:rsidP="76880152" w:rsidRDefault="210BBE7D" w14:paraId="25686693" w14:textId="0AFD243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6880152" w:rsidR="210BBE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Vrsta ugrađenog mikrofona: Omni-directional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851D7BC" w14:textId="48245E2A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5B34316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4CE01EC" w14:textId="633EBDE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9275698" w:rsidP="76880152" w:rsidRDefault="29275698" w14:paraId="0E4A26DD" w14:textId="5DDF29C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292756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Domet: minimalno 100m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01DFD84E" w14:textId="5F975A59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1CB123C5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B4EDACA" w14:textId="6DC8DC1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0155E1A" w:rsidP="76880152" w:rsidRDefault="10155E1A" w14:paraId="1ACE2C60" w14:textId="0C0FE179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10155E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Frekvencijski raspon: 5-20000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5961464" w14:textId="6118576E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714A556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AEDCA93" w14:textId="39C8765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CB6C0C" w:rsidP="76880152" w:rsidRDefault="76CB6C0C" w14:paraId="076A9457" w14:textId="20FD96EC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76CB6C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Audio izlazi: USB, balanced, unbalanced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65C2D0A4" w14:textId="0D3385B7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69FCDC0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0409DAD0" w14:textId="65BE64C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7BF7231" w:rsidP="76880152" w:rsidRDefault="27BF7231" w14:paraId="28858E20" w14:textId="64DCD2C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27BF72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Latencija: maksimalno 12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B26FF34" w14:textId="4F911F00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5BF6DBA2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02488C4" w:rsidP="76880152" w:rsidRDefault="302488C4" w14:paraId="3F52DE1E" w14:textId="372A63A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302488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2AF9D9F0" w:rsidP="76880152" w:rsidRDefault="2AF9D9F0" w14:paraId="4D847AC9" w14:textId="2E7E5E9A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2AF9D9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Audio izlazi na 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baznoj stanici: minimalno </w:t>
            </w:r>
          </w:p>
          <w:p w:rsidR="563778A9" w:rsidP="76880152" w:rsidRDefault="563778A9" w14:paraId="21DC88BB" w14:textId="2F438C11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c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1 - XLR - 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balanced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, 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c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level</w:t>
            </w:r>
          </w:p>
          <w:p w:rsidR="563778A9" w:rsidP="76880152" w:rsidRDefault="563778A9" w14:paraId="3DD42ADC" w14:textId="2860C778">
            <w:pPr>
              <w:pStyle w:val="Normal"/>
              <w:spacing w:line="240" w:lineRule="auto"/>
              <w:jc w:val="left"/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c 2 - XLR - balanced, Mic level</w:t>
            </w:r>
          </w:p>
          <w:p w:rsidR="563778A9" w:rsidP="76880152" w:rsidRDefault="563778A9" w14:paraId="7DB25ED2" w14:textId="71437534">
            <w:pPr>
              <w:pStyle w:val="Normal"/>
              <w:spacing w:line="240" w:lineRule="auto"/>
              <w:jc w:val="left"/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x izlaz- USB-C - digital output</w:t>
            </w:r>
          </w:p>
          <w:p w:rsidR="563778A9" w:rsidP="76880152" w:rsidRDefault="563778A9" w14:paraId="06202322" w14:textId="2AAF1B88">
            <w:pPr>
              <w:pStyle w:val="Normal"/>
              <w:spacing w:line="240" w:lineRule="auto"/>
              <w:jc w:val="left"/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Mix izlaz- RCA - unbalanced, Line level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5401EC60" w14:textId="122C9A29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2E5F470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894259C" w:rsidP="76880152" w:rsidRDefault="0894259C" w14:paraId="6350EB62" w14:textId="58A12E2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76880152" w:rsidR="0894259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563778A9" w:rsidP="76880152" w:rsidRDefault="563778A9" w14:paraId="2A9780DF" w14:textId="1488B9B3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Audio ulazi na baznoj stanici: minimalno </w:t>
            </w:r>
          </w:p>
          <w:p w:rsidR="563778A9" w:rsidP="76880152" w:rsidRDefault="563778A9" w14:paraId="430D1F19" w14:textId="676FB164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USB-C - 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digital</w:t>
            </w: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 xml:space="preserve"> input</w:t>
            </w:r>
          </w:p>
          <w:p w:rsidR="563778A9" w:rsidP="76880152" w:rsidRDefault="563778A9" w14:paraId="73E9766B" w14:textId="174AAEAD">
            <w:pPr>
              <w:pStyle w:val="Normal"/>
              <w:spacing w:line="240" w:lineRule="auto"/>
              <w:jc w:val="left"/>
            </w:pPr>
            <w:r w:rsidRPr="76880152" w:rsidR="563778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  <w:t>Aux-in - 3.5mm - unbalanced, Line level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764063FB" w14:textId="03D0AA70">
            <w:pPr>
              <w:pStyle w:val="Normal"/>
              <w:spacing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76880152" w:rsidTr="76880152" w14:paraId="7C0CEFC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D5620EA" w:rsidP="76880152" w:rsidRDefault="0D5620EA" w14:paraId="34915033" w14:textId="5E95DD5B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76880152" w:rsidR="0D5620E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172D56E1" w14:textId="645D1CBA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6880152" w:rsidR="768801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Jamstvo: uključeno jamstvo dobavljača na period od minimalno 5 godina za uređaj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880152" w:rsidP="76880152" w:rsidRDefault="76880152" w14:paraId="00FCCF8B" w14:textId="0A1AC1E0">
            <w:pPr>
              <w:spacing w:after="0" w:line="276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76880152" w:rsidP="76880152" w:rsidRDefault="76880152" w14:paraId="042DD3E7" w14:textId="4CE43F4A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46A02D3C" w14:textId="7C00EDCF">
      <w:pPr>
        <w:pStyle w:val="Normal"/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J7cmBsMT" int2:invalidationBookmarkName="" int2:hashCode="1CzGKsurpEOfN7" int2:id="55XQ2Mjh"/>
    <int2:bookmark int2:bookmarkName="_Int_eWwcFgLE" int2:invalidationBookmarkName="" int2:hashCode="6ryDOuFzW54z0F" int2:id="KVz1q9vA"/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0">
    <w:nsid w:val="cc0c8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7">
    <w:abstractNumId w:val="40"/>
  </w: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DB1F2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E7ED9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595C0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8A6C2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1870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149863"/>
    <w:rsid w:val="012525F3"/>
    <w:rsid w:val="013A6EF7"/>
    <w:rsid w:val="0161607E"/>
    <w:rsid w:val="017C2948"/>
    <w:rsid w:val="0180EACF"/>
    <w:rsid w:val="0182CA14"/>
    <w:rsid w:val="01870766"/>
    <w:rsid w:val="01CAEC80"/>
    <w:rsid w:val="01CF581F"/>
    <w:rsid w:val="01D12632"/>
    <w:rsid w:val="01D9CA3D"/>
    <w:rsid w:val="01E2BBF2"/>
    <w:rsid w:val="01F6D2B9"/>
    <w:rsid w:val="02085B56"/>
    <w:rsid w:val="02194867"/>
    <w:rsid w:val="021B34D4"/>
    <w:rsid w:val="021D808F"/>
    <w:rsid w:val="0225532B"/>
    <w:rsid w:val="0235717E"/>
    <w:rsid w:val="023BC266"/>
    <w:rsid w:val="027948E4"/>
    <w:rsid w:val="028850CE"/>
    <w:rsid w:val="0289E0B0"/>
    <w:rsid w:val="028C5D6C"/>
    <w:rsid w:val="02EB3680"/>
    <w:rsid w:val="02EFF69E"/>
    <w:rsid w:val="02F95347"/>
    <w:rsid w:val="030E233D"/>
    <w:rsid w:val="03202464"/>
    <w:rsid w:val="03340717"/>
    <w:rsid w:val="035639A3"/>
    <w:rsid w:val="035C88B2"/>
    <w:rsid w:val="036FC5C8"/>
    <w:rsid w:val="03714BBC"/>
    <w:rsid w:val="0392177A"/>
    <w:rsid w:val="039CDE13"/>
    <w:rsid w:val="03AFFDCF"/>
    <w:rsid w:val="03D7DC42"/>
    <w:rsid w:val="03DA0B38"/>
    <w:rsid w:val="03ECFF49"/>
    <w:rsid w:val="03FB8D23"/>
    <w:rsid w:val="04030110"/>
    <w:rsid w:val="0412D4E5"/>
    <w:rsid w:val="042B9AC5"/>
    <w:rsid w:val="045CC6B5"/>
    <w:rsid w:val="045D0C27"/>
    <w:rsid w:val="0469E28E"/>
    <w:rsid w:val="046E610D"/>
    <w:rsid w:val="0470C502"/>
    <w:rsid w:val="047A685C"/>
    <w:rsid w:val="047B4E6B"/>
    <w:rsid w:val="0483D003"/>
    <w:rsid w:val="0487896A"/>
    <w:rsid w:val="04A2A5CD"/>
    <w:rsid w:val="04B4F5BB"/>
    <w:rsid w:val="04CE1E18"/>
    <w:rsid w:val="04F3E8C6"/>
    <w:rsid w:val="04F7032B"/>
    <w:rsid w:val="04F8C79F"/>
    <w:rsid w:val="053F3D62"/>
    <w:rsid w:val="054A4455"/>
    <w:rsid w:val="054BC3CE"/>
    <w:rsid w:val="05551879"/>
    <w:rsid w:val="05635514"/>
    <w:rsid w:val="056F8DDC"/>
    <w:rsid w:val="0578E1B6"/>
    <w:rsid w:val="058B4FAB"/>
    <w:rsid w:val="05A1E287"/>
    <w:rsid w:val="05A8B8AE"/>
    <w:rsid w:val="05BF3A76"/>
    <w:rsid w:val="060E819B"/>
    <w:rsid w:val="06245F1A"/>
    <w:rsid w:val="06337145"/>
    <w:rsid w:val="0634D73F"/>
    <w:rsid w:val="063B821E"/>
    <w:rsid w:val="0655E6F3"/>
    <w:rsid w:val="06611A9C"/>
    <w:rsid w:val="0667DDB4"/>
    <w:rsid w:val="06814C31"/>
    <w:rsid w:val="06AADBE0"/>
    <w:rsid w:val="06C0CB55"/>
    <w:rsid w:val="06CBB9A8"/>
    <w:rsid w:val="06DF2DFD"/>
    <w:rsid w:val="06ECB98A"/>
    <w:rsid w:val="06ED738C"/>
    <w:rsid w:val="06F47C48"/>
    <w:rsid w:val="06F5EA0B"/>
    <w:rsid w:val="070080D8"/>
    <w:rsid w:val="07031C57"/>
    <w:rsid w:val="070EFBB1"/>
    <w:rsid w:val="0711E4CA"/>
    <w:rsid w:val="07303B87"/>
    <w:rsid w:val="073D7DAA"/>
    <w:rsid w:val="0749FE2A"/>
    <w:rsid w:val="07588CFE"/>
    <w:rsid w:val="0787BAE8"/>
    <w:rsid w:val="078928AC"/>
    <w:rsid w:val="0789EEA6"/>
    <w:rsid w:val="079EA5FE"/>
    <w:rsid w:val="07C26660"/>
    <w:rsid w:val="07C367C1"/>
    <w:rsid w:val="0810A41B"/>
    <w:rsid w:val="08433A1D"/>
    <w:rsid w:val="085C2162"/>
    <w:rsid w:val="085C5799"/>
    <w:rsid w:val="0869F8B5"/>
    <w:rsid w:val="0876C020"/>
    <w:rsid w:val="08771EF8"/>
    <w:rsid w:val="0878E7A7"/>
    <w:rsid w:val="0894259C"/>
    <w:rsid w:val="08A1E95D"/>
    <w:rsid w:val="08A76A38"/>
    <w:rsid w:val="08AB5106"/>
    <w:rsid w:val="08AE3620"/>
    <w:rsid w:val="08B7795F"/>
    <w:rsid w:val="08EC04FE"/>
    <w:rsid w:val="08FDC9F7"/>
    <w:rsid w:val="09131F88"/>
    <w:rsid w:val="0933F90C"/>
    <w:rsid w:val="0934A931"/>
    <w:rsid w:val="09684F4A"/>
    <w:rsid w:val="09808582"/>
    <w:rsid w:val="09811CA9"/>
    <w:rsid w:val="09B7ABDB"/>
    <w:rsid w:val="09F9F718"/>
    <w:rsid w:val="0A00B62A"/>
    <w:rsid w:val="0A2FCAF5"/>
    <w:rsid w:val="0A356EB3"/>
    <w:rsid w:val="0A3D0000"/>
    <w:rsid w:val="0A60A4D5"/>
    <w:rsid w:val="0A769AFE"/>
    <w:rsid w:val="0A7FBFA7"/>
    <w:rsid w:val="0A9F0AB7"/>
    <w:rsid w:val="0AA03DD6"/>
    <w:rsid w:val="0AAA6527"/>
    <w:rsid w:val="0AB8572B"/>
    <w:rsid w:val="0ABE64E7"/>
    <w:rsid w:val="0AD058D2"/>
    <w:rsid w:val="0AD5106A"/>
    <w:rsid w:val="0AD6EA65"/>
    <w:rsid w:val="0AF6CAEE"/>
    <w:rsid w:val="0AFDC493"/>
    <w:rsid w:val="0B1841ED"/>
    <w:rsid w:val="0B300ED3"/>
    <w:rsid w:val="0B43CFD0"/>
    <w:rsid w:val="0B57472A"/>
    <w:rsid w:val="0B6C0CE9"/>
    <w:rsid w:val="0B82E22A"/>
    <w:rsid w:val="0B88BF3B"/>
    <w:rsid w:val="0B897021"/>
    <w:rsid w:val="0B898B64"/>
    <w:rsid w:val="0BA5F7D6"/>
    <w:rsid w:val="0BAF3D9C"/>
    <w:rsid w:val="0BD845AA"/>
    <w:rsid w:val="0BE2A05B"/>
    <w:rsid w:val="0BEF6844"/>
    <w:rsid w:val="0BF9C350"/>
    <w:rsid w:val="0C0E3CAC"/>
    <w:rsid w:val="0C54278C"/>
    <w:rsid w:val="0C5D5FC9"/>
    <w:rsid w:val="0C881B43"/>
    <w:rsid w:val="0CB3EDA0"/>
    <w:rsid w:val="0CCCE111"/>
    <w:rsid w:val="0CDBA241"/>
    <w:rsid w:val="0CEA370A"/>
    <w:rsid w:val="0CEBDBBA"/>
    <w:rsid w:val="0D187FB3"/>
    <w:rsid w:val="0D1B94C2"/>
    <w:rsid w:val="0D1FC9A5"/>
    <w:rsid w:val="0D236387"/>
    <w:rsid w:val="0D2CE4CF"/>
    <w:rsid w:val="0D3301EE"/>
    <w:rsid w:val="0D40342A"/>
    <w:rsid w:val="0D5620EA"/>
    <w:rsid w:val="0D59A729"/>
    <w:rsid w:val="0D6CCA80"/>
    <w:rsid w:val="0D6E0B5A"/>
    <w:rsid w:val="0D787D0F"/>
    <w:rsid w:val="0D7F3047"/>
    <w:rsid w:val="0D86D6FB"/>
    <w:rsid w:val="0D86E5C4"/>
    <w:rsid w:val="0D8B0358"/>
    <w:rsid w:val="0D9E4F16"/>
    <w:rsid w:val="0DC60DAE"/>
    <w:rsid w:val="0DD188DC"/>
    <w:rsid w:val="0DF0DEDC"/>
    <w:rsid w:val="0DF3C14A"/>
    <w:rsid w:val="0E12F914"/>
    <w:rsid w:val="0E154353"/>
    <w:rsid w:val="0E1F506E"/>
    <w:rsid w:val="0E5400A8"/>
    <w:rsid w:val="0E585B46"/>
    <w:rsid w:val="0E60C3EC"/>
    <w:rsid w:val="0E6115AE"/>
    <w:rsid w:val="0E68B172"/>
    <w:rsid w:val="0E68C218"/>
    <w:rsid w:val="0E6CA353"/>
    <w:rsid w:val="0E938DAC"/>
    <w:rsid w:val="0EAE29AB"/>
    <w:rsid w:val="0EBA9311"/>
    <w:rsid w:val="0EBF33E8"/>
    <w:rsid w:val="0EC582AC"/>
    <w:rsid w:val="0ED16DEC"/>
    <w:rsid w:val="0EE0958D"/>
    <w:rsid w:val="0EE82058"/>
    <w:rsid w:val="0EEEDEEF"/>
    <w:rsid w:val="0F033891"/>
    <w:rsid w:val="0F1A3A66"/>
    <w:rsid w:val="0F30581C"/>
    <w:rsid w:val="0F3BE7B2"/>
    <w:rsid w:val="0F41F1A1"/>
    <w:rsid w:val="0F577FE3"/>
    <w:rsid w:val="0F688CFB"/>
    <w:rsid w:val="0FA766E2"/>
    <w:rsid w:val="0FA7852C"/>
    <w:rsid w:val="0FB13E39"/>
    <w:rsid w:val="0FE2B425"/>
    <w:rsid w:val="100873B4"/>
    <w:rsid w:val="10155E1A"/>
    <w:rsid w:val="10205BE8"/>
    <w:rsid w:val="10358D86"/>
    <w:rsid w:val="103C9642"/>
    <w:rsid w:val="105C5F16"/>
    <w:rsid w:val="1067C11F"/>
    <w:rsid w:val="108FAF71"/>
    <w:rsid w:val="10ACC42D"/>
    <w:rsid w:val="10FA9115"/>
    <w:rsid w:val="1136780D"/>
    <w:rsid w:val="114CE415"/>
    <w:rsid w:val="115FF289"/>
    <w:rsid w:val="118A2A54"/>
    <w:rsid w:val="118AF021"/>
    <w:rsid w:val="11A5BB11"/>
    <w:rsid w:val="11B35695"/>
    <w:rsid w:val="11C0F73E"/>
    <w:rsid w:val="11EBAF98"/>
    <w:rsid w:val="120003AA"/>
    <w:rsid w:val="121A6E36"/>
    <w:rsid w:val="122CFBB2"/>
    <w:rsid w:val="123B2D63"/>
    <w:rsid w:val="124045DA"/>
    <w:rsid w:val="1251E1DF"/>
    <w:rsid w:val="12539235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33785"/>
    <w:rsid w:val="13067599"/>
    <w:rsid w:val="1307A5FB"/>
    <w:rsid w:val="1323809A"/>
    <w:rsid w:val="13267216"/>
    <w:rsid w:val="1326B942"/>
    <w:rsid w:val="1329CFAC"/>
    <w:rsid w:val="135B20B9"/>
    <w:rsid w:val="136373E4"/>
    <w:rsid w:val="13639DDD"/>
    <w:rsid w:val="13687B88"/>
    <w:rsid w:val="1368EC89"/>
    <w:rsid w:val="13900630"/>
    <w:rsid w:val="139F4E5D"/>
    <w:rsid w:val="13A6D802"/>
    <w:rsid w:val="13B46D02"/>
    <w:rsid w:val="13B813EB"/>
    <w:rsid w:val="13EA8EBC"/>
    <w:rsid w:val="13EE36C1"/>
    <w:rsid w:val="13F8ED4A"/>
    <w:rsid w:val="13F9DD5B"/>
    <w:rsid w:val="13FFBB3A"/>
    <w:rsid w:val="142BBA52"/>
    <w:rsid w:val="14320669"/>
    <w:rsid w:val="143904EC"/>
    <w:rsid w:val="1489952C"/>
    <w:rsid w:val="148AC0E4"/>
    <w:rsid w:val="149B4519"/>
    <w:rsid w:val="149C89D7"/>
    <w:rsid w:val="14C53C42"/>
    <w:rsid w:val="14D3E6CA"/>
    <w:rsid w:val="14D827E0"/>
    <w:rsid w:val="14DBE4D7"/>
    <w:rsid w:val="14E861EB"/>
    <w:rsid w:val="14FB87BA"/>
    <w:rsid w:val="14FF20B8"/>
    <w:rsid w:val="153B1EBE"/>
    <w:rsid w:val="15449745"/>
    <w:rsid w:val="154AF13D"/>
    <w:rsid w:val="15540F66"/>
    <w:rsid w:val="1555D21C"/>
    <w:rsid w:val="15610B12"/>
    <w:rsid w:val="15901147"/>
    <w:rsid w:val="15A2C546"/>
    <w:rsid w:val="15A960FB"/>
    <w:rsid w:val="15BEDC78"/>
    <w:rsid w:val="15C3625E"/>
    <w:rsid w:val="15C3C1BD"/>
    <w:rsid w:val="15CD4B3F"/>
    <w:rsid w:val="15CDD6CA"/>
    <w:rsid w:val="1613D470"/>
    <w:rsid w:val="16271417"/>
    <w:rsid w:val="16385A38"/>
    <w:rsid w:val="1642C255"/>
    <w:rsid w:val="16677575"/>
    <w:rsid w:val="166B5563"/>
    <w:rsid w:val="166C07BA"/>
    <w:rsid w:val="16708A18"/>
    <w:rsid w:val="1670D9D5"/>
    <w:rsid w:val="1674AA7F"/>
    <w:rsid w:val="1677B538"/>
    <w:rsid w:val="168714E8"/>
    <w:rsid w:val="16923639"/>
    <w:rsid w:val="1697AF18"/>
    <w:rsid w:val="169C8A5E"/>
    <w:rsid w:val="16B23AC4"/>
    <w:rsid w:val="16B8CB11"/>
    <w:rsid w:val="16D6EF1F"/>
    <w:rsid w:val="16DB2C01"/>
    <w:rsid w:val="16E067A6"/>
    <w:rsid w:val="16E6CEF9"/>
    <w:rsid w:val="17022A7F"/>
    <w:rsid w:val="171ED0AC"/>
    <w:rsid w:val="1745315C"/>
    <w:rsid w:val="1762A53D"/>
    <w:rsid w:val="1773D536"/>
    <w:rsid w:val="17B14D47"/>
    <w:rsid w:val="17BE1742"/>
    <w:rsid w:val="17C000FE"/>
    <w:rsid w:val="17D54DF6"/>
    <w:rsid w:val="17F06E6F"/>
    <w:rsid w:val="17F7A1A5"/>
    <w:rsid w:val="1810A3DB"/>
    <w:rsid w:val="184B2853"/>
    <w:rsid w:val="1854E524"/>
    <w:rsid w:val="186B0583"/>
    <w:rsid w:val="1874C582"/>
    <w:rsid w:val="188ECD3C"/>
    <w:rsid w:val="189BD25D"/>
    <w:rsid w:val="18A43546"/>
    <w:rsid w:val="18AE0CB1"/>
    <w:rsid w:val="18BC5D50"/>
    <w:rsid w:val="18BFC1E7"/>
    <w:rsid w:val="18C8E175"/>
    <w:rsid w:val="18D1A3FD"/>
    <w:rsid w:val="18DA05A5"/>
    <w:rsid w:val="18E2C9F8"/>
    <w:rsid w:val="18ED074D"/>
    <w:rsid w:val="191914B4"/>
    <w:rsid w:val="19680D74"/>
    <w:rsid w:val="1977BD4A"/>
    <w:rsid w:val="19A99306"/>
    <w:rsid w:val="19E9DB86"/>
    <w:rsid w:val="1A0242A4"/>
    <w:rsid w:val="1A08C876"/>
    <w:rsid w:val="1A0F33F8"/>
    <w:rsid w:val="1A1D3CC3"/>
    <w:rsid w:val="1A450AF4"/>
    <w:rsid w:val="1A48C91D"/>
    <w:rsid w:val="1A6B745F"/>
    <w:rsid w:val="1A7F5E97"/>
    <w:rsid w:val="1AB63987"/>
    <w:rsid w:val="1AF648F1"/>
    <w:rsid w:val="1B5639AF"/>
    <w:rsid w:val="1B6CE831"/>
    <w:rsid w:val="1B837A5A"/>
    <w:rsid w:val="1B837A5A"/>
    <w:rsid w:val="1BF30881"/>
    <w:rsid w:val="1BF6C903"/>
    <w:rsid w:val="1C22EFB8"/>
    <w:rsid w:val="1C35B21C"/>
    <w:rsid w:val="1C40C043"/>
    <w:rsid w:val="1C437C86"/>
    <w:rsid w:val="1C474659"/>
    <w:rsid w:val="1C775E51"/>
    <w:rsid w:val="1C86D0A0"/>
    <w:rsid w:val="1C8B0715"/>
    <w:rsid w:val="1C9F3D46"/>
    <w:rsid w:val="1CAD1266"/>
    <w:rsid w:val="1CAF37C7"/>
    <w:rsid w:val="1CCA65AE"/>
    <w:rsid w:val="1CD9873D"/>
    <w:rsid w:val="1CEB4F8F"/>
    <w:rsid w:val="1D188282"/>
    <w:rsid w:val="1D40E556"/>
    <w:rsid w:val="1D4FF6F0"/>
    <w:rsid w:val="1D7C73B8"/>
    <w:rsid w:val="1D9C4E85"/>
    <w:rsid w:val="1DB5D745"/>
    <w:rsid w:val="1DC5FDF5"/>
    <w:rsid w:val="1DF6F4D2"/>
    <w:rsid w:val="1E1A2C46"/>
    <w:rsid w:val="1E382463"/>
    <w:rsid w:val="1E6CB2AB"/>
    <w:rsid w:val="1E7946FB"/>
    <w:rsid w:val="1E8DD85C"/>
    <w:rsid w:val="1E9C5318"/>
    <w:rsid w:val="1ED3085D"/>
    <w:rsid w:val="1ED6DC1F"/>
    <w:rsid w:val="1EE0B64D"/>
    <w:rsid w:val="1EE1D106"/>
    <w:rsid w:val="1EF6F479"/>
    <w:rsid w:val="1F04EFAE"/>
    <w:rsid w:val="1F27FECC"/>
    <w:rsid w:val="1F381EE6"/>
    <w:rsid w:val="1F49ACE2"/>
    <w:rsid w:val="1F504341"/>
    <w:rsid w:val="1F74B910"/>
    <w:rsid w:val="1F86D713"/>
    <w:rsid w:val="1F930B8F"/>
    <w:rsid w:val="1F9C274E"/>
    <w:rsid w:val="1F9CB37E"/>
    <w:rsid w:val="1FA82383"/>
    <w:rsid w:val="1FBC774B"/>
    <w:rsid w:val="1FBFAF48"/>
    <w:rsid w:val="2011C94A"/>
    <w:rsid w:val="201AA59D"/>
    <w:rsid w:val="20242B8E"/>
    <w:rsid w:val="203B9CAD"/>
    <w:rsid w:val="203FF4AD"/>
    <w:rsid w:val="20427639"/>
    <w:rsid w:val="204662A3"/>
    <w:rsid w:val="206F199D"/>
    <w:rsid w:val="207460D6"/>
    <w:rsid w:val="20808664"/>
    <w:rsid w:val="209E2CE2"/>
    <w:rsid w:val="209EF2B7"/>
    <w:rsid w:val="20AA6557"/>
    <w:rsid w:val="20DAE164"/>
    <w:rsid w:val="20E7C46C"/>
    <w:rsid w:val="20F0AB11"/>
    <w:rsid w:val="20F5EB0A"/>
    <w:rsid w:val="21076E17"/>
    <w:rsid w:val="2107D916"/>
    <w:rsid w:val="210BBE7D"/>
    <w:rsid w:val="212E664D"/>
    <w:rsid w:val="213F1FC2"/>
    <w:rsid w:val="2143F3E4"/>
    <w:rsid w:val="215E283D"/>
    <w:rsid w:val="215E81ED"/>
    <w:rsid w:val="217BB9BB"/>
    <w:rsid w:val="21A03779"/>
    <w:rsid w:val="21BEC0B2"/>
    <w:rsid w:val="21D5538E"/>
    <w:rsid w:val="21DE0D84"/>
    <w:rsid w:val="21F6ACBD"/>
    <w:rsid w:val="2223AE5A"/>
    <w:rsid w:val="222C2B30"/>
    <w:rsid w:val="223C9070"/>
    <w:rsid w:val="223FECA6"/>
    <w:rsid w:val="224F8AC5"/>
    <w:rsid w:val="228E4250"/>
    <w:rsid w:val="22A6F64F"/>
    <w:rsid w:val="22C4496F"/>
    <w:rsid w:val="22CF97ED"/>
    <w:rsid w:val="22D36307"/>
    <w:rsid w:val="22DC0311"/>
    <w:rsid w:val="2330B6D7"/>
    <w:rsid w:val="234A8DC5"/>
    <w:rsid w:val="23755E37"/>
    <w:rsid w:val="2378B61C"/>
    <w:rsid w:val="23836EBC"/>
    <w:rsid w:val="2390A75B"/>
    <w:rsid w:val="23A7F7CE"/>
    <w:rsid w:val="23D7CB62"/>
    <w:rsid w:val="23FC2FF4"/>
    <w:rsid w:val="242B2FFB"/>
    <w:rsid w:val="2432F3C6"/>
    <w:rsid w:val="244F8B8F"/>
    <w:rsid w:val="24621BDE"/>
    <w:rsid w:val="24642264"/>
    <w:rsid w:val="246529CD"/>
    <w:rsid w:val="24881742"/>
    <w:rsid w:val="24A6D3BC"/>
    <w:rsid w:val="24C4290D"/>
    <w:rsid w:val="24C88B23"/>
    <w:rsid w:val="24CDE5F8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8E380D"/>
    <w:rsid w:val="259755FF"/>
    <w:rsid w:val="25A925A4"/>
    <w:rsid w:val="25B78308"/>
    <w:rsid w:val="25DAB04F"/>
    <w:rsid w:val="25F56D7D"/>
    <w:rsid w:val="260EB223"/>
    <w:rsid w:val="26580534"/>
    <w:rsid w:val="265E2DD8"/>
    <w:rsid w:val="268A587B"/>
    <w:rsid w:val="26B3FC9D"/>
    <w:rsid w:val="26C3B363"/>
    <w:rsid w:val="26CC559E"/>
    <w:rsid w:val="26ED12E9"/>
    <w:rsid w:val="26F90D2F"/>
    <w:rsid w:val="26F91855"/>
    <w:rsid w:val="2715FF06"/>
    <w:rsid w:val="2733498F"/>
    <w:rsid w:val="2751808F"/>
    <w:rsid w:val="2760BA97"/>
    <w:rsid w:val="27672D6B"/>
    <w:rsid w:val="27BC8628"/>
    <w:rsid w:val="27BF7231"/>
    <w:rsid w:val="27DB1CDD"/>
    <w:rsid w:val="27EA4E63"/>
    <w:rsid w:val="27EB5457"/>
    <w:rsid w:val="280DA8F3"/>
    <w:rsid w:val="280F9645"/>
    <w:rsid w:val="281403B1"/>
    <w:rsid w:val="28249893"/>
    <w:rsid w:val="286DD1EF"/>
    <w:rsid w:val="287837F4"/>
    <w:rsid w:val="289766A2"/>
    <w:rsid w:val="28A396A8"/>
    <w:rsid w:val="28ABD1F4"/>
    <w:rsid w:val="28B3F199"/>
    <w:rsid w:val="28B48C14"/>
    <w:rsid w:val="28BBFFF3"/>
    <w:rsid w:val="28C3F5CB"/>
    <w:rsid w:val="28D16422"/>
    <w:rsid w:val="28FB662D"/>
    <w:rsid w:val="28FFD7DA"/>
    <w:rsid w:val="29013786"/>
    <w:rsid w:val="29040561"/>
    <w:rsid w:val="290CA104"/>
    <w:rsid w:val="29275698"/>
    <w:rsid w:val="2940D441"/>
    <w:rsid w:val="29573D2A"/>
    <w:rsid w:val="295BC387"/>
    <w:rsid w:val="29680A84"/>
    <w:rsid w:val="296CF667"/>
    <w:rsid w:val="297FE299"/>
    <w:rsid w:val="29884822"/>
    <w:rsid w:val="299C6E2A"/>
    <w:rsid w:val="29B8A227"/>
    <w:rsid w:val="29C2FF84"/>
    <w:rsid w:val="29C9F670"/>
    <w:rsid w:val="29D8C23B"/>
    <w:rsid w:val="29FC40F0"/>
    <w:rsid w:val="2A36E064"/>
    <w:rsid w:val="2A4D74FE"/>
    <w:rsid w:val="2A6213FC"/>
    <w:rsid w:val="2A856F1D"/>
    <w:rsid w:val="2A9D17EE"/>
    <w:rsid w:val="2A9DA06B"/>
    <w:rsid w:val="2AA4EE96"/>
    <w:rsid w:val="2AB11090"/>
    <w:rsid w:val="2ACC73C5"/>
    <w:rsid w:val="2AD7E04F"/>
    <w:rsid w:val="2AF44408"/>
    <w:rsid w:val="2AF84B90"/>
    <w:rsid w:val="2AF9D9F0"/>
    <w:rsid w:val="2B02AC15"/>
    <w:rsid w:val="2B077608"/>
    <w:rsid w:val="2B083C35"/>
    <w:rsid w:val="2B0EEFC5"/>
    <w:rsid w:val="2B21561F"/>
    <w:rsid w:val="2B4D9987"/>
    <w:rsid w:val="2B65A8EF"/>
    <w:rsid w:val="2B871D82"/>
    <w:rsid w:val="2BF3A0B5"/>
    <w:rsid w:val="2C3620C0"/>
    <w:rsid w:val="2C3BE4BB"/>
    <w:rsid w:val="2C4441C6"/>
    <w:rsid w:val="2C507776"/>
    <w:rsid w:val="2C682A11"/>
    <w:rsid w:val="2C856EDF"/>
    <w:rsid w:val="2CB5D200"/>
    <w:rsid w:val="2CB7B9A5"/>
    <w:rsid w:val="2CBF8BAF"/>
    <w:rsid w:val="2CD31B0A"/>
    <w:rsid w:val="2CE00048"/>
    <w:rsid w:val="2CEFE50A"/>
    <w:rsid w:val="2CF7D65A"/>
    <w:rsid w:val="2D0614B8"/>
    <w:rsid w:val="2D3B7B8B"/>
    <w:rsid w:val="2D501095"/>
    <w:rsid w:val="2D5FA6F8"/>
    <w:rsid w:val="2D66BCCA"/>
    <w:rsid w:val="2D7F0DFF"/>
    <w:rsid w:val="2D7F31BF"/>
    <w:rsid w:val="2D80737B"/>
    <w:rsid w:val="2D9DC57C"/>
    <w:rsid w:val="2DA272BF"/>
    <w:rsid w:val="2DA6189F"/>
    <w:rsid w:val="2DA89603"/>
    <w:rsid w:val="2DBA25ED"/>
    <w:rsid w:val="2DC827D7"/>
    <w:rsid w:val="2DCED750"/>
    <w:rsid w:val="2DDE58A1"/>
    <w:rsid w:val="2DE653D3"/>
    <w:rsid w:val="2DF59AF3"/>
    <w:rsid w:val="2E2230ED"/>
    <w:rsid w:val="2E2577BE"/>
    <w:rsid w:val="2E260AE4"/>
    <w:rsid w:val="2E3B1E6A"/>
    <w:rsid w:val="2E61DCE4"/>
    <w:rsid w:val="2E7C9865"/>
    <w:rsid w:val="2E7F34D7"/>
    <w:rsid w:val="2E9995D5"/>
    <w:rsid w:val="2E99B9C0"/>
    <w:rsid w:val="2E9C0870"/>
    <w:rsid w:val="2EC6D3B7"/>
    <w:rsid w:val="2ED08E96"/>
    <w:rsid w:val="2EE28B19"/>
    <w:rsid w:val="2EFE7EA1"/>
    <w:rsid w:val="2F001254"/>
    <w:rsid w:val="2F142203"/>
    <w:rsid w:val="2F241303"/>
    <w:rsid w:val="2F8936CF"/>
    <w:rsid w:val="2F9205F2"/>
    <w:rsid w:val="2FC7980D"/>
    <w:rsid w:val="2FCBF17C"/>
    <w:rsid w:val="2FCDA97C"/>
    <w:rsid w:val="2FD40DF7"/>
    <w:rsid w:val="3005101E"/>
    <w:rsid w:val="301FC1CB"/>
    <w:rsid w:val="302488C4"/>
    <w:rsid w:val="304ED739"/>
    <w:rsid w:val="30657770"/>
    <w:rsid w:val="307E7093"/>
    <w:rsid w:val="30F0E306"/>
    <w:rsid w:val="30F26C1D"/>
    <w:rsid w:val="31211EB7"/>
    <w:rsid w:val="31492BF7"/>
    <w:rsid w:val="315842D4"/>
    <w:rsid w:val="315FD352"/>
    <w:rsid w:val="318556C4"/>
    <w:rsid w:val="31A23694"/>
    <w:rsid w:val="31C5A9FE"/>
    <w:rsid w:val="31CB8021"/>
    <w:rsid w:val="31E10F4C"/>
    <w:rsid w:val="31E94EF7"/>
    <w:rsid w:val="31F36C2E"/>
    <w:rsid w:val="31FB8BD8"/>
    <w:rsid w:val="32071E2C"/>
    <w:rsid w:val="320870F4"/>
    <w:rsid w:val="32197152"/>
    <w:rsid w:val="323767AB"/>
    <w:rsid w:val="32387D88"/>
    <w:rsid w:val="324DDAA1"/>
    <w:rsid w:val="32712C31"/>
    <w:rsid w:val="32866242"/>
    <w:rsid w:val="32959C24"/>
    <w:rsid w:val="329FE1E3"/>
    <w:rsid w:val="32C346EA"/>
    <w:rsid w:val="32CE1C8D"/>
    <w:rsid w:val="32FDD595"/>
    <w:rsid w:val="32FEBDB7"/>
    <w:rsid w:val="3303C133"/>
    <w:rsid w:val="332D4ED0"/>
    <w:rsid w:val="334BE058"/>
    <w:rsid w:val="334C21D1"/>
    <w:rsid w:val="334E08AA"/>
    <w:rsid w:val="334F2DA5"/>
    <w:rsid w:val="334FC230"/>
    <w:rsid w:val="33662353"/>
    <w:rsid w:val="33A198FE"/>
    <w:rsid w:val="33A59D04"/>
    <w:rsid w:val="33A7463D"/>
    <w:rsid w:val="33B07D46"/>
    <w:rsid w:val="33B4BC8B"/>
    <w:rsid w:val="33B5E7FD"/>
    <w:rsid w:val="33D8D69F"/>
    <w:rsid w:val="342B169E"/>
    <w:rsid w:val="344B141F"/>
    <w:rsid w:val="34682DBB"/>
    <w:rsid w:val="3477DB74"/>
    <w:rsid w:val="34815799"/>
    <w:rsid w:val="3494B942"/>
    <w:rsid w:val="34BEA691"/>
    <w:rsid w:val="34D4865B"/>
    <w:rsid w:val="34F8015D"/>
    <w:rsid w:val="34FB4A67"/>
    <w:rsid w:val="350713EC"/>
    <w:rsid w:val="3531DBC7"/>
    <w:rsid w:val="353890DC"/>
    <w:rsid w:val="3538E893"/>
    <w:rsid w:val="3562A45B"/>
    <w:rsid w:val="356A2582"/>
    <w:rsid w:val="356D2595"/>
    <w:rsid w:val="35C83F4A"/>
    <w:rsid w:val="35D3AB0C"/>
    <w:rsid w:val="35E04C7C"/>
    <w:rsid w:val="35E4067E"/>
    <w:rsid w:val="35EA05CC"/>
    <w:rsid w:val="35EA0D23"/>
    <w:rsid w:val="35F31404"/>
    <w:rsid w:val="35F31862"/>
    <w:rsid w:val="35FAE7AC"/>
    <w:rsid w:val="360CC303"/>
    <w:rsid w:val="36152F49"/>
    <w:rsid w:val="361C2F39"/>
    <w:rsid w:val="36270965"/>
    <w:rsid w:val="3664EF92"/>
    <w:rsid w:val="367451A2"/>
    <w:rsid w:val="3679A897"/>
    <w:rsid w:val="3684845C"/>
    <w:rsid w:val="36862506"/>
    <w:rsid w:val="369602E5"/>
    <w:rsid w:val="36971AC8"/>
    <w:rsid w:val="36A2E44D"/>
    <w:rsid w:val="36AA30E0"/>
    <w:rsid w:val="36D146E6"/>
    <w:rsid w:val="36D7EE02"/>
    <w:rsid w:val="36EFDD3B"/>
    <w:rsid w:val="36F1CC9F"/>
    <w:rsid w:val="36FDCC52"/>
    <w:rsid w:val="372A6BA1"/>
    <w:rsid w:val="373A4C62"/>
    <w:rsid w:val="37544E51"/>
    <w:rsid w:val="375A0BC4"/>
    <w:rsid w:val="375E3626"/>
    <w:rsid w:val="37A9CCF4"/>
    <w:rsid w:val="37C9D33D"/>
    <w:rsid w:val="37D5A50D"/>
    <w:rsid w:val="37D7AC3D"/>
    <w:rsid w:val="37DBCA2C"/>
    <w:rsid w:val="380EFE3C"/>
    <w:rsid w:val="382E7303"/>
    <w:rsid w:val="3836317F"/>
    <w:rsid w:val="3846FF5F"/>
    <w:rsid w:val="3858EC96"/>
    <w:rsid w:val="387C2248"/>
    <w:rsid w:val="388494FB"/>
    <w:rsid w:val="3890DAD2"/>
    <w:rsid w:val="38DB7703"/>
    <w:rsid w:val="38EECB66"/>
    <w:rsid w:val="38F6FA56"/>
    <w:rsid w:val="38F8C71A"/>
    <w:rsid w:val="38FC1746"/>
    <w:rsid w:val="3902A4BC"/>
    <w:rsid w:val="3932886E"/>
    <w:rsid w:val="396C41B9"/>
    <w:rsid w:val="397FDC0C"/>
    <w:rsid w:val="39838A69"/>
    <w:rsid w:val="39A58FDF"/>
    <w:rsid w:val="39C670D6"/>
    <w:rsid w:val="39CE809E"/>
    <w:rsid w:val="39F3A33E"/>
    <w:rsid w:val="39FADF4C"/>
    <w:rsid w:val="3A1BA809"/>
    <w:rsid w:val="3A2429B1"/>
    <w:rsid w:val="3A2851E7"/>
    <w:rsid w:val="3A3019F2"/>
    <w:rsid w:val="3A45C3C6"/>
    <w:rsid w:val="3A4C20D2"/>
    <w:rsid w:val="3A512ACF"/>
    <w:rsid w:val="3A55574C"/>
    <w:rsid w:val="3A8BE4CB"/>
    <w:rsid w:val="3A9964A4"/>
    <w:rsid w:val="3AA969F0"/>
    <w:rsid w:val="3ABD2E5F"/>
    <w:rsid w:val="3ACA54F9"/>
    <w:rsid w:val="3AE523E5"/>
    <w:rsid w:val="3B0380E7"/>
    <w:rsid w:val="3B0D95F8"/>
    <w:rsid w:val="3B0E27E5"/>
    <w:rsid w:val="3B139BB1"/>
    <w:rsid w:val="3B5699A9"/>
    <w:rsid w:val="3B5EC913"/>
    <w:rsid w:val="3B7A9DB6"/>
    <w:rsid w:val="3B83B448"/>
    <w:rsid w:val="3B899613"/>
    <w:rsid w:val="3BC67DDB"/>
    <w:rsid w:val="3BCF317A"/>
    <w:rsid w:val="3BE84A51"/>
    <w:rsid w:val="3BFEC3E9"/>
    <w:rsid w:val="3C4753E1"/>
    <w:rsid w:val="3C53039E"/>
    <w:rsid w:val="3C59470F"/>
    <w:rsid w:val="3C7DA05F"/>
    <w:rsid w:val="3C87CE4A"/>
    <w:rsid w:val="3CA4566A"/>
    <w:rsid w:val="3CB734A1"/>
    <w:rsid w:val="3CBB08B9"/>
    <w:rsid w:val="3CD3E350"/>
    <w:rsid w:val="3CD6FBDB"/>
    <w:rsid w:val="3D040761"/>
    <w:rsid w:val="3D106388"/>
    <w:rsid w:val="3D185CB8"/>
    <w:rsid w:val="3D21D75A"/>
    <w:rsid w:val="3D3CEDAC"/>
    <w:rsid w:val="3D4E2883"/>
    <w:rsid w:val="3D730C0F"/>
    <w:rsid w:val="3D8D2B95"/>
    <w:rsid w:val="3DB26314"/>
    <w:rsid w:val="3DB59FB4"/>
    <w:rsid w:val="3DCE76EE"/>
    <w:rsid w:val="3DEB8418"/>
    <w:rsid w:val="3E2032AE"/>
    <w:rsid w:val="3E37DEBA"/>
    <w:rsid w:val="3E5198EB"/>
    <w:rsid w:val="3E790102"/>
    <w:rsid w:val="3E868109"/>
    <w:rsid w:val="3E88EA8C"/>
    <w:rsid w:val="3ECE4421"/>
    <w:rsid w:val="3ED48ECD"/>
    <w:rsid w:val="3ED5DE6F"/>
    <w:rsid w:val="3EFD0DC1"/>
    <w:rsid w:val="3EFD99BF"/>
    <w:rsid w:val="3F154AA5"/>
    <w:rsid w:val="3F24C7BD"/>
    <w:rsid w:val="3F38233F"/>
    <w:rsid w:val="3F4A28AF"/>
    <w:rsid w:val="3F741B95"/>
    <w:rsid w:val="3F7472FA"/>
    <w:rsid w:val="3F888758"/>
    <w:rsid w:val="3F9B64BE"/>
    <w:rsid w:val="3FAFF47B"/>
    <w:rsid w:val="3FD0ADE8"/>
    <w:rsid w:val="3FF217AF"/>
    <w:rsid w:val="3FFC1744"/>
    <w:rsid w:val="4001F7E7"/>
    <w:rsid w:val="400BD1D8"/>
    <w:rsid w:val="401D596F"/>
    <w:rsid w:val="401FD185"/>
    <w:rsid w:val="4021E6E1"/>
    <w:rsid w:val="40428EB5"/>
    <w:rsid w:val="4044B2FF"/>
    <w:rsid w:val="4055F81B"/>
    <w:rsid w:val="40736E50"/>
    <w:rsid w:val="40996A20"/>
    <w:rsid w:val="409CB8E8"/>
    <w:rsid w:val="40A0678D"/>
    <w:rsid w:val="40AE2F97"/>
    <w:rsid w:val="40BC6EDC"/>
    <w:rsid w:val="40C0801B"/>
    <w:rsid w:val="40DA93F7"/>
    <w:rsid w:val="410BE378"/>
    <w:rsid w:val="418BA6CE"/>
    <w:rsid w:val="41CA9031"/>
    <w:rsid w:val="41E0F61E"/>
    <w:rsid w:val="41F1BC6C"/>
    <w:rsid w:val="41F551F5"/>
    <w:rsid w:val="42124EE4"/>
    <w:rsid w:val="4212CCBF"/>
    <w:rsid w:val="422D351D"/>
    <w:rsid w:val="422DCF56"/>
    <w:rsid w:val="42315D46"/>
    <w:rsid w:val="42352DFB"/>
    <w:rsid w:val="424C9CA4"/>
    <w:rsid w:val="4289E1B8"/>
    <w:rsid w:val="428BF850"/>
    <w:rsid w:val="42DCDADE"/>
    <w:rsid w:val="42E436C3"/>
    <w:rsid w:val="42F843D4"/>
    <w:rsid w:val="4332FC66"/>
    <w:rsid w:val="434B4EC8"/>
    <w:rsid w:val="436069BD"/>
    <w:rsid w:val="43839910"/>
    <w:rsid w:val="438D4ADB"/>
    <w:rsid w:val="43B02052"/>
    <w:rsid w:val="43B2323E"/>
    <w:rsid w:val="43B495C1"/>
    <w:rsid w:val="43BC3DE8"/>
    <w:rsid w:val="43E291A4"/>
    <w:rsid w:val="43EA9A5A"/>
    <w:rsid w:val="43F1210C"/>
    <w:rsid w:val="44027467"/>
    <w:rsid w:val="44257CF3"/>
    <w:rsid w:val="443500F9"/>
    <w:rsid w:val="443C9BC5"/>
    <w:rsid w:val="44406CF6"/>
    <w:rsid w:val="444A2FE2"/>
    <w:rsid w:val="446688F3"/>
    <w:rsid w:val="449D7D96"/>
    <w:rsid w:val="44AE81FD"/>
    <w:rsid w:val="44E105D6"/>
    <w:rsid w:val="44E610B9"/>
    <w:rsid w:val="451ABC89"/>
    <w:rsid w:val="4542DB23"/>
    <w:rsid w:val="45501148"/>
    <w:rsid w:val="456E2852"/>
    <w:rsid w:val="4573F11B"/>
    <w:rsid w:val="4576C618"/>
    <w:rsid w:val="4585539F"/>
    <w:rsid w:val="458E0815"/>
    <w:rsid w:val="45A97851"/>
    <w:rsid w:val="45BBB929"/>
    <w:rsid w:val="45BD9CCE"/>
    <w:rsid w:val="45C6DE43"/>
    <w:rsid w:val="45D15230"/>
    <w:rsid w:val="45DB3100"/>
    <w:rsid w:val="45E54E1E"/>
    <w:rsid w:val="4600D851"/>
    <w:rsid w:val="4600D851"/>
    <w:rsid w:val="460C7285"/>
    <w:rsid w:val="4610FAA9"/>
    <w:rsid w:val="4610FAA9"/>
    <w:rsid w:val="46159C8F"/>
    <w:rsid w:val="462184D2"/>
    <w:rsid w:val="46383A3E"/>
    <w:rsid w:val="46446D56"/>
    <w:rsid w:val="4678708C"/>
    <w:rsid w:val="468412E7"/>
    <w:rsid w:val="4696FE14"/>
    <w:rsid w:val="46AE25F2"/>
    <w:rsid w:val="46CB15AD"/>
    <w:rsid w:val="46D1D599"/>
    <w:rsid w:val="46E0D86B"/>
    <w:rsid w:val="46E4611C"/>
    <w:rsid w:val="471C0429"/>
    <w:rsid w:val="47238A1A"/>
    <w:rsid w:val="473EEBF7"/>
    <w:rsid w:val="47675D93"/>
    <w:rsid w:val="476D09F8"/>
    <w:rsid w:val="477D1D97"/>
    <w:rsid w:val="47BA1F08"/>
    <w:rsid w:val="47BDDA12"/>
    <w:rsid w:val="47C38C6D"/>
    <w:rsid w:val="47CFA55F"/>
    <w:rsid w:val="47D7F970"/>
    <w:rsid w:val="47D98207"/>
    <w:rsid w:val="47DE7778"/>
    <w:rsid w:val="47F26ED3"/>
    <w:rsid w:val="47F32043"/>
    <w:rsid w:val="47F9D913"/>
    <w:rsid w:val="48007161"/>
    <w:rsid w:val="4802E292"/>
    <w:rsid w:val="4805A8E6"/>
    <w:rsid w:val="481EBFEB"/>
    <w:rsid w:val="48279564"/>
    <w:rsid w:val="485AD1E2"/>
    <w:rsid w:val="4883E87D"/>
    <w:rsid w:val="48A3F007"/>
    <w:rsid w:val="48A993DE"/>
    <w:rsid w:val="48AA5390"/>
    <w:rsid w:val="48BBB944"/>
    <w:rsid w:val="48C1E657"/>
    <w:rsid w:val="48CB506B"/>
    <w:rsid w:val="48D4EA60"/>
    <w:rsid w:val="48DD608E"/>
    <w:rsid w:val="48DF2856"/>
    <w:rsid w:val="48F1308D"/>
    <w:rsid w:val="491BE805"/>
    <w:rsid w:val="49388297"/>
    <w:rsid w:val="495345E6"/>
    <w:rsid w:val="49542817"/>
    <w:rsid w:val="4969CC87"/>
    <w:rsid w:val="498587A8"/>
    <w:rsid w:val="4994EC4F"/>
    <w:rsid w:val="49966843"/>
    <w:rsid w:val="49998BC1"/>
    <w:rsid w:val="49B25072"/>
    <w:rsid w:val="49C9C728"/>
    <w:rsid w:val="49EC38BA"/>
    <w:rsid w:val="49F351B5"/>
    <w:rsid w:val="49FA7B35"/>
    <w:rsid w:val="4A1FB8DE"/>
    <w:rsid w:val="4A2346CE"/>
    <w:rsid w:val="4A2E8591"/>
    <w:rsid w:val="4A2E8591"/>
    <w:rsid w:val="4A5D1A26"/>
    <w:rsid w:val="4A5DB6B8"/>
    <w:rsid w:val="4A5F4298"/>
    <w:rsid w:val="4A65E547"/>
    <w:rsid w:val="4A67DE6D"/>
    <w:rsid w:val="4A74A3EF"/>
    <w:rsid w:val="4A7AA5B2"/>
    <w:rsid w:val="4A88549B"/>
    <w:rsid w:val="4A8A72D3"/>
    <w:rsid w:val="4A8D00EE"/>
    <w:rsid w:val="4ADE1765"/>
    <w:rsid w:val="4AED7CDF"/>
    <w:rsid w:val="4AEF851A"/>
    <w:rsid w:val="4B2EAC70"/>
    <w:rsid w:val="4B335262"/>
    <w:rsid w:val="4B364195"/>
    <w:rsid w:val="4B3F6335"/>
    <w:rsid w:val="4B464933"/>
    <w:rsid w:val="4B619F65"/>
    <w:rsid w:val="4B624FC2"/>
    <w:rsid w:val="4BD8065C"/>
    <w:rsid w:val="4C065BA1"/>
    <w:rsid w:val="4C1FAEC3"/>
    <w:rsid w:val="4C9A696C"/>
    <w:rsid w:val="4C9DAC31"/>
    <w:rsid w:val="4CA7FE3B"/>
    <w:rsid w:val="4CAE30E5"/>
    <w:rsid w:val="4CBB1B09"/>
    <w:rsid w:val="4CC6A679"/>
    <w:rsid w:val="4CCBDEAC"/>
    <w:rsid w:val="4CD19B23"/>
    <w:rsid w:val="4CE37E0A"/>
    <w:rsid w:val="4CE3AE27"/>
    <w:rsid w:val="4D079C64"/>
    <w:rsid w:val="4D7AC243"/>
    <w:rsid w:val="4D9F3D3E"/>
    <w:rsid w:val="4DA5F0AF"/>
    <w:rsid w:val="4DB47737"/>
    <w:rsid w:val="4DB49380"/>
    <w:rsid w:val="4DBCB42A"/>
    <w:rsid w:val="4DC0325D"/>
    <w:rsid w:val="4DD1F028"/>
    <w:rsid w:val="4DD42255"/>
    <w:rsid w:val="4DD8FA04"/>
    <w:rsid w:val="4E104309"/>
    <w:rsid w:val="4E6CFCE4"/>
    <w:rsid w:val="4E70569C"/>
    <w:rsid w:val="4E747441"/>
    <w:rsid w:val="4E8E8275"/>
    <w:rsid w:val="4EA99EAA"/>
    <w:rsid w:val="4EAD4474"/>
    <w:rsid w:val="4EC61475"/>
    <w:rsid w:val="4ECEDAAA"/>
    <w:rsid w:val="4EE9C3E7"/>
    <w:rsid w:val="4EEB81E3"/>
    <w:rsid w:val="4EF5D6E8"/>
    <w:rsid w:val="4F3D0F57"/>
    <w:rsid w:val="4F4B2557"/>
    <w:rsid w:val="4F65D537"/>
    <w:rsid w:val="4F70D20C"/>
    <w:rsid w:val="4F79512F"/>
    <w:rsid w:val="4F79D6DC"/>
    <w:rsid w:val="4F7B8448"/>
    <w:rsid w:val="4FA4ED1C"/>
    <w:rsid w:val="4FA50FC2"/>
    <w:rsid w:val="4FA8DB67"/>
    <w:rsid w:val="4FB52EE5"/>
    <w:rsid w:val="4FBF4808"/>
    <w:rsid w:val="4FC2D722"/>
    <w:rsid w:val="4FE93FB4"/>
    <w:rsid w:val="5005A9C7"/>
    <w:rsid w:val="5024E410"/>
    <w:rsid w:val="5029C300"/>
    <w:rsid w:val="502AF52D"/>
    <w:rsid w:val="504ABC7D"/>
    <w:rsid w:val="5059E819"/>
    <w:rsid w:val="505F8F40"/>
    <w:rsid w:val="50791E8B"/>
    <w:rsid w:val="507D9460"/>
    <w:rsid w:val="507FA13A"/>
    <w:rsid w:val="50B55BBF"/>
    <w:rsid w:val="50BD7997"/>
    <w:rsid w:val="50CA0F80"/>
    <w:rsid w:val="50CD16FD"/>
    <w:rsid w:val="50DD2558"/>
    <w:rsid w:val="50E23320"/>
    <w:rsid w:val="50E84D99"/>
    <w:rsid w:val="50EC3FF4"/>
    <w:rsid w:val="50EEA764"/>
    <w:rsid w:val="50EF6153"/>
    <w:rsid w:val="510CDDE0"/>
    <w:rsid w:val="510DD18D"/>
    <w:rsid w:val="51148FEE"/>
    <w:rsid w:val="5128E866"/>
    <w:rsid w:val="51318350"/>
    <w:rsid w:val="51474126"/>
    <w:rsid w:val="5175E6BD"/>
    <w:rsid w:val="517F586A"/>
    <w:rsid w:val="5194FD44"/>
    <w:rsid w:val="51A5A0CB"/>
    <w:rsid w:val="51BBED3C"/>
    <w:rsid w:val="51C6C58E"/>
    <w:rsid w:val="51E1A931"/>
    <w:rsid w:val="51E36B20"/>
    <w:rsid w:val="51E913BE"/>
    <w:rsid w:val="51FDE36C"/>
    <w:rsid w:val="51FE2A25"/>
    <w:rsid w:val="5200D41B"/>
    <w:rsid w:val="52041C06"/>
    <w:rsid w:val="520F3B32"/>
    <w:rsid w:val="521C0AD4"/>
    <w:rsid w:val="52473889"/>
    <w:rsid w:val="526729FD"/>
    <w:rsid w:val="526B1A77"/>
    <w:rsid w:val="529A24AE"/>
    <w:rsid w:val="52A5614B"/>
    <w:rsid w:val="52ADD260"/>
    <w:rsid w:val="52B16657"/>
    <w:rsid w:val="52BC17FA"/>
    <w:rsid w:val="52D65554"/>
    <w:rsid w:val="52DE9A56"/>
    <w:rsid w:val="52E3B42C"/>
    <w:rsid w:val="52F57BCA"/>
    <w:rsid w:val="53066E81"/>
    <w:rsid w:val="53402041"/>
    <w:rsid w:val="5351C81C"/>
    <w:rsid w:val="5367A908"/>
    <w:rsid w:val="5379DD66"/>
    <w:rsid w:val="537A7184"/>
    <w:rsid w:val="5393146B"/>
    <w:rsid w:val="53A65DEE"/>
    <w:rsid w:val="53C03D93"/>
    <w:rsid w:val="53D81547"/>
    <w:rsid w:val="53E930F1"/>
    <w:rsid w:val="53FA7AA6"/>
    <w:rsid w:val="53FCA404"/>
    <w:rsid w:val="53FF94E3"/>
    <w:rsid w:val="5400F68B"/>
    <w:rsid w:val="543EBC59"/>
    <w:rsid w:val="545F8963"/>
    <w:rsid w:val="54AFEF58"/>
    <w:rsid w:val="54B1CB4F"/>
    <w:rsid w:val="54B430E7"/>
    <w:rsid w:val="54BB7F40"/>
    <w:rsid w:val="54F99CD6"/>
    <w:rsid w:val="553ACCF3"/>
    <w:rsid w:val="5544FAFE"/>
    <w:rsid w:val="55497814"/>
    <w:rsid w:val="5550EB62"/>
    <w:rsid w:val="5556CD25"/>
    <w:rsid w:val="556A590B"/>
    <w:rsid w:val="55854963"/>
    <w:rsid w:val="55A08820"/>
    <w:rsid w:val="55B9CAF6"/>
    <w:rsid w:val="55BDC180"/>
    <w:rsid w:val="55C4AE67"/>
    <w:rsid w:val="5606072C"/>
    <w:rsid w:val="56086187"/>
    <w:rsid w:val="5610A52F"/>
    <w:rsid w:val="563778A9"/>
    <w:rsid w:val="5639BA3A"/>
    <w:rsid w:val="5643BA8C"/>
    <w:rsid w:val="56688705"/>
    <w:rsid w:val="56A60C0B"/>
    <w:rsid w:val="56CEC167"/>
    <w:rsid w:val="56D1C595"/>
    <w:rsid w:val="56F85A48"/>
    <w:rsid w:val="56F86EC7"/>
    <w:rsid w:val="571E4370"/>
    <w:rsid w:val="5721621C"/>
    <w:rsid w:val="5724FED5"/>
    <w:rsid w:val="573FFB22"/>
    <w:rsid w:val="57525B99"/>
    <w:rsid w:val="57553326"/>
    <w:rsid w:val="57685E19"/>
    <w:rsid w:val="577B403C"/>
    <w:rsid w:val="577D1311"/>
    <w:rsid w:val="5786297C"/>
    <w:rsid w:val="579D155C"/>
    <w:rsid w:val="57AE041A"/>
    <w:rsid w:val="57B11CD7"/>
    <w:rsid w:val="57CBBB0E"/>
    <w:rsid w:val="57CD68F8"/>
    <w:rsid w:val="57D48E52"/>
    <w:rsid w:val="58073E37"/>
    <w:rsid w:val="58186036"/>
    <w:rsid w:val="581C6EC0"/>
    <w:rsid w:val="582CB9C1"/>
    <w:rsid w:val="58498E3F"/>
    <w:rsid w:val="584F2F6F"/>
    <w:rsid w:val="58528D48"/>
    <w:rsid w:val="58AAD4BE"/>
    <w:rsid w:val="58BADFF2"/>
    <w:rsid w:val="58BFD961"/>
    <w:rsid w:val="58D14BD2"/>
    <w:rsid w:val="58E8BBD4"/>
    <w:rsid w:val="58E9C486"/>
    <w:rsid w:val="58F8293F"/>
    <w:rsid w:val="58FBF089"/>
    <w:rsid w:val="590B06F5"/>
    <w:rsid w:val="593D32F8"/>
    <w:rsid w:val="5963C241"/>
    <w:rsid w:val="5988FF83"/>
    <w:rsid w:val="59A13569"/>
    <w:rsid w:val="59BC9324"/>
    <w:rsid w:val="59D18C19"/>
    <w:rsid w:val="59E614B5"/>
    <w:rsid w:val="59EE15BB"/>
    <w:rsid w:val="59F63ECD"/>
    <w:rsid w:val="5A0C1D35"/>
    <w:rsid w:val="5A0C71BF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451A6"/>
    <w:rsid w:val="5AB433B2"/>
    <w:rsid w:val="5ABCC585"/>
    <w:rsid w:val="5AC5090F"/>
    <w:rsid w:val="5AC5090F"/>
    <w:rsid w:val="5B0E5E5B"/>
    <w:rsid w:val="5B23AE38"/>
    <w:rsid w:val="5B4E7518"/>
    <w:rsid w:val="5B4F663D"/>
    <w:rsid w:val="5B5000F8"/>
    <w:rsid w:val="5B61485B"/>
    <w:rsid w:val="5B645A83"/>
    <w:rsid w:val="5B7D4776"/>
    <w:rsid w:val="5B7EA4CE"/>
    <w:rsid w:val="5B874594"/>
    <w:rsid w:val="5B9142AD"/>
    <w:rsid w:val="5B955EEF"/>
    <w:rsid w:val="5BADB10A"/>
    <w:rsid w:val="5BB7ABE0"/>
    <w:rsid w:val="5BBA6D85"/>
    <w:rsid w:val="5BDCC1FE"/>
    <w:rsid w:val="5BFF7467"/>
    <w:rsid w:val="5C0BA8DF"/>
    <w:rsid w:val="5C1C20A0"/>
    <w:rsid w:val="5C548F38"/>
    <w:rsid w:val="5C70AF26"/>
    <w:rsid w:val="5C8C7ED2"/>
    <w:rsid w:val="5CF529BA"/>
    <w:rsid w:val="5D01052B"/>
    <w:rsid w:val="5D0A8E33"/>
    <w:rsid w:val="5D0BFD7B"/>
    <w:rsid w:val="5D11D30B"/>
    <w:rsid w:val="5D2A22DF"/>
    <w:rsid w:val="5D58B00F"/>
    <w:rsid w:val="5D68749F"/>
    <w:rsid w:val="5D875AA8"/>
    <w:rsid w:val="5D8D84F4"/>
    <w:rsid w:val="5D92DF1B"/>
    <w:rsid w:val="5D95459E"/>
    <w:rsid w:val="5DB0E6FA"/>
    <w:rsid w:val="5DD89501"/>
    <w:rsid w:val="5DDAC57A"/>
    <w:rsid w:val="5DDD627D"/>
    <w:rsid w:val="5DEC0051"/>
    <w:rsid w:val="5E123078"/>
    <w:rsid w:val="5E208AF6"/>
    <w:rsid w:val="5E30FC7F"/>
    <w:rsid w:val="5E41D009"/>
    <w:rsid w:val="5E565B5F"/>
    <w:rsid w:val="5E5C420E"/>
    <w:rsid w:val="5E5DF089"/>
    <w:rsid w:val="5E8032E3"/>
    <w:rsid w:val="5E8AFCDC"/>
    <w:rsid w:val="5EA9862B"/>
    <w:rsid w:val="5EBDD96B"/>
    <w:rsid w:val="5EEA0A81"/>
    <w:rsid w:val="5F0FCA29"/>
    <w:rsid w:val="5F13E92C"/>
    <w:rsid w:val="5F38006D"/>
    <w:rsid w:val="5F389F75"/>
    <w:rsid w:val="5F7AB468"/>
    <w:rsid w:val="5F7E931F"/>
    <w:rsid w:val="5F8711A0"/>
    <w:rsid w:val="5F879BC6"/>
    <w:rsid w:val="5F8965A8"/>
    <w:rsid w:val="5F97B002"/>
    <w:rsid w:val="5F97E82C"/>
    <w:rsid w:val="5FB0BAED"/>
    <w:rsid w:val="5FD3CB39"/>
    <w:rsid w:val="5FEE9A89"/>
    <w:rsid w:val="5FF6067B"/>
    <w:rsid w:val="600193CC"/>
    <w:rsid w:val="603CDF99"/>
    <w:rsid w:val="606A58CE"/>
    <w:rsid w:val="6077749C"/>
    <w:rsid w:val="608BECBE"/>
    <w:rsid w:val="6095C1B0"/>
    <w:rsid w:val="6098210B"/>
    <w:rsid w:val="60B4003B"/>
    <w:rsid w:val="60D2DD72"/>
    <w:rsid w:val="60D36D52"/>
    <w:rsid w:val="60F24066"/>
    <w:rsid w:val="60F64410"/>
    <w:rsid w:val="60FE12C2"/>
    <w:rsid w:val="610A78B6"/>
    <w:rsid w:val="610CDA5B"/>
    <w:rsid w:val="612A26B8"/>
    <w:rsid w:val="61309775"/>
    <w:rsid w:val="613ADD7A"/>
    <w:rsid w:val="614CCCBE"/>
    <w:rsid w:val="6165A8CE"/>
    <w:rsid w:val="618A6AEA"/>
    <w:rsid w:val="6191A218"/>
    <w:rsid w:val="619AEFA0"/>
    <w:rsid w:val="61A3D90F"/>
    <w:rsid w:val="61AFB7C9"/>
    <w:rsid w:val="61B970DF"/>
    <w:rsid w:val="61BF427C"/>
    <w:rsid w:val="61F3C5C4"/>
    <w:rsid w:val="62058025"/>
    <w:rsid w:val="62116155"/>
    <w:rsid w:val="621E26E0"/>
    <w:rsid w:val="624E74E9"/>
    <w:rsid w:val="6260C637"/>
    <w:rsid w:val="6264B000"/>
    <w:rsid w:val="626B8E39"/>
    <w:rsid w:val="62716076"/>
    <w:rsid w:val="62776D75"/>
    <w:rsid w:val="62897695"/>
    <w:rsid w:val="628B7FBA"/>
    <w:rsid w:val="62955EF0"/>
    <w:rsid w:val="62B5937B"/>
    <w:rsid w:val="62DCEEF5"/>
    <w:rsid w:val="62EE123D"/>
    <w:rsid w:val="6344DB36"/>
    <w:rsid w:val="634635D6"/>
    <w:rsid w:val="636DE98F"/>
    <w:rsid w:val="63874632"/>
    <w:rsid w:val="63A67D4B"/>
    <w:rsid w:val="63A73D69"/>
    <w:rsid w:val="63DABDAC"/>
    <w:rsid w:val="64046E3D"/>
    <w:rsid w:val="640ADD69"/>
    <w:rsid w:val="6416A220"/>
    <w:rsid w:val="64279150"/>
    <w:rsid w:val="644513A4"/>
    <w:rsid w:val="64551DD5"/>
    <w:rsid w:val="645A82C3"/>
    <w:rsid w:val="64839923"/>
    <w:rsid w:val="648EB857"/>
    <w:rsid w:val="64A58D91"/>
    <w:rsid w:val="64C20BAC"/>
    <w:rsid w:val="64D23D9E"/>
    <w:rsid w:val="64D8599F"/>
    <w:rsid w:val="64F6E33E"/>
    <w:rsid w:val="6518C7AF"/>
    <w:rsid w:val="652A8E2A"/>
    <w:rsid w:val="65300BF1"/>
    <w:rsid w:val="654AEAEE"/>
    <w:rsid w:val="655C5FAA"/>
    <w:rsid w:val="6566650C"/>
    <w:rsid w:val="65688D72"/>
    <w:rsid w:val="656B8932"/>
    <w:rsid w:val="657A9026"/>
    <w:rsid w:val="657A9026"/>
    <w:rsid w:val="658D4749"/>
    <w:rsid w:val="659B1AD5"/>
    <w:rsid w:val="659C09E2"/>
    <w:rsid w:val="65BB742B"/>
    <w:rsid w:val="65D4EA4E"/>
    <w:rsid w:val="65DD19AF"/>
    <w:rsid w:val="65F71236"/>
    <w:rsid w:val="65FC26A6"/>
    <w:rsid w:val="65FC6B73"/>
    <w:rsid w:val="66020FDD"/>
    <w:rsid w:val="660355E3"/>
    <w:rsid w:val="661F7F67"/>
    <w:rsid w:val="66299F5E"/>
    <w:rsid w:val="668AB156"/>
    <w:rsid w:val="6692B39F"/>
    <w:rsid w:val="669462CA"/>
    <w:rsid w:val="6696226C"/>
    <w:rsid w:val="669DFC47"/>
    <w:rsid w:val="66AA0C89"/>
    <w:rsid w:val="66B19942"/>
    <w:rsid w:val="66D1FE42"/>
    <w:rsid w:val="66D2C63E"/>
    <w:rsid w:val="67202B95"/>
    <w:rsid w:val="672EA839"/>
    <w:rsid w:val="6731D860"/>
    <w:rsid w:val="674D0241"/>
    <w:rsid w:val="675BCF7D"/>
    <w:rsid w:val="675F3212"/>
    <w:rsid w:val="67815F3F"/>
    <w:rsid w:val="6781A7C0"/>
    <w:rsid w:val="679FBDC4"/>
    <w:rsid w:val="67AA6339"/>
    <w:rsid w:val="67B71312"/>
    <w:rsid w:val="67E4DF14"/>
    <w:rsid w:val="67EFD5D4"/>
    <w:rsid w:val="67FA5F91"/>
    <w:rsid w:val="681D44F3"/>
    <w:rsid w:val="682D086F"/>
    <w:rsid w:val="6834E072"/>
    <w:rsid w:val="6842DD8B"/>
    <w:rsid w:val="684FD74A"/>
    <w:rsid w:val="6850D734"/>
    <w:rsid w:val="68541862"/>
    <w:rsid w:val="68543267"/>
    <w:rsid w:val="68878C63"/>
    <w:rsid w:val="68A24FB3"/>
    <w:rsid w:val="68E2EAC3"/>
    <w:rsid w:val="690E66A8"/>
    <w:rsid w:val="6914E13D"/>
    <w:rsid w:val="6921AD94"/>
    <w:rsid w:val="6926043A"/>
    <w:rsid w:val="695D43C6"/>
    <w:rsid w:val="69647918"/>
    <w:rsid w:val="696C17B3"/>
    <w:rsid w:val="696D5A20"/>
    <w:rsid w:val="697C4E40"/>
    <w:rsid w:val="69814886"/>
    <w:rsid w:val="698B970B"/>
    <w:rsid w:val="699D0FDC"/>
    <w:rsid w:val="69D3B300"/>
    <w:rsid w:val="69DAEF92"/>
    <w:rsid w:val="69FA457A"/>
    <w:rsid w:val="6A0D16FD"/>
    <w:rsid w:val="6A1EA441"/>
    <w:rsid w:val="6A315999"/>
    <w:rsid w:val="6A345A3C"/>
    <w:rsid w:val="6A4E4EA5"/>
    <w:rsid w:val="6A611D13"/>
    <w:rsid w:val="6AA74034"/>
    <w:rsid w:val="6AB0B7B9"/>
    <w:rsid w:val="6AC3FCD3"/>
    <w:rsid w:val="6AC803C6"/>
    <w:rsid w:val="6AD2A9AF"/>
    <w:rsid w:val="6ADC6099"/>
    <w:rsid w:val="6AEB5FCF"/>
    <w:rsid w:val="6AF0220F"/>
    <w:rsid w:val="6AF9E661"/>
    <w:rsid w:val="6B111807"/>
    <w:rsid w:val="6B129187"/>
    <w:rsid w:val="6B26DF1E"/>
    <w:rsid w:val="6B5BF67F"/>
    <w:rsid w:val="6B63C0D1"/>
    <w:rsid w:val="6B74FCD8"/>
    <w:rsid w:val="6B7CA66C"/>
    <w:rsid w:val="6B895390"/>
    <w:rsid w:val="6B92A75B"/>
    <w:rsid w:val="6B944F78"/>
    <w:rsid w:val="6B9615DB"/>
    <w:rsid w:val="6BC3E67C"/>
    <w:rsid w:val="6BCB94EB"/>
    <w:rsid w:val="6BD80620"/>
    <w:rsid w:val="6BDD86F0"/>
    <w:rsid w:val="6BE9BD9C"/>
    <w:rsid w:val="6C06D31B"/>
    <w:rsid w:val="6C5E8371"/>
    <w:rsid w:val="6C98A075"/>
    <w:rsid w:val="6CA4FAE2"/>
    <w:rsid w:val="6CE4D5B1"/>
    <w:rsid w:val="6D11FB72"/>
    <w:rsid w:val="6D301D5F"/>
    <w:rsid w:val="6D5714B9"/>
    <w:rsid w:val="6DB16B1A"/>
    <w:rsid w:val="6DBD77C4"/>
    <w:rsid w:val="6DC815A5"/>
    <w:rsid w:val="6DDD42A9"/>
    <w:rsid w:val="6DDF3D7D"/>
    <w:rsid w:val="6DDFFC33"/>
    <w:rsid w:val="6E1E7FE0"/>
    <w:rsid w:val="6E2BD20C"/>
    <w:rsid w:val="6E513FE3"/>
    <w:rsid w:val="6E5A1A89"/>
    <w:rsid w:val="6E6121BB"/>
    <w:rsid w:val="6E84E623"/>
    <w:rsid w:val="6E85E5E7"/>
    <w:rsid w:val="6E8FF727"/>
    <w:rsid w:val="6EA120A6"/>
    <w:rsid w:val="6EA2CD6B"/>
    <w:rsid w:val="6EF6901F"/>
    <w:rsid w:val="6F09B7FA"/>
    <w:rsid w:val="6F1FCF2F"/>
    <w:rsid w:val="6F28DD56"/>
    <w:rsid w:val="6F300159"/>
    <w:rsid w:val="6F31D09D"/>
    <w:rsid w:val="6F5F0978"/>
    <w:rsid w:val="6F60CB70"/>
    <w:rsid w:val="6F7B5ACE"/>
    <w:rsid w:val="6F8162DE"/>
    <w:rsid w:val="6F88CD46"/>
    <w:rsid w:val="6F9C2EF3"/>
    <w:rsid w:val="6FA0A910"/>
    <w:rsid w:val="6FA57479"/>
    <w:rsid w:val="6FAF1239"/>
    <w:rsid w:val="6FB29929"/>
    <w:rsid w:val="6FB36CE8"/>
    <w:rsid w:val="6FDA4FA5"/>
    <w:rsid w:val="6FE3E539"/>
    <w:rsid w:val="6FF734E7"/>
    <w:rsid w:val="700C2C04"/>
    <w:rsid w:val="70105D44"/>
    <w:rsid w:val="701FB6E5"/>
    <w:rsid w:val="7022013B"/>
    <w:rsid w:val="706DF0B4"/>
    <w:rsid w:val="70776DE3"/>
    <w:rsid w:val="708302E3"/>
    <w:rsid w:val="70B6F73B"/>
    <w:rsid w:val="70B86AB2"/>
    <w:rsid w:val="70CDF45E"/>
    <w:rsid w:val="70EAEFF1"/>
    <w:rsid w:val="710DD6A8"/>
    <w:rsid w:val="713AA222"/>
    <w:rsid w:val="713D74AE"/>
    <w:rsid w:val="713D8A29"/>
    <w:rsid w:val="715C5699"/>
    <w:rsid w:val="71786C05"/>
    <w:rsid w:val="7186A7A5"/>
    <w:rsid w:val="71965B3D"/>
    <w:rsid w:val="71A1DD4E"/>
    <w:rsid w:val="71A9F207"/>
    <w:rsid w:val="71D3B328"/>
    <w:rsid w:val="71D78DE3"/>
    <w:rsid w:val="71E088BB"/>
    <w:rsid w:val="71F1BE0E"/>
    <w:rsid w:val="71FF4F9F"/>
    <w:rsid w:val="7203D651"/>
    <w:rsid w:val="720D3B80"/>
    <w:rsid w:val="7219E303"/>
    <w:rsid w:val="721BF8DD"/>
    <w:rsid w:val="72243329"/>
    <w:rsid w:val="7227C4A3"/>
    <w:rsid w:val="723722FE"/>
    <w:rsid w:val="727FCD5E"/>
    <w:rsid w:val="7287C527"/>
    <w:rsid w:val="728CAD51"/>
    <w:rsid w:val="72942EEB"/>
    <w:rsid w:val="7299B0FB"/>
    <w:rsid w:val="72BDF30B"/>
    <w:rsid w:val="72C45A67"/>
    <w:rsid w:val="72C9273A"/>
    <w:rsid w:val="72DABA5F"/>
    <w:rsid w:val="72DB5E2D"/>
    <w:rsid w:val="7305150D"/>
    <w:rsid w:val="73258C75"/>
    <w:rsid w:val="732A79A7"/>
    <w:rsid w:val="73488F49"/>
    <w:rsid w:val="735B308A"/>
    <w:rsid w:val="73681889"/>
    <w:rsid w:val="7381E041"/>
    <w:rsid w:val="7399B09E"/>
    <w:rsid w:val="73BC86F2"/>
    <w:rsid w:val="73DF4158"/>
    <w:rsid w:val="73E535D1"/>
    <w:rsid w:val="7415366F"/>
    <w:rsid w:val="74276ACD"/>
    <w:rsid w:val="7429AEE3"/>
    <w:rsid w:val="744C6EFA"/>
    <w:rsid w:val="746CF3E4"/>
    <w:rsid w:val="7482A076"/>
    <w:rsid w:val="74A2FF3E"/>
    <w:rsid w:val="74C6AA58"/>
    <w:rsid w:val="74C93524"/>
    <w:rsid w:val="74D94BCF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EBFE8"/>
    <w:rsid w:val="75A2E3C5"/>
    <w:rsid w:val="75B50F6F"/>
    <w:rsid w:val="75B77418"/>
    <w:rsid w:val="75BA9238"/>
    <w:rsid w:val="75BB4EDE"/>
    <w:rsid w:val="75D34FF3"/>
    <w:rsid w:val="75D5C707"/>
    <w:rsid w:val="75E2D2CC"/>
    <w:rsid w:val="75F40DA3"/>
    <w:rsid w:val="76019064"/>
    <w:rsid w:val="76155FF4"/>
    <w:rsid w:val="76220375"/>
    <w:rsid w:val="76338EBA"/>
    <w:rsid w:val="7641AD21"/>
    <w:rsid w:val="76880152"/>
    <w:rsid w:val="768AC7C6"/>
    <w:rsid w:val="76A8B64A"/>
    <w:rsid w:val="76AE078F"/>
    <w:rsid w:val="76AE9C39"/>
    <w:rsid w:val="76C8C1D3"/>
    <w:rsid w:val="76CB6C0C"/>
    <w:rsid w:val="76EF8930"/>
    <w:rsid w:val="770F5485"/>
    <w:rsid w:val="7710FC41"/>
    <w:rsid w:val="771A2B1E"/>
    <w:rsid w:val="773A9049"/>
    <w:rsid w:val="77539972"/>
    <w:rsid w:val="777EA32D"/>
    <w:rsid w:val="777F52FC"/>
    <w:rsid w:val="778443FF"/>
    <w:rsid w:val="778D871C"/>
    <w:rsid w:val="77B0BEFB"/>
    <w:rsid w:val="77BD152E"/>
    <w:rsid w:val="77D6BED6"/>
    <w:rsid w:val="77F2EB6D"/>
    <w:rsid w:val="78049BCA"/>
    <w:rsid w:val="783DC50F"/>
    <w:rsid w:val="78737AA4"/>
    <w:rsid w:val="7879ABA0"/>
    <w:rsid w:val="78A61367"/>
    <w:rsid w:val="78A873CF"/>
    <w:rsid w:val="78AC794B"/>
    <w:rsid w:val="78AC8DB9"/>
    <w:rsid w:val="78B622B5"/>
    <w:rsid w:val="78DB707C"/>
    <w:rsid w:val="78E951B7"/>
    <w:rsid w:val="78FFE581"/>
    <w:rsid w:val="79234CC6"/>
    <w:rsid w:val="79261D15"/>
    <w:rsid w:val="79395671"/>
    <w:rsid w:val="794F5122"/>
    <w:rsid w:val="794F888A"/>
    <w:rsid w:val="7960AE73"/>
    <w:rsid w:val="796A0D38"/>
    <w:rsid w:val="799CD0E1"/>
    <w:rsid w:val="79B0D527"/>
    <w:rsid w:val="79BED11C"/>
    <w:rsid w:val="79C7F7EF"/>
    <w:rsid w:val="79D6D233"/>
    <w:rsid w:val="79E46B64"/>
    <w:rsid w:val="79EBC0D3"/>
    <w:rsid w:val="79EFBB38"/>
    <w:rsid w:val="79FA2EBA"/>
    <w:rsid w:val="7A025C9C"/>
    <w:rsid w:val="7A0F47A6"/>
    <w:rsid w:val="7A2D0278"/>
    <w:rsid w:val="7A4EA69B"/>
    <w:rsid w:val="7A508141"/>
    <w:rsid w:val="7A50AB2D"/>
    <w:rsid w:val="7A57AD97"/>
    <w:rsid w:val="7A6D12D2"/>
    <w:rsid w:val="7A9922D3"/>
    <w:rsid w:val="7AB044D8"/>
    <w:rsid w:val="7B04A58D"/>
    <w:rsid w:val="7B0D04F2"/>
    <w:rsid w:val="7B293F0E"/>
    <w:rsid w:val="7B4066A0"/>
    <w:rsid w:val="7B69F3B4"/>
    <w:rsid w:val="7B7A5B62"/>
    <w:rsid w:val="7B7F07BF"/>
    <w:rsid w:val="7B85E5DF"/>
    <w:rsid w:val="7B85FAAE"/>
    <w:rsid w:val="7B8B1F13"/>
    <w:rsid w:val="7B95FFAF"/>
    <w:rsid w:val="7B9FD757"/>
    <w:rsid w:val="7BB69162"/>
    <w:rsid w:val="7BB8DA4D"/>
    <w:rsid w:val="7BBE4ECB"/>
    <w:rsid w:val="7BE3D36B"/>
    <w:rsid w:val="7BE5A4ED"/>
    <w:rsid w:val="7BE6F578"/>
    <w:rsid w:val="7BF5A83B"/>
    <w:rsid w:val="7BF98F3E"/>
    <w:rsid w:val="7BFAAAE0"/>
    <w:rsid w:val="7C415030"/>
    <w:rsid w:val="7C6418BA"/>
    <w:rsid w:val="7C6B3CAD"/>
    <w:rsid w:val="7C962DC5"/>
    <w:rsid w:val="7C9C11D1"/>
    <w:rsid w:val="7CA5E61C"/>
    <w:rsid w:val="7CBB1EAC"/>
    <w:rsid w:val="7CC7545C"/>
    <w:rsid w:val="7CD5AC95"/>
    <w:rsid w:val="7D149DF3"/>
    <w:rsid w:val="7D7973FE"/>
    <w:rsid w:val="7D85DF50"/>
    <w:rsid w:val="7DA386C5"/>
    <w:rsid w:val="7DAD09DE"/>
    <w:rsid w:val="7DC80C6E"/>
    <w:rsid w:val="7DD7B046"/>
    <w:rsid w:val="7E06D1A4"/>
    <w:rsid w:val="7E309CCD"/>
    <w:rsid w:val="7E439294"/>
    <w:rsid w:val="7E79BD8A"/>
    <w:rsid w:val="7E7FDB0A"/>
    <w:rsid w:val="7EA954C7"/>
    <w:rsid w:val="7EAE4F7D"/>
    <w:rsid w:val="7EC852AC"/>
    <w:rsid w:val="7EC9AFB1"/>
    <w:rsid w:val="7EE302AE"/>
    <w:rsid w:val="7F0878FE"/>
    <w:rsid w:val="7F1C0E26"/>
    <w:rsid w:val="7F207CB4"/>
    <w:rsid w:val="7F2CACB5"/>
    <w:rsid w:val="7F52A1F8"/>
    <w:rsid w:val="7F552363"/>
    <w:rsid w:val="7F605854"/>
    <w:rsid w:val="7F91A310"/>
    <w:rsid w:val="7FCC8E06"/>
    <w:rsid w:val="7FD214C1"/>
    <w:rsid w:val="7FE561C8"/>
    <w:rsid w:val="7FE566D0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Relationship Type="http://schemas.openxmlformats.org/officeDocument/2006/relationships/hyperlink" Target="https://www.cpubenchmark.net/laptop.html" TargetMode="External" Id="R8ea041e3fd7c4670" /><Relationship Type="http://schemas.microsoft.com/office/2020/10/relationships/intelligence" Target="intelligence2.xml" Id="R2d29697b67964d7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10873-4B97-4B5D-A428-ABA05EED45D5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17</revision>
  <dcterms:created xsi:type="dcterms:W3CDTF">2020-04-06T12:28:00.0000000Z</dcterms:created>
  <dcterms:modified xsi:type="dcterms:W3CDTF">2023-01-12T14:20:12.87704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